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D1D156" w14:textId="551D79AA" w:rsidR="0024062D" w:rsidRDefault="00856CFB" w:rsidP="0024062D">
      <w:r>
        <w:rPr>
          <w:rFonts w:cs="Arial"/>
          <w:b/>
          <w:bCs/>
          <w:smallCaps/>
          <w:noProof/>
          <w:sz w:val="28"/>
          <w:szCs w:val="28"/>
        </w:rPr>
        <w:drawing>
          <wp:anchor distT="0" distB="0" distL="114300" distR="114300" simplePos="0" relativeHeight="251648000" behindDoc="0" locked="0" layoutInCell="1" allowOverlap="1" wp14:anchorId="461C7BBD" wp14:editId="1D75074A">
            <wp:simplePos x="0" y="0"/>
            <wp:positionH relativeFrom="column">
              <wp:posOffset>394335</wp:posOffset>
            </wp:positionH>
            <wp:positionV relativeFrom="paragraph">
              <wp:posOffset>-151780</wp:posOffset>
            </wp:positionV>
            <wp:extent cx="1191895" cy="1800225"/>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k on playground-cropped"/>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191895" cy="1800225"/>
                    </a:xfrm>
                    <a:prstGeom prst="rect">
                      <a:avLst/>
                    </a:prstGeom>
                    <a:noFill/>
                    <a:ln>
                      <a:noFill/>
                    </a:ln>
                  </pic:spPr>
                </pic:pic>
              </a:graphicData>
            </a:graphic>
            <wp14:sizeRelH relativeFrom="page">
              <wp14:pctWidth>0</wp14:pctWidth>
            </wp14:sizeRelH>
            <wp14:sizeRelV relativeFrom="page">
              <wp14:pctHeight>0</wp14:pctHeight>
            </wp14:sizeRelV>
          </wp:anchor>
        </w:drawing>
      </w:r>
      <w:r w:rsidR="00C45F49">
        <w:rPr>
          <w:noProof/>
        </w:rPr>
        <mc:AlternateContent>
          <mc:Choice Requires="wps">
            <w:drawing>
              <wp:anchor distT="0" distB="0" distL="91440" distR="91440" simplePos="0" relativeHeight="251711488" behindDoc="0" locked="0" layoutInCell="1" allowOverlap="1" wp14:anchorId="3545938D" wp14:editId="733BB8EE">
                <wp:simplePos x="0" y="0"/>
                <wp:positionH relativeFrom="margin">
                  <wp:posOffset>2160905</wp:posOffset>
                </wp:positionH>
                <wp:positionV relativeFrom="paragraph">
                  <wp:posOffset>8255</wp:posOffset>
                </wp:positionV>
                <wp:extent cx="4928616" cy="1404620"/>
                <wp:effectExtent l="0" t="0" r="0" b="5080"/>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8616" cy="1404620"/>
                        </a:xfrm>
                        <a:prstGeom prst="rect">
                          <a:avLst/>
                        </a:prstGeom>
                        <a:noFill/>
                        <a:ln w="9525">
                          <a:noFill/>
                          <a:miter lim="800000"/>
                          <a:headEnd/>
                          <a:tailEnd/>
                        </a:ln>
                      </wps:spPr>
                      <wps:txbx>
                        <w:txbxContent>
                          <w:p w14:paraId="5CE8E8F3" w14:textId="77777777" w:rsidR="00B65754" w:rsidRPr="00DA5FC0" w:rsidRDefault="00B65754" w:rsidP="00C45F49">
                            <w:pPr>
                              <w:tabs>
                                <w:tab w:val="right" w:pos="9341"/>
                              </w:tabs>
                              <w:spacing w:line="300" w:lineRule="auto"/>
                              <w:jc w:val="center"/>
                              <w:rPr>
                                <w:rFonts w:asciiTheme="minorHAnsi" w:hAnsiTheme="minorHAnsi"/>
                                <w:spacing w:val="4"/>
                                <w:sz w:val="28"/>
                                <w:szCs w:val="22"/>
                                <w:lang w:val="en"/>
                              </w:rPr>
                            </w:pPr>
                            <w:r w:rsidRPr="00DA5FC0">
                              <w:rPr>
                                <w:rFonts w:asciiTheme="minorHAnsi" w:hAnsiTheme="minorHAnsi"/>
                                <w:spacing w:val="4"/>
                                <w:sz w:val="28"/>
                                <w:szCs w:val="22"/>
                                <w:lang w:val="en"/>
                              </w:rPr>
                              <w:t>Reliable news for healthy living, saving money, and having fu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545938D" id="_x0000_t202" coordsize="21600,21600" o:spt="202" path="m,l,21600r21600,l21600,xe">
                <v:stroke joinstyle="miter"/>
                <v:path gradientshapeok="t" o:connecttype="rect"/>
              </v:shapetype>
              <v:shape id="Text Box 2" o:spid="_x0000_s1026" type="#_x0000_t202" style="position:absolute;margin-left:170.15pt;margin-top:.65pt;width:388.1pt;height:110.6pt;z-index:251711488;visibility:visible;mso-wrap-style:square;mso-width-percent:0;mso-height-percent:200;mso-wrap-distance-left:7.2pt;mso-wrap-distance-top:0;mso-wrap-distance-right:7.2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" filled="f" stroked="f">
                <v:textbox style="mso-fit-shape-to-text:t">
                  <w:txbxContent>
                    <w:p w14:paraId="5CE8E8F3" w14:textId="77777777" w:rsidR="00B65754" w:rsidRPr="00DA5FC0" w:rsidRDefault="00B65754" w:rsidP="00C45F49">
                      <w:pPr>
                        <w:tabs>
                          <w:tab w:val="right" w:pos="9341"/>
                        </w:tabs>
                        <w:spacing w:line="300" w:lineRule="auto"/>
                        <w:jc w:val="center"/>
                        <w:rPr>
                          <w:rFonts w:asciiTheme="minorHAnsi" w:hAnsiTheme="minorHAnsi"/>
                          <w:spacing w:val="4"/>
                          <w:sz w:val="28"/>
                          <w:szCs w:val="22"/>
                          <w:lang w:val="en"/>
                        </w:rPr>
                      </w:pPr>
                      <w:r w:rsidRPr="00DA5FC0">
                        <w:rPr>
                          <w:rFonts w:asciiTheme="minorHAnsi" w:hAnsiTheme="minorHAnsi"/>
                          <w:spacing w:val="4"/>
                          <w:sz w:val="28"/>
                          <w:szCs w:val="22"/>
                          <w:lang w:val="en"/>
                        </w:rPr>
                        <w:t>Reliable news for healthy living, saving money, and having fun!</w:t>
                      </w:r>
                    </w:p>
                  </w:txbxContent>
                </v:textbox>
                <w10:wrap type="square" anchorx="margin"/>
              </v:shape>
            </w:pict>
          </mc:Fallback>
        </mc:AlternateContent>
      </w:r>
      <w:r w:rsidR="00C45F49">
        <w:rPr>
          <w:noProof/>
        </w:rPr>
        <mc:AlternateContent>
          <mc:Choice Requires="wps">
            <w:drawing>
              <wp:anchor distT="0" distB="0" distL="114300" distR="114300" simplePos="0" relativeHeight="251644925" behindDoc="0" locked="0" layoutInCell="1" allowOverlap="1" wp14:anchorId="5D7AEC62" wp14:editId="5532704E">
                <wp:simplePos x="0" y="0"/>
                <wp:positionH relativeFrom="column">
                  <wp:posOffset>-1385</wp:posOffset>
                </wp:positionH>
                <wp:positionV relativeFrom="paragraph">
                  <wp:posOffset>5542</wp:posOffset>
                </wp:positionV>
                <wp:extent cx="7087235" cy="328641"/>
                <wp:effectExtent l="0" t="0" r="0" b="0"/>
                <wp:wrapNone/>
                <wp:docPr id="198" name="Rectangle 198"/>
                <wp:cNvGraphicFramePr/>
                <a:graphic xmlns:a="http://schemas.openxmlformats.org/drawingml/2006/main">
                  <a:graphicData uri="http://schemas.microsoft.com/office/word/2010/wordprocessingShape">
                    <wps:wsp>
                      <wps:cNvSpPr/>
                      <wps:spPr>
                        <a:xfrm>
                          <a:off x="0" y="0"/>
                          <a:ext cx="7087235" cy="328641"/>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B0B050" id="Rectangle 198" o:spid="_x0000_s1026" style="position:absolute;margin-left:-.1pt;margin-top:.45pt;width:558.05pt;height:25.9pt;z-index:2516449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" fillcolor="#d8d8d8 [2732]" stroked="f" strokeweight="1pt"/>
            </w:pict>
          </mc:Fallback>
        </mc:AlternateContent>
      </w:r>
    </w:p>
    <w:p w14:paraId="5A58A9C8" w14:textId="77777777" w:rsidR="0024062D" w:rsidRDefault="0024062D"/>
    <w:p w14:paraId="167639D2" w14:textId="33CFD64E" w:rsidR="0024062D" w:rsidRDefault="008D4473" w:rsidP="004333B5">
      <w:pPr>
        <w:jc w:val="center"/>
      </w:pPr>
      <w:r>
        <w:rPr>
          <w:rFonts w:cs="Arial"/>
          <w:b/>
          <w:bCs/>
          <w:smallCaps/>
          <w:noProof/>
          <w:sz w:val="28"/>
          <w:szCs w:val="28"/>
        </w:rPr>
        <mc:AlternateContent>
          <mc:Choice Requires="wps">
            <w:drawing>
              <wp:anchor distT="0" distB="0" distL="114300" distR="114300" simplePos="0" relativeHeight="251649024" behindDoc="0" locked="0" layoutInCell="1" allowOverlap="1" wp14:anchorId="383CDD71" wp14:editId="735EE34A">
                <wp:simplePos x="0" y="0"/>
                <wp:positionH relativeFrom="column">
                  <wp:posOffset>73025</wp:posOffset>
                </wp:positionH>
                <wp:positionV relativeFrom="paragraph">
                  <wp:posOffset>2101522</wp:posOffset>
                </wp:positionV>
                <wp:extent cx="1816735" cy="2753032"/>
                <wp:effectExtent l="0" t="0" r="0" b="31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735" cy="2753032"/>
                        </a:xfrm>
                        <a:prstGeom prst="rect">
                          <a:avLst/>
                        </a:prstGeom>
                        <a:noFill/>
                        <a:ln w="9525">
                          <a:noFill/>
                          <a:miter lim="800000"/>
                          <a:headEnd/>
                          <a:tailEnd/>
                        </a:ln>
                      </wps:spPr>
                      <wps:txbx>
                        <w:txbxContent>
                          <w:p w14:paraId="4C4BD484" w14:textId="77777777" w:rsidR="0024062D" w:rsidRPr="0084726B" w:rsidRDefault="0024062D" w:rsidP="0054307F">
                            <w:pPr>
                              <w:pStyle w:val="ASub1"/>
                            </w:pPr>
                            <w:r w:rsidRPr="0084726B">
                              <w:t>Inside This Issue…</w:t>
                            </w:r>
                          </w:p>
                          <w:p w14:paraId="34287BF6" w14:textId="77777777" w:rsidR="00F4083E" w:rsidRPr="0084726B" w:rsidRDefault="00F4083E" w:rsidP="00F4083E">
                            <w:pPr>
                              <w:pStyle w:val="AInsidetheIssue"/>
                            </w:pPr>
                            <w:r w:rsidRPr="0084726B">
                              <w:t>Are you this month’s Mystery Winner?</w:t>
                            </w:r>
                          </w:p>
                          <w:p w14:paraId="1028616A" w14:textId="77777777" w:rsidR="00F4083E" w:rsidRDefault="00F4083E" w:rsidP="00F4083E">
                            <w:pPr>
                              <w:pStyle w:val="AInsidetheIssue"/>
                            </w:pPr>
                            <w:r w:rsidRPr="0084726B">
                              <w:t xml:space="preserve">Month </w:t>
                            </w:r>
                            <w:proofErr w:type="gramStart"/>
                            <w:r w:rsidRPr="0084726B">
                              <w:t>at a Glance</w:t>
                            </w:r>
                            <w:proofErr w:type="gramEnd"/>
                          </w:p>
                          <w:p w14:paraId="782DD933" w14:textId="35BCA2B0" w:rsidR="00F4083E" w:rsidRPr="0084726B" w:rsidRDefault="00EB4972" w:rsidP="00F4083E">
                            <w:pPr>
                              <w:pStyle w:val="AInsidetheIssue"/>
                            </w:pPr>
                            <w:r>
                              <w:t>How Homeowners Can Prepare for Winter</w:t>
                            </w:r>
                          </w:p>
                          <w:p w14:paraId="11F2747D" w14:textId="77777777" w:rsidR="00F4083E" w:rsidRPr="0084726B" w:rsidRDefault="00F4083E" w:rsidP="00F4083E">
                            <w:pPr>
                              <w:pStyle w:val="AInsidetheIssue"/>
                            </w:pPr>
                            <w:r w:rsidRPr="0084726B">
                              <w:t xml:space="preserve">Did </w:t>
                            </w:r>
                            <w:r>
                              <w:t>Y</w:t>
                            </w:r>
                            <w:r w:rsidRPr="0084726B">
                              <w:t>ou Know</w:t>
                            </w:r>
                          </w:p>
                          <w:p w14:paraId="1D6B95BC" w14:textId="77777777" w:rsidR="00F4083E" w:rsidRPr="0084726B" w:rsidRDefault="00F4083E" w:rsidP="00F4083E">
                            <w:pPr>
                              <w:pStyle w:val="AInsidetheIssue"/>
                            </w:pPr>
                            <w:r w:rsidRPr="0084726B">
                              <w:t>Mega Trivia Contest</w:t>
                            </w:r>
                          </w:p>
                          <w:p w14:paraId="435C1B39" w14:textId="605A14B5" w:rsidR="00F4083E" w:rsidRPr="0084726B" w:rsidRDefault="008D4473" w:rsidP="00F4083E">
                            <w:pPr>
                              <w:pStyle w:val="AInsidetheIssue"/>
                            </w:pPr>
                            <w:r>
                              <w:t>Tips for a Healthy Holiday Season</w:t>
                            </w:r>
                          </w:p>
                          <w:p w14:paraId="3F8D2FF3" w14:textId="77777777" w:rsidR="00F4083E" w:rsidRPr="0084726B" w:rsidRDefault="00F4083E" w:rsidP="00F4083E">
                            <w:pPr>
                              <w:pStyle w:val="AInsidetheIssue"/>
                            </w:pPr>
                            <w:r w:rsidRPr="0084726B">
                              <w:t>Thank you for the Kind Words</w:t>
                            </w:r>
                          </w:p>
                          <w:p w14:paraId="267559BE" w14:textId="77777777" w:rsidR="00F4083E" w:rsidRPr="0084726B" w:rsidRDefault="00F4083E" w:rsidP="00F4083E">
                            <w:pPr>
                              <w:pStyle w:val="AInsidetheIssue"/>
                            </w:pPr>
                            <w:r w:rsidRPr="0084726B">
                              <w:t>Client of the Month</w:t>
                            </w:r>
                          </w:p>
                          <w:p w14:paraId="7F00870A" w14:textId="77777777" w:rsidR="00F4083E" w:rsidRDefault="00F4083E" w:rsidP="00F4083E">
                            <w:pPr>
                              <w:pStyle w:val="AInsidetheIssue"/>
                            </w:pPr>
                            <w:r>
                              <w:t>Brain Teasers</w:t>
                            </w:r>
                          </w:p>
                          <w:p w14:paraId="5249939A" w14:textId="77777777" w:rsidR="00F4083E" w:rsidRPr="0084726B" w:rsidRDefault="00F4083E" w:rsidP="00F4083E">
                            <w:pPr>
                              <w:pStyle w:val="AInsidetheIssue"/>
                            </w:pPr>
                            <w:r>
                              <w:t>Thank You to our clients</w:t>
                            </w:r>
                          </w:p>
                          <w:p w14:paraId="00DC02B4" w14:textId="77777777" w:rsidR="0024062D" w:rsidRPr="0084726B" w:rsidRDefault="0024062D" w:rsidP="0054307F">
                            <w:pPr>
                              <w:pStyle w:val="ABod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3CDD71" id="_x0000_s1027" type="#_x0000_t202" style="position:absolute;left:0;text-align:left;margin-left:5.75pt;margin-top:165.45pt;width:143.05pt;height:216.7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" filled="f" stroked="f">
                <v:textbox inset="0,0,0,0">
                  <w:txbxContent>
                    <w:p w14:paraId="4C4BD484" w14:textId="77777777" w:rsidR="0024062D" w:rsidRPr="0084726B" w:rsidRDefault="0024062D" w:rsidP="0054307F">
                      <w:pPr>
                        <w:pStyle w:val="ASub1"/>
                      </w:pPr>
                      <w:r w:rsidRPr="0084726B">
                        <w:t>Inside This Issue…</w:t>
                      </w:r>
                    </w:p>
                    <w:p w14:paraId="34287BF6" w14:textId="77777777" w:rsidR="00F4083E" w:rsidRPr="0084726B" w:rsidRDefault="00F4083E" w:rsidP="00F4083E">
                      <w:pPr>
                        <w:pStyle w:val="AInsidetheIssue"/>
                      </w:pPr>
                      <w:r w:rsidRPr="0084726B">
                        <w:t>Are you this month’s Mystery Winner?</w:t>
                      </w:r>
                    </w:p>
                    <w:p w14:paraId="1028616A" w14:textId="77777777" w:rsidR="00F4083E" w:rsidRDefault="00F4083E" w:rsidP="00F4083E">
                      <w:pPr>
                        <w:pStyle w:val="AInsidetheIssue"/>
                      </w:pPr>
                      <w:r w:rsidRPr="0084726B">
                        <w:t xml:space="preserve">Month </w:t>
                      </w:r>
                      <w:proofErr w:type="gramStart"/>
                      <w:r w:rsidRPr="0084726B">
                        <w:t>at a Glance</w:t>
                      </w:r>
                      <w:proofErr w:type="gramEnd"/>
                    </w:p>
                    <w:p w14:paraId="782DD933" w14:textId="35BCA2B0" w:rsidR="00F4083E" w:rsidRPr="0084726B" w:rsidRDefault="00EB4972" w:rsidP="00F4083E">
                      <w:pPr>
                        <w:pStyle w:val="AInsidetheIssue"/>
                      </w:pPr>
                      <w:r>
                        <w:t>How Homeowners Can Prepare for Winter</w:t>
                      </w:r>
                    </w:p>
                    <w:p w14:paraId="11F2747D" w14:textId="77777777" w:rsidR="00F4083E" w:rsidRPr="0084726B" w:rsidRDefault="00F4083E" w:rsidP="00F4083E">
                      <w:pPr>
                        <w:pStyle w:val="AInsidetheIssue"/>
                      </w:pPr>
                      <w:r w:rsidRPr="0084726B">
                        <w:t xml:space="preserve">Did </w:t>
                      </w:r>
                      <w:r>
                        <w:t>Y</w:t>
                      </w:r>
                      <w:r w:rsidRPr="0084726B">
                        <w:t>ou Know</w:t>
                      </w:r>
                    </w:p>
                    <w:p w14:paraId="1D6B95BC" w14:textId="77777777" w:rsidR="00F4083E" w:rsidRPr="0084726B" w:rsidRDefault="00F4083E" w:rsidP="00F4083E">
                      <w:pPr>
                        <w:pStyle w:val="AInsidetheIssue"/>
                      </w:pPr>
                      <w:r w:rsidRPr="0084726B">
                        <w:t>Mega Trivia Contest</w:t>
                      </w:r>
                    </w:p>
                    <w:p w14:paraId="435C1B39" w14:textId="605A14B5" w:rsidR="00F4083E" w:rsidRPr="0084726B" w:rsidRDefault="008D4473" w:rsidP="00F4083E">
                      <w:pPr>
                        <w:pStyle w:val="AInsidetheIssue"/>
                      </w:pPr>
                      <w:r>
                        <w:t>Tips for a Healthy Holiday Season</w:t>
                      </w:r>
                    </w:p>
                    <w:p w14:paraId="3F8D2FF3" w14:textId="77777777" w:rsidR="00F4083E" w:rsidRPr="0084726B" w:rsidRDefault="00F4083E" w:rsidP="00F4083E">
                      <w:pPr>
                        <w:pStyle w:val="AInsidetheIssue"/>
                      </w:pPr>
                      <w:r w:rsidRPr="0084726B">
                        <w:t>Thank you for the Kind Words</w:t>
                      </w:r>
                    </w:p>
                    <w:p w14:paraId="267559BE" w14:textId="77777777" w:rsidR="00F4083E" w:rsidRPr="0084726B" w:rsidRDefault="00F4083E" w:rsidP="00F4083E">
                      <w:pPr>
                        <w:pStyle w:val="AInsidetheIssue"/>
                      </w:pPr>
                      <w:r w:rsidRPr="0084726B">
                        <w:t>Client of the Month</w:t>
                      </w:r>
                    </w:p>
                    <w:p w14:paraId="7F00870A" w14:textId="77777777" w:rsidR="00F4083E" w:rsidRDefault="00F4083E" w:rsidP="00F4083E">
                      <w:pPr>
                        <w:pStyle w:val="AInsidetheIssue"/>
                      </w:pPr>
                      <w:r>
                        <w:t>Brain Teasers</w:t>
                      </w:r>
                    </w:p>
                    <w:p w14:paraId="5249939A" w14:textId="77777777" w:rsidR="00F4083E" w:rsidRPr="0084726B" w:rsidRDefault="00F4083E" w:rsidP="00F4083E">
                      <w:pPr>
                        <w:pStyle w:val="AInsidetheIssue"/>
                      </w:pPr>
                      <w:r>
                        <w:t>Thank You to our clients</w:t>
                      </w:r>
                    </w:p>
                    <w:p w14:paraId="00DC02B4" w14:textId="77777777" w:rsidR="0024062D" w:rsidRPr="0084726B" w:rsidRDefault="0024062D" w:rsidP="0054307F">
                      <w:pPr>
                        <w:pStyle w:val="ABody"/>
                      </w:pPr>
                    </w:p>
                  </w:txbxContent>
                </v:textbox>
              </v:shape>
            </w:pict>
          </mc:Fallback>
        </mc:AlternateContent>
      </w:r>
      <w:r w:rsidR="000E27DC">
        <w:rPr>
          <w:noProof/>
        </w:rPr>
        <mc:AlternateContent>
          <mc:Choice Requires="wps">
            <w:drawing>
              <wp:anchor distT="45720" distB="45720" distL="114300" distR="114300" simplePos="0" relativeHeight="251776000" behindDoc="0" locked="0" layoutInCell="1" allowOverlap="1" wp14:anchorId="19346D9F" wp14:editId="7FC5B0A4">
                <wp:simplePos x="0" y="0"/>
                <wp:positionH relativeFrom="column">
                  <wp:posOffset>3742823</wp:posOffset>
                </wp:positionH>
                <wp:positionV relativeFrom="paragraph">
                  <wp:posOffset>7624378</wp:posOffset>
                </wp:positionV>
                <wp:extent cx="538480" cy="334010"/>
                <wp:effectExtent l="0" t="0" r="7620" b="0"/>
                <wp:wrapSquare wrapText="bothSides"/>
                <wp:docPr id="13209906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480" cy="334010"/>
                        </a:xfrm>
                        <a:prstGeom prst="rect">
                          <a:avLst/>
                        </a:prstGeom>
                        <a:noFill/>
                        <a:ln w="9525">
                          <a:noFill/>
                          <a:miter lim="800000"/>
                          <a:headEnd/>
                          <a:tailEnd/>
                        </a:ln>
                      </wps:spPr>
                      <wps:txbx>
                        <w:txbxContent>
                          <w:p w14:paraId="23FA866D" w14:textId="074C3635" w:rsidR="000E27DC" w:rsidRPr="000E27DC" w:rsidRDefault="000E27DC" w:rsidP="000E27DC">
                            <w:pPr>
                              <w:tabs>
                                <w:tab w:val="left" w:pos="1170"/>
                                <w:tab w:val="left" w:pos="3060"/>
                                <w:tab w:val="left" w:pos="4500"/>
                              </w:tabs>
                              <w:rPr>
                                <w:rFonts w:ascii="Verdana" w:hAnsi="Verdana"/>
                                <w:sz w:val="20"/>
                                <w:szCs w:val="20"/>
                                <w:lang w:val="en-CA"/>
                              </w:rPr>
                            </w:pPr>
                            <w:r>
                              <w:rPr>
                                <w:rFonts w:ascii="Verdana" w:hAnsi="Verdana"/>
                                <w:sz w:val="16"/>
                                <w:szCs w:val="16"/>
                                <w:lang w:val="en-CA"/>
                              </w:rPr>
                              <w:t>Festivus</w:t>
                            </w:r>
                            <w:r>
                              <w:rPr>
                                <w:rFonts w:ascii="Verdana" w:hAnsi="Verdana"/>
                                <w:sz w:val="20"/>
                                <w:szCs w:val="20"/>
                                <w:lang w:val="en-CA"/>
                              </w:rPr>
                              <w:br/>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9346D9F" id="_x0000_s1028" type="#_x0000_t202" style="position:absolute;left:0;text-align:left;margin-left:294.7pt;margin-top:600.35pt;width:42.4pt;height:26.3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" filled="f" stroked="f">
                <v:textbox inset="0,0,0,0">
                  <w:txbxContent>
                    <w:p w14:paraId="23FA866D" w14:textId="074C3635" w:rsidR="000E27DC" w:rsidRPr="000E27DC" w:rsidRDefault="000E27DC" w:rsidP="000E27DC">
                      <w:pPr>
                        <w:tabs>
                          <w:tab w:val="left" w:pos="1170"/>
                          <w:tab w:val="left" w:pos="3060"/>
                          <w:tab w:val="left" w:pos="4500"/>
                        </w:tabs>
                        <w:rPr>
                          <w:rFonts w:ascii="Verdana" w:hAnsi="Verdana"/>
                          <w:sz w:val="20"/>
                          <w:szCs w:val="20"/>
                          <w:lang w:val="en-CA"/>
                        </w:rPr>
                      </w:pPr>
                      <w:r>
                        <w:rPr>
                          <w:rFonts w:ascii="Verdana" w:hAnsi="Verdana"/>
                          <w:sz w:val="16"/>
                          <w:szCs w:val="16"/>
                          <w:lang w:val="en-CA"/>
                        </w:rPr>
                        <w:t>Festivus</w:t>
                      </w:r>
                      <w:r>
                        <w:rPr>
                          <w:rFonts w:ascii="Verdana" w:hAnsi="Verdana"/>
                          <w:sz w:val="20"/>
                          <w:szCs w:val="20"/>
                          <w:lang w:val="en-CA"/>
                        </w:rPr>
                        <w:br/>
                      </w:r>
                    </w:p>
                  </w:txbxContent>
                </v:textbox>
                <w10:wrap type="square"/>
              </v:shape>
            </w:pict>
          </mc:Fallback>
        </mc:AlternateContent>
      </w:r>
      <w:r w:rsidR="000E27DC">
        <w:rPr>
          <w:noProof/>
        </w:rPr>
        <mc:AlternateContent>
          <mc:Choice Requires="wps">
            <w:drawing>
              <wp:anchor distT="45720" distB="45720" distL="114300" distR="114300" simplePos="0" relativeHeight="251773952" behindDoc="0" locked="0" layoutInCell="1" allowOverlap="1" wp14:anchorId="37E1812D" wp14:editId="15A2BD04">
                <wp:simplePos x="0" y="0"/>
                <wp:positionH relativeFrom="column">
                  <wp:posOffset>5413271</wp:posOffset>
                </wp:positionH>
                <wp:positionV relativeFrom="paragraph">
                  <wp:posOffset>7610475</wp:posOffset>
                </wp:positionV>
                <wp:extent cx="538480" cy="334010"/>
                <wp:effectExtent l="0" t="0" r="7620" b="0"/>
                <wp:wrapSquare wrapText="bothSides"/>
                <wp:docPr id="16633755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480" cy="334010"/>
                        </a:xfrm>
                        <a:prstGeom prst="rect">
                          <a:avLst/>
                        </a:prstGeom>
                        <a:noFill/>
                        <a:ln w="9525">
                          <a:noFill/>
                          <a:miter lim="800000"/>
                          <a:headEnd/>
                          <a:tailEnd/>
                        </a:ln>
                      </wps:spPr>
                      <wps:txbx>
                        <w:txbxContent>
                          <w:p w14:paraId="10427373" w14:textId="7CFBA3AE" w:rsidR="000E27DC" w:rsidRPr="000E27DC" w:rsidRDefault="000E27DC" w:rsidP="000E27DC">
                            <w:pPr>
                              <w:tabs>
                                <w:tab w:val="left" w:pos="1170"/>
                                <w:tab w:val="left" w:pos="3060"/>
                                <w:tab w:val="left" w:pos="4500"/>
                              </w:tabs>
                              <w:rPr>
                                <w:rFonts w:ascii="Verdana" w:hAnsi="Verdana"/>
                                <w:sz w:val="20"/>
                                <w:szCs w:val="20"/>
                                <w:lang w:val="en-CA"/>
                              </w:rPr>
                            </w:pPr>
                            <w:r>
                              <w:rPr>
                                <w:rFonts w:ascii="Verdana" w:hAnsi="Verdana"/>
                                <w:sz w:val="16"/>
                                <w:szCs w:val="16"/>
                                <w:lang w:val="en-CA"/>
                              </w:rPr>
                              <w:t>Kwanzaa</w:t>
                            </w:r>
                            <w:r>
                              <w:rPr>
                                <w:rFonts w:ascii="Verdana" w:hAnsi="Verdana"/>
                                <w:sz w:val="16"/>
                                <w:szCs w:val="16"/>
                                <w:lang w:val="en-CA"/>
                              </w:rPr>
                              <w:t xml:space="preserve"> </w:t>
                            </w:r>
                            <w:r>
                              <w:rPr>
                                <w:rFonts w:ascii="Verdana" w:hAnsi="Verdana"/>
                                <w:sz w:val="20"/>
                                <w:szCs w:val="20"/>
                                <w:lang w:val="en-CA"/>
                              </w:rPr>
                              <w:br/>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7E1812D" id="_x0000_s1029" type="#_x0000_t202" style="position:absolute;left:0;text-align:left;margin-left:426.25pt;margin-top:599.25pt;width:42.4pt;height:26.3pt;z-index:251773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" filled="f" stroked="f">
                <v:textbox inset="0,0,0,0">
                  <w:txbxContent>
                    <w:p w14:paraId="10427373" w14:textId="7CFBA3AE" w:rsidR="000E27DC" w:rsidRPr="000E27DC" w:rsidRDefault="000E27DC" w:rsidP="000E27DC">
                      <w:pPr>
                        <w:tabs>
                          <w:tab w:val="left" w:pos="1170"/>
                          <w:tab w:val="left" w:pos="3060"/>
                          <w:tab w:val="left" w:pos="4500"/>
                        </w:tabs>
                        <w:rPr>
                          <w:rFonts w:ascii="Verdana" w:hAnsi="Verdana"/>
                          <w:sz w:val="20"/>
                          <w:szCs w:val="20"/>
                          <w:lang w:val="en-CA"/>
                        </w:rPr>
                      </w:pPr>
                      <w:r>
                        <w:rPr>
                          <w:rFonts w:ascii="Verdana" w:hAnsi="Verdana"/>
                          <w:sz w:val="16"/>
                          <w:szCs w:val="16"/>
                          <w:lang w:val="en-CA"/>
                        </w:rPr>
                        <w:t>Kwanzaa</w:t>
                      </w:r>
                      <w:r>
                        <w:rPr>
                          <w:rFonts w:ascii="Verdana" w:hAnsi="Verdana"/>
                          <w:sz w:val="16"/>
                          <w:szCs w:val="16"/>
                          <w:lang w:val="en-CA"/>
                        </w:rPr>
                        <w:t xml:space="preserve"> </w:t>
                      </w:r>
                      <w:r>
                        <w:rPr>
                          <w:rFonts w:ascii="Verdana" w:hAnsi="Verdana"/>
                          <w:sz w:val="20"/>
                          <w:szCs w:val="20"/>
                          <w:lang w:val="en-CA"/>
                        </w:rPr>
                        <w:br/>
                      </w:r>
                    </w:p>
                  </w:txbxContent>
                </v:textbox>
                <w10:wrap type="square"/>
              </v:shape>
            </w:pict>
          </mc:Fallback>
        </mc:AlternateContent>
      </w:r>
      <w:r w:rsidR="000E27DC">
        <w:rPr>
          <w:noProof/>
        </w:rPr>
        <mc:AlternateContent>
          <mc:Choice Requires="wps">
            <w:drawing>
              <wp:anchor distT="45720" distB="45720" distL="114300" distR="114300" simplePos="0" relativeHeight="251771904" behindDoc="0" locked="0" layoutInCell="1" allowOverlap="1" wp14:anchorId="6998743E" wp14:editId="09E3D9F4">
                <wp:simplePos x="0" y="0"/>
                <wp:positionH relativeFrom="column">
                  <wp:posOffset>3140549</wp:posOffset>
                </wp:positionH>
                <wp:positionV relativeFrom="paragraph">
                  <wp:posOffset>7623810</wp:posOffset>
                </wp:positionV>
                <wp:extent cx="538480" cy="334010"/>
                <wp:effectExtent l="0" t="0" r="7620" b="0"/>
                <wp:wrapSquare wrapText="bothSides"/>
                <wp:docPr id="12931753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480" cy="334010"/>
                        </a:xfrm>
                        <a:prstGeom prst="rect">
                          <a:avLst/>
                        </a:prstGeom>
                        <a:noFill/>
                        <a:ln w="9525">
                          <a:noFill/>
                          <a:miter lim="800000"/>
                          <a:headEnd/>
                          <a:tailEnd/>
                        </a:ln>
                      </wps:spPr>
                      <wps:txbx>
                        <w:txbxContent>
                          <w:p w14:paraId="7828FAAE" w14:textId="05523370" w:rsidR="000E27DC" w:rsidRPr="000E27DC" w:rsidRDefault="000E27DC" w:rsidP="000E27DC">
                            <w:pPr>
                              <w:tabs>
                                <w:tab w:val="left" w:pos="1170"/>
                                <w:tab w:val="left" w:pos="3060"/>
                                <w:tab w:val="left" w:pos="4500"/>
                              </w:tabs>
                              <w:rPr>
                                <w:rFonts w:ascii="Verdana" w:hAnsi="Verdana"/>
                                <w:sz w:val="20"/>
                                <w:szCs w:val="20"/>
                                <w:lang w:val="en-CA"/>
                              </w:rPr>
                            </w:pPr>
                            <w:r>
                              <w:rPr>
                                <w:rFonts w:ascii="Verdana" w:hAnsi="Verdana"/>
                                <w:sz w:val="16"/>
                                <w:szCs w:val="16"/>
                                <w:lang w:val="en-CA"/>
                              </w:rPr>
                              <w:t xml:space="preserve">Hanukkah </w:t>
                            </w:r>
                            <w:r>
                              <w:rPr>
                                <w:rFonts w:ascii="Verdana" w:hAnsi="Verdana"/>
                                <w:sz w:val="16"/>
                                <w:szCs w:val="16"/>
                                <w:lang w:val="en-CA"/>
                              </w:rPr>
                              <w:t>Ends</w:t>
                            </w:r>
                            <w:r>
                              <w:rPr>
                                <w:rFonts w:ascii="Verdana" w:hAnsi="Verdana"/>
                                <w:sz w:val="20"/>
                                <w:szCs w:val="20"/>
                                <w:lang w:val="en-CA"/>
                              </w:rPr>
                              <w:br/>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998743E" id="_x0000_s1030" type="#_x0000_t202" style="position:absolute;left:0;text-align:left;margin-left:247.3pt;margin-top:600.3pt;width:42.4pt;height:26.3pt;z-index:251771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" filled="f" stroked="f">
                <v:textbox inset="0,0,0,0">
                  <w:txbxContent>
                    <w:p w14:paraId="7828FAAE" w14:textId="05523370" w:rsidR="000E27DC" w:rsidRPr="000E27DC" w:rsidRDefault="000E27DC" w:rsidP="000E27DC">
                      <w:pPr>
                        <w:tabs>
                          <w:tab w:val="left" w:pos="1170"/>
                          <w:tab w:val="left" w:pos="3060"/>
                          <w:tab w:val="left" w:pos="4500"/>
                        </w:tabs>
                        <w:rPr>
                          <w:rFonts w:ascii="Verdana" w:hAnsi="Verdana"/>
                          <w:sz w:val="20"/>
                          <w:szCs w:val="20"/>
                          <w:lang w:val="en-CA"/>
                        </w:rPr>
                      </w:pPr>
                      <w:r>
                        <w:rPr>
                          <w:rFonts w:ascii="Verdana" w:hAnsi="Verdana"/>
                          <w:sz w:val="16"/>
                          <w:szCs w:val="16"/>
                          <w:lang w:val="en-CA"/>
                        </w:rPr>
                        <w:t xml:space="preserve">Hanukkah </w:t>
                      </w:r>
                      <w:r>
                        <w:rPr>
                          <w:rFonts w:ascii="Verdana" w:hAnsi="Verdana"/>
                          <w:sz w:val="16"/>
                          <w:szCs w:val="16"/>
                          <w:lang w:val="en-CA"/>
                        </w:rPr>
                        <w:t>Ends</w:t>
                      </w:r>
                      <w:r>
                        <w:rPr>
                          <w:rFonts w:ascii="Verdana" w:hAnsi="Verdana"/>
                          <w:sz w:val="20"/>
                          <w:szCs w:val="20"/>
                          <w:lang w:val="en-CA"/>
                        </w:rPr>
                        <w:br/>
                      </w:r>
                    </w:p>
                  </w:txbxContent>
                </v:textbox>
                <w10:wrap type="square"/>
              </v:shape>
            </w:pict>
          </mc:Fallback>
        </mc:AlternateContent>
      </w:r>
      <w:r w:rsidR="000E27DC">
        <w:rPr>
          <w:noProof/>
        </w:rPr>
        <mc:AlternateContent>
          <mc:Choice Requires="wps">
            <w:drawing>
              <wp:anchor distT="45720" distB="45720" distL="114300" distR="114300" simplePos="0" relativeHeight="251769856" behindDoc="0" locked="0" layoutInCell="1" allowOverlap="1" wp14:anchorId="1FD37B63" wp14:editId="672222F3">
                <wp:simplePos x="0" y="0"/>
                <wp:positionH relativeFrom="column">
                  <wp:posOffset>2594610</wp:posOffset>
                </wp:positionH>
                <wp:positionV relativeFrom="paragraph">
                  <wp:posOffset>7122795</wp:posOffset>
                </wp:positionV>
                <wp:extent cx="538480" cy="334010"/>
                <wp:effectExtent l="0" t="0" r="7620" b="0"/>
                <wp:wrapSquare wrapText="bothSides"/>
                <wp:docPr id="3806149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480" cy="334010"/>
                        </a:xfrm>
                        <a:prstGeom prst="rect">
                          <a:avLst/>
                        </a:prstGeom>
                        <a:noFill/>
                        <a:ln w="9525">
                          <a:noFill/>
                          <a:miter lim="800000"/>
                          <a:headEnd/>
                          <a:tailEnd/>
                        </a:ln>
                      </wps:spPr>
                      <wps:txbx>
                        <w:txbxContent>
                          <w:p w14:paraId="4D52193D" w14:textId="52D4254C" w:rsidR="000E27DC" w:rsidRPr="000E27DC" w:rsidRDefault="000E27DC" w:rsidP="000E27DC">
                            <w:pPr>
                              <w:tabs>
                                <w:tab w:val="left" w:pos="1170"/>
                                <w:tab w:val="left" w:pos="3060"/>
                                <w:tab w:val="left" w:pos="4500"/>
                              </w:tabs>
                              <w:rPr>
                                <w:rFonts w:ascii="Verdana" w:hAnsi="Verdana"/>
                                <w:sz w:val="20"/>
                                <w:szCs w:val="20"/>
                                <w:lang w:val="en-CA"/>
                              </w:rPr>
                            </w:pPr>
                            <w:r>
                              <w:rPr>
                                <w:rFonts w:ascii="Verdana" w:hAnsi="Verdana"/>
                                <w:sz w:val="16"/>
                                <w:szCs w:val="16"/>
                                <w:lang w:val="en-CA"/>
                              </w:rPr>
                              <w:t>Hanukkah Begins</w:t>
                            </w:r>
                            <w:r>
                              <w:rPr>
                                <w:rFonts w:ascii="Verdana" w:hAnsi="Verdana"/>
                                <w:sz w:val="20"/>
                                <w:szCs w:val="20"/>
                                <w:lang w:val="en-CA"/>
                              </w:rPr>
                              <w:br/>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FD37B63" id="_x0000_s1031" type="#_x0000_t202" style="position:absolute;left:0;text-align:left;margin-left:204.3pt;margin-top:560.85pt;width:42.4pt;height:26.3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" filled="f" stroked="f">
                <v:textbox inset="0,0,0,0">
                  <w:txbxContent>
                    <w:p w14:paraId="4D52193D" w14:textId="52D4254C" w:rsidR="000E27DC" w:rsidRPr="000E27DC" w:rsidRDefault="000E27DC" w:rsidP="000E27DC">
                      <w:pPr>
                        <w:tabs>
                          <w:tab w:val="left" w:pos="1170"/>
                          <w:tab w:val="left" w:pos="3060"/>
                          <w:tab w:val="left" w:pos="4500"/>
                        </w:tabs>
                        <w:rPr>
                          <w:rFonts w:ascii="Verdana" w:hAnsi="Verdana"/>
                          <w:sz w:val="20"/>
                          <w:szCs w:val="20"/>
                          <w:lang w:val="en-CA"/>
                        </w:rPr>
                      </w:pPr>
                      <w:r>
                        <w:rPr>
                          <w:rFonts w:ascii="Verdana" w:hAnsi="Verdana"/>
                          <w:sz w:val="16"/>
                          <w:szCs w:val="16"/>
                          <w:lang w:val="en-CA"/>
                        </w:rPr>
                        <w:t>Hanukkah Begins</w:t>
                      </w:r>
                      <w:r>
                        <w:rPr>
                          <w:rFonts w:ascii="Verdana" w:hAnsi="Verdana"/>
                          <w:sz w:val="20"/>
                          <w:szCs w:val="20"/>
                          <w:lang w:val="en-CA"/>
                        </w:rPr>
                        <w:br/>
                      </w:r>
                    </w:p>
                  </w:txbxContent>
                </v:textbox>
                <w10:wrap type="square"/>
              </v:shape>
            </w:pict>
          </mc:Fallback>
        </mc:AlternateContent>
      </w:r>
      <w:r w:rsidR="000E27DC">
        <w:rPr>
          <w:noProof/>
        </w:rPr>
        <mc:AlternateContent>
          <mc:Choice Requires="wps">
            <w:drawing>
              <wp:anchor distT="45720" distB="45720" distL="114300" distR="114300" simplePos="0" relativeHeight="251767808" behindDoc="0" locked="0" layoutInCell="1" allowOverlap="1" wp14:anchorId="23A28D33" wp14:editId="3744CCD6">
                <wp:simplePos x="0" y="0"/>
                <wp:positionH relativeFrom="column">
                  <wp:posOffset>4280905</wp:posOffset>
                </wp:positionH>
                <wp:positionV relativeFrom="paragraph">
                  <wp:posOffset>8108315</wp:posOffset>
                </wp:positionV>
                <wp:extent cx="538480" cy="334010"/>
                <wp:effectExtent l="0" t="0" r="7620" b="0"/>
                <wp:wrapSquare wrapText="bothSides"/>
                <wp:docPr id="1379456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480" cy="334010"/>
                        </a:xfrm>
                        <a:prstGeom prst="rect">
                          <a:avLst/>
                        </a:prstGeom>
                        <a:noFill/>
                        <a:ln w="9525">
                          <a:noFill/>
                          <a:miter lim="800000"/>
                          <a:headEnd/>
                          <a:tailEnd/>
                        </a:ln>
                      </wps:spPr>
                      <wps:txbx>
                        <w:txbxContent>
                          <w:p w14:paraId="67951A2A" w14:textId="009124CF" w:rsidR="000E27DC" w:rsidRPr="000E27DC" w:rsidRDefault="000E27DC" w:rsidP="000E27DC">
                            <w:pPr>
                              <w:tabs>
                                <w:tab w:val="left" w:pos="1170"/>
                                <w:tab w:val="left" w:pos="3060"/>
                                <w:tab w:val="left" w:pos="4500"/>
                              </w:tabs>
                              <w:rPr>
                                <w:rFonts w:ascii="Verdana" w:hAnsi="Verdana"/>
                                <w:sz w:val="20"/>
                                <w:szCs w:val="20"/>
                                <w:lang w:val="en-CA"/>
                              </w:rPr>
                            </w:pPr>
                            <w:r>
                              <w:rPr>
                                <w:rFonts w:ascii="Verdana" w:hAnsi="Verdana"/>
                                <w:sz w:val="16"/>
                                <w:szCs w:val="16"/>
                                <w:lang w:val="en-CA"/>
                              </w:rPr>
                              <w:t>New Year’s</w:t>
                            </w:r>
                            <w:r>
                              <w:rPr>
                                <w:rFonts w:ascii="Verdana" w:hAnsi="Verdana"/>
                                <w:sz w:val="16"/>
                                <w:szCs w:val="16"/>
                                <w:lang w:val="en-CA"/>
                              </w:rPr>
                              <w:t xml:space="preserve"> Eve</w:t>
                            </w:r>
                            <w:r>
                              <w:rPr>
                                <w:rFonts w:ascii="Verdana" w:hAnsi="Verdana"/>
                                <w:sz w:val="20"/>
                                <w:szCs w:val="20"/>
                                <w:lang w:val="en-CA"/>
                              </w:rPr>
                              <w:br/>
                            </w:r>
                            <w:r>
                              <w:rPr>
                                <w:rFonts w:ascii="Verdana" w:hAnsi="Verdana"/>
                                <w:sz w:val="20"/>
                                <w:szCs w:val="20"/>
                                <w:lang w:val="en-CA"/>
                              </w:rPr>
                              <w:br/>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3A28D33" id="_x0000_s1032" type="#_x0000_t202" style="position:absolute;left:0;text-align:left;margin-left:337.1pt;margin-top:638.45pt;width:42.4pt;height:26.3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" filled="f" stroked="f">
                <v:textbox inset="0,0,0,0">
                  <w:txbxContent>
                    <w:p w14:paraId="67951A2A" w14:textId="009124CF" w:rsidR="000E27DC" w:rsidRPr="000E27DC" w:rsidRDefault="000E27DC" w:rsidP="000E27DC">
                      <w:pPr>
                        <w:tabs>
                          <w:tab w:val="left" w:pos="1170"/>
                          <w:tab w:val="left" w:pos="3060"/>
                          <w:tab w:val="left" w:pos="4500"/>
                        </w:tabs>
                        <w:rPr>
                          <w:rFonts w:ascii="Verdana" w:hAnsi="Verdana"/>
                          <w:sz w:val="20"/>
                          <w:szCs w:val="20"/>
                          <w:lang w:val="en-CA"/>
                        </w:rPr>
                      </w:pPr>
                      <w:r>
                        <w:rPr>
                          <w:rFonts w:ascii="Verdana" w:hAnsi="Verdana"/>
                          <w:sz w:val="16"/>
                          <w:szCs w:val="16"/>
                          <w:lang w:val="en-CA"/>
                        </w:rPr>
                        <w:t>New Year’s</w:t>
                      </w:r>
                      <w:r>
                        <w:rPr>
                          <w:rFonts w:ascii="Verdana" w:hAnsi="Verdana"/>
                          <w:sz w:val="16"/>
                          <w:szCs w:val="16"/>
                          <w:lang w:val="en-CA"/>
                        </w:rPr>
                        <w:t xml:space="preserve"> Eve</w:t>
                      </w:r>
                      <w:r>
                        <w:rPr>
                          <w:rFonts w:ascii="Verdana" w:hAnsi="Verdana"/>
                          <w:sz w:val="20"/>
                          <w:szCs w:val="20"/>
                          <w:lang w:val="en-CA"/>
                        </w:rPr>
                        <w:br/>
                      </w:r>
                      <w:r>
                        <w:rPr>
                          <w:rFonts w:ascii="Verdana" w:hAnsi="Verdana"/>
                          <w:sz w:val="20"/>
                          <w:szCs w:val="20"/>
                          <w:lang w:val="en-CA"/>
                        </w:rPr>
                        <w:br/>
                      </w:r>
                    </w:p>
                  </w:txbxContent>
                </v:textbox>
                <w10:wrap type="square"/>
              </v:shape>
            </w:pict>
          </mc:Fallback>
        </mc:AlternateContent>
      </w:r>
      <w:r w:rsidR="000E27DC">
        <w:rPr>
          <w:noProof/>
        </w:rPr>
        <mc:AlternateContent>
          <mc:Choice Requires="wps">
            <w:drawing>
              <wp:anchor distT="45720" distB="45720" distL="114300" distR="114300" simplePos="0" relativeHeight="251765760" behindDoc="0" locked="0" layoutInCell="1" allowOverlap="1" wp14:anchorId="5998B2E7" wp14:editId="504A75CB">
                <wp:simplePos x="0" y="0"/>
                <wp:positionH relativeFrom="column">
                  <wp:posOffset>4280535</wp:posOffset>
                </wp:positionH>
                <wp:positionV relativeFrom="paragraph">
                  <wp:posOffset>7623810</wp:posOffset>
                </wp:positionV>
                <wp:extent cx="538480" cy="334010"/>
                <wp:effectExtent l="0" t="0" r="7620" b="0"/>
                <wp:wrapSquare wrapText="bothSides"/>
                <wp:docPr id="4656961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480" cy="334010"/>
                        </a:xfrm>
                        <a:prstGeom prst="rect">
                          <a:avLst/>
                        </a:prstGeom>
                        <a:noFill/>
                        <a:ln w="9525">
                          <a:noFill/>
                          <a:miter lim="800000"/>
                          <a:headEnd/>
                          <a:tailEnd/>
                        </a:ln>
                      </wps:spPr>
                      <wps:txbx>
                        <w:txbxContent>
                          <w:p w14:paraId="492A0F93" w14:textId="3B1A2F89" w:rsidR="000E27DC" w:rsidRPr="000E27DC" w:rsidRDefault="000E27DC" w:rsidP="000E27DC">
                            <w:pPr>
                              <w:tabs>
                                <w:tab w:val="left" w:pos="1170"/>
                                <w:tab w:val="left" w:pos="3060"/>
                                <w:tab w:val="left" w:pos="4500"/>
                              </w:tabs>
                              <w:rPr>
                                <w:rFonts w:ascii="Verdana" w:hAnsi="Verdana"/>
                                <w:sz w:val="20"/>
                                <w:szCs w:val="20"/>
                                <w:lang w:val="en-CA"/>
                              </w:rPr>
                            </w:pPr>
                            <w:r>
                              <w:rPr>
                                <w:rFonts w:ascii="Verdana" w:hAnsi="Verdana"/>
                                <w:sz w:val="16"/>
                                <w:szCs w:val="16"/>
                                <w:lang w:val="en-CA"/>
                              </w:rPr>
                              <w:t xml:space="preserve">Christmas </w:t>
                            </w:r>
                            <w:r>
                              <w:rPr>
                                <w:rFonts w:ascii="Verdana" w:hAnsi="Verdana"/>
                                <w:sz w:val="16"/>
                                <w:szCs w:val="16"/>
                                <w:lang w:val="en-CA"/>
                              </w:rPr>
                              <w:t>Eve</w:t>
                            </w:r>
                            <w:r>
                              <w:rPr>
                                <w:rFonts w:ascii="Verdana" w:hAnsi="Verdana"/>
                                <w:sz w:val="20"/>
                                <w:szCs w:val="20"/>
                                <w:lang w:val="en-CA"/>
                              </w:rPr>
                              <w:br/>
                            </w:r>
                            <w:r>
                              <w:rPr>
                                <w:rFonts w:ascii="Verdana" w:hAnsi="Verdana"/>
                                <w:sz w:val="20"/>
                                <w:szCs w:val="20"/>
                                <w:lang w:val="en-CA"/>
                              </w:rPr>
                              <w:br/>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998B2E7" id="_x0000_s1033" type="#_x0000_t202" style="position:absolute;left:0;text-align:left;margin-left:337.05pt;margin-top:600.3pt;width:42.4pt;height:26.3pt;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" filled="f" stroked="f">
                <v:textbox inset="0,0,0,0">
                  <w:txbxContent>
                    <w:p w14:paraId="492A0F93" w14:textId="3B1A2F89" w:rsidR="000E27DC" w:rsidRPr="000E27DC" w:rsidRDefault="000E27DC" w:rsidP="000E27DC">
                      <w:pPr>
                        <w:tabs>
                          <w:tab w:val="left" w:pos="1170"/>
                          <w:tab w:val="left" w:pos="3060"/>
                          <w:tab w:val="left" w:pos="4500"/>
                        </w:tabs>
                        <w:rPr>
                          <w:rFonts w:ascii="Verdana" w:hAnsi="Verdana"/>
                          <w:sz w:val="20"/>
                          <w:szCs w:val="20"/>
                          <w:lang w:val="en-CA"/>
                        </w:rPr>
                      </w:pPr>
                      <w:r>
                        <w:rPr>
                          <w:rFonts w:ascii="Verdana" w:hAnsi="Verdana"/>
                          <w:sz w:val="16"/>
                          <w:szCs w:val="16"/>
                          <w:lang w:val="en-CA"/>
                        </w:rPr>
                        <w:t xml:space="preserve">Christmas </w:t>
                      </w:r>
                      <w:r>
                        <w:rPr>
                          <w:rFonts w:ascii="Verdana" w:hAnsi="Verdana"/>
                          <w:sz w:val="16"/>
                          <w:szCs w:val="16"/>
                          <w:lang w:val="en-CA"/>
                        </w:rPr>
                        <w:t>Eve</w:t>
                      </w:r>
                      <w:r>
                        <w:rPr>
                          <w:rFonts w:ascii="Verdana" w:hAnsi="Verdana"/>
                          <w:sz w:val="20"/>
                          <w:szCs w:val="20"/>
                          <w:lang w:val="en-CA"/>
                        </w:rPr>
                        <w:br/>
                      </w:r>
                      <w:r>
                        <w:rPr>
                          <w:rFonts w:ascii="Verdana" w:hAnsi="Verdana"/>
                          <w:sz w:val="20"/>
                          <w:szCs w:val="20"/>
                          <w:lang w:val="en-CA"/>
                        </w:rPr>
                        <w:br/>
                      </w:r>
                    </w:p>
                  </w:txbxContent>
                </v:textbox>
                <w10:wrap type="square"/>
              </v:shape>
            </w:pict>
          </mc:Fallback>
        </mc:AlternateContent>
      </w:r>
      <w:r w:rsidR="000E27DC">
        <w:rPr>
          <w:noProof/>
        </w:rPr>
        <mc:AlternateContent>
          <mc:Choice Requires="wps">
            <w:drawing>
              <wp:anchor distT="45720" distB="45720" distL="114300" distR="114300" simplePos="0" relativeHeight="251763712" behindDoc="0" locked="0" layoutInCell="1" allowOverlap="1" wp14:anchorId="6F9FFE4F" wp14:editId="39CB8994">
                <wp:simplePos x="0" y="0"/>
                <wp:positionH relativeFrom="column">
                  <wp:posOffset>4872355</wp:posOffset>
                </wp:positionH>
                <wp:positionV relativeFrom="paragraph">
                  <wp:posOffset>7621905</wp:posOffset>
                </wp:positionV>
                <wp:extent cx="538480" cy="334010"/>
                <wp:effectExtent l="0" t="0" r="7620" b="0"/>
                <wp:wrapSquare wrapText="bothSides"/>
                <wp:docPr id="13953077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480" cy="334010"/>
                        </a:xfrm>
                        <a:prstGeom prst="rect">
                          <a:avLst/>
                        </a:prstGeom>
                        <a:noFill/>
                        <a:ln w="9525">
                          <a:noFill/>
                          <a:miter lim="800000"/>
                          <a:headEnd/>
                          <a:tailEnd/>
                        </a:ln>
                      </wps:spPr>
                      <wps:txbx>
                        <w:txbxContent>
                          <w:p w14:paraId="596742F2" w14:textId="237A2546" w:rsidR="000E27DC" w:rsidRPr="000E27DC" w:rsidRDefault="000E27DC" w:rsidP="000E27DC">
                            <w:pPr>
                              <w:tabs>
                                <w:tab w:val="left" w:pos="1170"/>
                                <w:tab w:val="left" w:pos="3060"/>
                                <w:tab w:val="left" w:pos="4500"/>
                              </w:tabs>
                              <w:rPr>
                                <w:rFonts w:ascii="Verdana" w:hAnsi="Verdana"/>
                                <w:sz w:val="20"/>
                                <w:szCs w:val="20"/>
                                <w:lang w:val="en-CA"/>
                              </w:rPr>
                            </w:pPr>
                            <w:r>
                              <w:rPr>
                                <w:rFonts w:ascii="Verdana" w:hAnsi="Verdana"/>
                                <w:sz w:val="16"/>
                                <w:szCs w:val="16"/>
                                <w:lang w:val="en-CA"/>
                              </w:rPr>
                              <w:t>Christmas Day</w:t>
                            </w:r>
                            <w:r>
                              <w:rPr>
                                <w:rFonts w:ascii="Verdana" w:hAnsi="Verdana"/>
                                <w:sz w:val="20"/>
                                <w:szCs w:val="20"/>
                                <w:lang w:val="en-CA"/>
                              </w:rPr>
                              <w:br/>
                            </w:r>
                            <w:r>
                              <w:rPr>
                                <w:rFonts w:ascii="Verdana" w:hAnsi="Verdana"/>
                                <w:sz w:val="20"/>
                                <w:szCs w:val="20"/>
                                <w:lang w:val="en-CA"/>
                              </w:rPr>
                              <w:br/>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F9FFE4F" id="_x0000_s1034" type="#_x0000_t202" style="position:absolute;left:0;text-align:left;margin-left:383.65pt;margin-top:600.15pt;width:42.4pt;height:26.3pt;z-index:251763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" filled="f" stroked="f">
                <v:textbox inset="0,0,0,0">
                  <w:txbxContent>
                    <w:p w14:paraId="596742F2" w14:textId="237A2546" w:rsidR="000E27DC" w:rsidRPr="000E27DC" w:rsidRDefault="000E27DC" w:rsidP="000E27DC">
                      <w:pPr>
                        <w:tabs>
                          <w:tab w:val="left" w:pos="1170"/>
                          <w:tab w:val="left" w:pos="3060"/>
                          <w:tab w:val="left" w:pos="4500"/>
                        </w:tabs>
                        <w:rPr>
                          <w:rFonts w:ascii="Verdana" w:hAnsi="Verdana"/>
                          <w:sz w:val="20"/>
                          <w:szCs w:val="20"/>
                          <w:lang w:val="en-CA"/>
                        </w:rPr>
                      </w:pPr>
                      <w:r>
                        <w:rPr>
                          <w:rFonts w:ascii="Verdana" w:hAnsi="Verdana"/>
                          <w:sz w:val="16"/>
                          <w:szCs w:val="16"/>
                          <w:lang w:val="en-CA"/>
                        </w:rPr>
                        <w:t>Christmas Day</w:t>
                      </w:r>
                      <w:r>
                        <w:rPr>
                          <w:rFonts w:ascii="Verdana" w:hAnsi="Verdana"/>
                          <w:sz w:val="20"/>
                          <w:szCs w:val="20"/>
                          <w:lang w:val="en-CA"/>
                        </w:rPr>
                        <w:br/>
                      </w:r>
                      <w:r>
                        <w:rPr>
                          <w:rFonts w:ascii="Verdana" w:hAnsi="Verdana"/>
                          <w:sz w:val="20"/>
                          <w:szCs w:val="20"/>
                          <w:lang w:val="en-CA"/>
                        </w:rPr>
                        <w:br/>
                      </w:r>
                    </w:p>
                  </w:txbxContent>
                </v:textbox>
                <w10:wrap type="square"/>
              </v:shape>
            </w:pict>
          </mc:Fallback>
        </mc:AlternateContent>
      </w:r>
      <w:r w:rsidR="000E27DC">
        <w:rPr>
          <w:noProof/>
        </w:rPr>
        <mc:AlternateContent>
          <mc:Choice Requires="wps">
            <w:drawing>
              <wp:anchor distT="45720" distB="45720" distL="114300" distR="114300" simplePos="0" relativeHeight="251682816" behindDoc="0" locked="0" layoutInCell="1" allowOverlap="1" wp14:anchorId="30C8DA41" wp14:editId="34A7BCDC">
                <wp:simplePos x="0" y="0"/>
                <wp:positionH relativeFrom="column">
                  <wp:posOffset>2613660</wp:posOffset>
                </wp:positionH>
                <wp:positionV relativeFrom="paragraph">
                  <wp:posOffset>7506335</wp:posOffset>
                </wp:positionV>
                <wp:extent cx="477520" cy="450215"/>
                <wp:effectExtent l="0" t="0" r="5080" b="6985"/>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520" cy="450215"/>
                        </a:xfrm>
                        <a:prstGeom prst="rect">
                          <a:avLst/>
                        </a:prstGeom>
                        <a:noFill/>
                        <a:ln w="9525">
                          <a:noFill/>
                          <a:miter lim="800000"/>
                          <a:headEnd/>
                          <a:tailEnd/>
                        </a:ln>
                      </wps:spPr>
                      <wps:txbx>
                        <w:txbxContent>
                          <w:p w14:paraId="18C1DCAA" w14:textId="77777777" w:rsidR="000E27DC" w:rsidRDefault="000E27DC" w:rsidP="006F0771">
                            <w:pPr>
                              <w:tabs>
                                <w:tab w:val="left" w:pos="1170"/>
                                <w:tab w:val="left" w:pos="3060"/>
                                <w:tab w:val="left" w:pos="4500"/>
                              </w:tabs>
                              <w:rPr>
                                <w:rFonts w:ascii="Verdana" w:hAnsi="Verdana"/>
                                <w:sz w:val="16"/>
                                <w:szCs w:val="16"/>
                                <w:lang w:val="en-CA"/>
                              </w:rPr>
                            </w:pPr>
                            <w:r w:rsidRPr="000E27DC">
                              <w:rPr>
                                <w:rFonts w:ascii="Verdana" w:hAnsi="Verdana"/>
                                <w:sz w:val="16"/>
                                <w:szCs w:val="16"/>
                                <w:lang w:val="en-CA"/>
                              </w:rPr>
                              <w:t xml:space="preserve">First </w:t>
                            </w:r>
                          </w:p>
                          <w:p w14:paraId="3C62FF18" w14:textId="5FB408C8" w:rsidR="000E27DC" w:rsidRPr="000E27DC" w:rsidRDefault="000E27DC" w:rsidP="006F0771">
                            <w:pPr>
                              <w:tabs>
                                <w:tab w:val="left" w:pos="1170"/>
                                <w:tab w:val="left" w:pos="3060"/>
                                <w:tab w:val="left" w:pos="4500"/>
                              </w:tabs>
                              <w:rPr>
                                <w:rFonts w:ascii="Verdana" w:hAnsi="Verdana"/>
                                <w:sz w:val="20"/>
                                <w:szCs w:val="20"/>
                                <w:lang w:val="en-CA"/>
                              </w:rPr>
                            </w:pPr>
                            <w:r w:rsidRPr="000E27DC">
                              <w:rPr>
                                <w:rFonts w:ascii="Verdana" w:hAnsi="Verdana"/>
                                <w:sz w:val="16"/>
                                <w:szCs w:val="16"/>
                                <w:lang w:val="en-CA"/>
                              </w:rPr>
                              <w:t>Day of Winter</w:t>
                            </w:r>
                            <w:r>
                              <w:rPr>
                                <w:rFonts w:ascii="Verdana" w:hAnsi="Verdana"/>
                                <w:sz w:val="20"/>
                                <w:szCs w:val="20"/>
                                <w:lang w:val="en-CA"/>
                              </w:rPr>
                              <w:br/>
                            </w:r>
                            <w:r>
                              <w:rPr>
                                <w:rFonts w:ascii="Verdana" w:hAnsi="Verdana"/>
                                <w:sz w:val="20"/>
                                <w:szCs w:val="20"/>
                                <w:lang w:val="en-CA"/>
                              </w:rPr>
                              <w:br/>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0C8DA41" id="_x0000_s1035" type="#_x0000_t202" style="position:absolute;left:0;text-align:left;margin-left:205.8pt;margin-top:591.05pt;width:37.6pt;height:35.4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" filled="f" stroked="f">
                <v:textbox inset="0,0,0,0">
                  <w:txbxContent>
                    <w:p w14:paraId="18C1DCAA" w14:textId="77777777" w:rsidR="000E27DC" w:rsidRDefault="000E27DC" w:rsidP="006F0771">
                      <w:pPr>
                        <w:tabs>
                          <w:tab w:val="left" w:pos="1170"/>
                          <w:tab w:val="left" w:pos="3060"/>
                          <w:tab w:val="left" w:pos="4500"/>
                        </w:tabs>
                        <w:rPr>
                          <w:rFonts w:ascii="Verdana" w:hAnsi="Verdana"/>
                          <w:sz w:val="16"/>
                          <w:szCs w:val="16"/>
                          <w:lang w:val="en-CA"/>
                        </w:rPr>
                      </w:pPr>
                      <w:r w:rsidRPr="000E27DC">
                        <w:rPr>
                          <w:rFonts w:ascii="Verdana" w:hAnsi="Verdana"/>
                          <w:sz w:val="16"/>
                          <w:szCs w:val="16"/>
                          <w:lang w:val="en-CA"/>
                        </w:rPr>
                        <w:t xml:space="preserve">First </w:t>
                      </w:r>
                    </w:p>
                    <w:p w14:paraId="3C62FF18" w14:textId="5FB408C8" w:rsidR="000E27DC" w:rsidRPr="000E27DC" w:rsidRDefault="000E27DC" w:rsidP="006F0771">
                      <w:pPr>
                        <w:tabs>
                          <w:tab w:val="left" w:pos="1170"/>
                          <w:tab w:val="left" w:pos="3060"/>
                          <w:tab w:val="left" w:pos="4500"/>
                        </w:tabs>
                        <w:rPr>
                          <w:rFonts w:ascii="Verdana" w:hAnsi="Verdana"/>
                          <w:sz w:val="20"/>
                          <w:szCs w:val="20"/>
                          <w:lang w:val="en-CA"/>
                        </w:rPr>
                      </w:pPr>
                      <w:r w:rsidRPr="000E27DC">
                        <w:rPr>
                          <w:rFonts w:ascii="Verdana" w:hAnsi="Verdana"/>
                          <w:sz w:val="16"/>
                          <w:szCs w:val="16"/>
                          <w:lang w:val="en-CA"/>
                        </w:rPr>
                        <w:t>Day of Winter</w:t>
                      </w:r>
                      <w:r>
                        <w:rPr>
                          <w:rFonts w:ascii="Verdana" w:hAnsi="Verdana"/>
                          <w:sz w:val="20"/>
                          <w:szCs w:val="20"/>
                          <w:lang w:val="en-CA"/>
                        </w:rPr>
                        <w:br/>
                      </w:r>
                      <w:r>
                        <w:rPr>
                          <w:rFonts w:ascii="Verdana" w:hAnsi="Verdana"/>
                          <w:sz w:val="20"/>
                          <w:szCs w:val="20"/>
                          <w:lang w:val="en-CA"/>
                        </w:rPr>
                        <w:br/>
                      </w:r>
                    </w:p>
                  </w:txbxContent>
                </v:textbox>
                <w10:wrap type="square"/>
              </v:shape>
            </w:pict>
          </mc:Fallback>
        </mc:AlternateContent>
      </w:r>
      <w:r w:rsidR="00913EC4">
        <w:rPr>
          <w:rFonts w:cs="Arial"/>
          <w:b/>
          <w:bCs/>
          <w:smallCaps/>
          <w:noProof/>
          <w:sz w:val="28"/>
          <w:szCs w:val="28"/>
        </w:rPr>
        <w:drawing>
          <wp:anchor distT="0" distB="0" distL="114300" distR="114300" simplePos="0" relativeHeight="251642875" behindDoc="0" locked="0" layoutInCell="1" allowOverlap="1" wp14:anchorId="6C362146" wp14:editId="7FE16C5B">
            <wp:simplePos x="0" y="0"/>
            <wp:positionH relativeFrom="column">
              <wp:posOffset>2174240</wp:posOffset>
            </wp:positionH>
            <wp:positionV relativeFrom="paragraph">
              <wp:posOffset>247811</wp:posOffset>
            </wp:positionV>
            <wp:extent cx="4914167" cy="1416561"/>
            <wp:effectExtent l="0" t="0" r="1270" b="6350"/>
            <wp:wrapNone/>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14167" cy="1416561"/>
                    </a:xfrm>
                    <a:prstGeom prst="rect">
                      <a:avLst/>
                    </a:prstGeom>
                  </pic:spPr>
                </pic:pic>
              </a:graphicData>
            </a:graphic>
            <wp14:sizeRelH relativeFrom="page">
              <wp14:pctWidth>0</wp14:pctWidth>
            </wp14:sizeRelH>
            <wp14:sizeRelV relativeFrom="page">
              <wp14:pctHeight>0</wp14:pctHeight>
            </wp14:sizeRelV>
          </wp:anchor>
        </w:drawing>
      </w:r>
      <w:r w:rsidR="008049BF">
        <w:rPr>
          <w:noProof/>
        </w:rPr>
        <mc:AlternateContent>
          <mc:Choice Requires="wps">
            <w:drawing>
              <wp:anchor distT="45720" distB="45720" distL="114300" distR="114300" simplePos="0" relativeHeight="251709440" behindDoc="0" locked="0" layoutInCell="1" allowOverlap="1" wp14:anchorId="43C0D6EA" wp14:editId="3AB3497C">
                <wp:simplePos x="0" y="0"/>
                <wp:positionH relativeFrom="margin">
                  <wp:posOffset>2287270</wp:posOffset>
                </wp:positionH>
                <wp:positionV relativeFrom="paragraph">
                  <wp:posOffset>57291</wp:posOffset>
                </wp:positionV>
                <wp:extent cx="3544570" cy="372110"/>
                <wp:effectExtent l="0" t="0" r="0" b="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4570" cy="372110"/>
                        </a:xfrm>
                        <a:prstGeom prst="rect">
                          <a:avLst/>
                        </a:prstGeom>
                        <a:noFill/>
                        <a:ln w="9525">
                          <a:noFill/>
                          <a:miter lim="800000"/>
                          <a:headEnd/>
                          <a:tailEnd/>
                        </a:ln>
                      </wps:spPr>
                      <wps:txbx>
                        <w:txbxContent>
                          <w:p w14:paraId="2F1BB0FE" w14:textId="77777777" w:rsidR="00B65754" w:rsidRPr="00C45F49" w:rsidRDefault="00B65754">
                            <w:pPr>
                              <w:rPr>
                                <w:b/>
                                <w:color w:val="FFFFFF" w:themeColor="background1"/>
                                <w:sz w:val="24"/>
                              </w:rPr>
                            </w:pPr>
                            <w:r w:rsidRPr="00940F79">
                              <w:rPr>
                                <w:b/>
                                <w:color w:val="FFFFFF" w:themeColor="background1"/>
                                <w:sz w:val="24"/>
                                <w:highlight w:val="yellow"/>
                              </w:rPr>
                              <w:t>Jimbo’s Floors</w:t>
                            </w:r>
                            <w:r w:rsidRPr="00C45F49">
                              <w:rPr>
                                <w:b/>
                                <w:color w:val="FFFFFF" w:themeColor="background1"/>
                                <w:sz w:val="24"/>
                              </w:rPr>
                              <w:tab/>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3C0D6EA" id="_x0000_s1036" type="#_x0000_t202" style="position:absolute;left:0;text-align:left;margin-left:180.1pt;margin-top:4.5pt;width:279.1pt;height:29.3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" filled="f" stroked="f">
                <v:textbox>
                  <w:txbxContent>
                    <w:p w14:paraId="2F1BB0FE" w14:textId="77777777" w:rsidR="00B65754" w:rsidRPr="00C45F49" w:rsidRDefault="00B65754">
                      <w:pPr>
                        <w:rPr>
                          <w:b/>
                          <w:color w:val="FFFFFF" w:themeColor="background1"/>
                          <w:sz w:val="24"/>
                        </w:rPr>
                      </w:pPr>
                      <w:r w:rsidRPr="00940F79">
                        <w:rPr>
                          <w:b/>
                          <w:color w:val="FFFFFF" w:themeColor="background1"/>
                          <w:sz w:val="24"/>
                          <w:highlight w:val="yellow"/>
                        </w:rPr>
                        <w:t>Jimbo’s Floors</w:t>
                      </w:r>
                      <w:r w:rsidRPr="00C45F49">
                        <w:rPr>
                          <w:b/>
                          <w:color w:val="FFFFFF" w:themeColor="background1"/>
                          <w:sz w:val="24"/>
                        </w:rPr>
                        <w:tab/>
                      </w:r>
                    </w:p>
                  </w:txbxContent>
                </v:textbox>
                <w10:wrap type="square" anchorx="margin"/>
              </v:shape>
            </w:pict>
          </mc:Fallback>
        </mc:AlternateContent>
      </w:r>
      <w:r w:rsidR="00210B4D">
        <w:rPr>
          <w:rFonts w:cs="Arial"/>
          <w:b/>
          <w:bCs/>
          <w:smallCaps/>
          <w:noProof/>
          <w:sz w:val="28"/>
          <w:szCs w:val="28"/>
        </w:rPr>
        <mc:AlternateContent>
          <mc:Choice Requires="wps">
            <w:drawing>
              <wp:anchor distT="0" distB="0" distL="114300" distR="114300" simplePos="0" relativeHeight="251651072" behindDoc="0" locked="0" layoutInCell="1" allowOverlap="1" wp14:anchorId="05182A38" wp14:editId="0D329DAC">
                <wp:simplePos x="0" y="0"/>
                <wp:positionH relativeFrom="column">
                  <wp:posOffset>37465</wp:posOffset>
                </wp:positionH>
                <wp:positionV relativeFrom="paragraph">
                  <wp:posOffset>5490955</wp:posOffset>
                </wp:positionV>
                <wp:extent cx="1893570" cy="1962580"/>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3570" cy="1962580"/>
                        </a:xfrm>
                        <a:prstGeom prst="rect">
                          <a:avLst/>
                        </a:prstGeom>
                        <a:noFill/>
                        <a:ln w="9525">
                          <a:noFill/>
                          <a:miter lim="800000"/>
                          <a:headEnd/>
                          <a:tailEnd/>
                        </a:ln>
                      </wps:spPr>
                      <wps:txbx>
                        <w:txbxContent>
                          <w:p w14:paraId="4DC268E9" w14:textId="77777777" w:rsidR="0024062D" w:rsidRPr="004C48DB" w:rsidRDefault="0024062D" w:rsidP="0054307F">
                            <w:pPr>
                              <w:pStyle w:val="AWinnerName"/>
                            </w:pPr>
                            <w:r w:rsidRPr="00940F79">
                              <w:rPr>
                                <w:highlight w:val="yellow"/>
                              </w:rPr>
                              <w:t>Suzie Smith!</w:t>
                            </w:r>
                          </w:p>
                          <w:p w14:paraId="363F8178" w14:textId="77777777" w:rsidR="0024062D" w:rsidRPr="00CB07F0" w:rsidRDefault="0024062D" w:rsidP="009B544C">
                            <w:pPr>
                              <w:spacing w:after="80"/>
                              <w:jc w:val="center"/>
                            </w:pPr>
                            <w:r w:rsidRPr="00CB07F0">
                              <w:t xml:space="preserve">You are this month’s </w:t>
                            </w:r>
                            <w:r w:rsidR="004278B6" w:rsidRPr="00CB07F0">
                              <w:br/>
                            </w:r>
                            <w:r w:rsidRPr="00CB07F0">
                              <w:t>Mystery Winner!</w:t>
                            </w:r>
                          </w:p>
                          <w:p w14:paraId="3D56B5BB" w14:textId="77777777" w:rsidR="009B544C" w:rsidRDefault="0024062D" w:rsidP="009B544C">
                            <w:pPr>
                              <w:spacing w:after="80"/>
                              <w:jc w:val="center"/>
                            </w:pPr>
                            <w:r w:rsidRPr="00CB07F0">
                              <w:t xml:space="preserve">We have a </w:t>
                            </w:r>
                            <w:r w:rsidR="009B544C">
                              <w:br/>
                            </w:r>
                            <w:r w:rsidRPr="00940F79">
                              <w:rPr>
                                <w:b/>
                                <w:sz w:val="28"/>
                                <w:highlight w:val="yellow"/>
                              </w:rPr>
                              <w:t xml:space="preserve">$10.00 Starbucks </w:t>
                            </w:r>
                            <w:r w:rsidR="009B544C" w:rsidRPr="00940F79">
                              <w:rPr>
                                <w:b/>
                                <w:sz w:val="28"/>
                                <w:highlight w:val="yellow"/>
                              </w:rPr>
                              <w:br/>
                            </w:r>
                            <w:r w:rsidRPr="00940F79">
                              <w:rPr>
                                <w:b/>
                                <w:sz w:val="28"/>
                                <w:highlight w:val="yellow"/>
                              </w:rPr>
                              <w:t>gift card</w:t>
                            </w:r>
                            <w:r w:rsidR="009B544C" w:rsidRPr="009B544C">
                              <w:rPr>
                                <w:sz w:val="28"/>
                              </w:rPr>
                              <w:t xml:space="preserve"> </w:t>
                            </w:r>
                            <w:r w:rsidR="009B544C">
                              <w:br/>
                              <w:t>reserved just for you!</w:t>
                            </w:r>
                          </w:p>
                          <w:p w14:paraId="4286984E" w14:textId="77777777" w:rsidR="0024062D" w:rsidRPr="00CB07F0" w:rsidRDefault="0024062D" w:rsidP="009B544C">
                            <w:pPr>
                              <w:spacing w:after="80"/>
                              <w:jc w:val="center"/>
                            </w:pPr>
                            <w:r w:rsidRPr="00CB07F0">
                              <w:t xml:space="preserve">Come by our store to </w:t>
                            </w:r>
                            <w:r w:rsidR="009B544C">
                              <w:br/>
                            </w:r>
                            <w:r w:rsidRPr="00CB07F0">
                              <w:t>claim your prize!</w:t>
                            </w:r>
                          </w:p>
                          <w:p w14:paraId="408DCC37" w14:textId="77777777" w:rsidR="0024062D" w:rsidRPr="002053BB" w:rsidRDefault="0024062D" w:rsidP="0054307F">
                            <w:pPr>
                              <w:pStyle w:val="ABod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182A38" id="Text Box 4" o:spid="_x0000_s1037" type="#_x0000_t202" style="position:absolute;left:0;text-align:left;margin-left:2.95pt;margin-top:432.35pt;width:149.1pt;height:154.5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" filled="f" stroked="f">
                <v:textbox inset="0,0,0,0">
                  <w:txbxContent>
                    <w:p w14:paraId="4DC268E9" w14:textId="77777777" w:rsidR="0024062D" w:rsidRPr="004C48DB" w:rsidRDefault="0024062D" w:rsidP="0054307F">
                      <w:pPr>
                        <w:pStyle w:val="AWinnerName"/>
                      </w:pPr>
                      <w:r w:rsidRPr="00940F79">
                        <w:rPr>
                          <w:highlight w:val="yellow"/>
                        </w:rPr>
                        <w:t>Suzie Smith!</w:t>
                      </w:r>
                    </w:p>
                    <w:p w14:paraId="363F8178" w14:textId="77777777" w:rsidR="0024062D" w:rsidRPr="00CB07F0" w:rsidRDefault="0024062D" w:rsidP="009B544C">
                      <w:pPr>
                        <w:spacing w:after="80"/>
                        <w:jc w:val="center"/>
                      </w:pPr>
                      <w:r w:rsidRPr="00CB07F0">
                        <w:t xml:space="preserve">You are this month’s </w:t>
                      </w:r>
                      <w:r w:rsidR="004278B6" w:rsidRPr="00CB07F0">
                        <w:br/>
                      </w:r>
                      <w:r w:rsidRPr="00CB07F0">
                        <w:t>Mystery Winner!</w:t>
                      </w:r>
                    </w:p>
                    <w:p w14:paraId="3D56B5BB" w14:textId="77777777" w:rsidR="009B544C" w:rsidRDefault="0024062D" w:rsidP="009B544C">
                      <w:pPr>
                        <w:spacing w:after="80"/>
                        <w:jc w:val="center"/>
                      </w:pPr>
                      <w:r w:rsidRPr="00CB07F0">
                        <w:t xml:space="preserve">We have a </w:t>
                      </w:r>
                      <w:r w:rsidR="009B544C">
                        <w:br/>
                      </w:r>
                      <w:r w:rsidRPr="00940F79">
                        <w:rPr>
                          <w:b/>
                          <w:sz w:val="28"/>
                          <w:highlight w:val="yellow"/>
                        </w:rPr>
                        <w:t xml:space="preserve">$10.00 Starbucks </w:t>
                      </w:r>
                      <w:r w:rsidR="009B544C" w:rsidRPr="00940F79">
                        <w:rPr>
                          <w:b/>
                          <w:sz w:val="28"/>
                          <w:highlight w:val="yellow"/>
                        </w:rPr>
                        <w:br/>
                      </w:r>
                      <w:r w:rsidRPr="00940F79">
                        <w:rPr>
                          <w:b/>
                          <w:sz w:val="28"/>
                          <w:highlight w:val="yellow"/>
                        </w:rPr>
                        <w:t>gift card</w:t>
                      </w:r>
                      <w:r w:rsidR="009B544C" w:rsidRPr="009B544C">
                        <w:rPr>
                          <w:sz w:val="28"/>
                        </w:rPr>
                        <w:t xml:space="preserve"> </w:t>
                      </w:r>
                      <w:r w:rsidR="009B544C">
                        <w:br/>
                        <w:t>reserved just for you!</w:t>
                      </w:r>
                    </w:p>
                    <w:p w14:paraId="4286984E" w14:textId="77777777" w:rsidR="0024062D" w:rsidRPr="00CB07F0" w:rsidRDefault="0024062D" w:rsidP="009B544C">
                      <w:pPr>
                        <w:spacing w:after="80"/>
                        <w:jc w:val="center"/>
                      </w:pPr>
                      <w:r w:rsidRPr="00CB07F0">
                        <w:t xml:space="preserve">Come by our store to </w:t>
                      </w:r>
                      <w:r w:rsidR="009B544C">
                        <w:br/>
                      </w:r>
                      <w:r w:rsidRPr="00CB07F0">
                        <w:t>claim your prize!</w:t>
                      </w:r>
                    </w:p>
                    <w:p w14:paraId="408DCC37" w14:textId="77777777" w:rsidR="0024062D" w:rsidRPr="002053BB" w:rsidRDefault="0024062D" w:rsidP="0054307F">
                      <w:pPr>
                        <w:pStyle w:val="ABody"/>
                      </w:pPr>
                    </w:p>
                  </w:txbxContent>
                </v:textbox>
              </v:shape>
            </w:pict>
          </mc:Fallback>
        </mc:AlternateContent>
      </w:r>
      <w:r w:rsidR="00210B4D">
        <w:rPr>
          <w:noProof/>
        </w:rPr>
        <w:drawing>
          <wp:anchor distT="0" distB="0" distL="114300" distR="114300" simplePos="0" relativeHeight="251723776" behindDoc="0" locked="0" layoutInCell="1" allowOverlap="1" wp14:anchorId="7B40A8C9" wp14:editId="520AA0B5">
            <wp:simplePos x="0" y="0"/>
            <wp:positionH relativeFrom="column">
              <wp:posOffset>128905</wp:posOffset>
            </wp:positionH>
            <wp:positionV relativeFrom="paragraph">
              <wp:posOffset>4601210</wp:posOffset>
            </wp:positionV>
            <wp:extent cx="1703070" cy="879475"/>
            <wp:effectExtent l="38100" t="0" r="2413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Youve-Won-graphic.jpg"/>
                    <pic:cNvPicPr/>
                  </pic:nvPicPr>
                  <pic:blipFill>
                    <a:blip r:embed="rId10">
                      <a:extLst>
                        <a:ext uri="{28A0092B-C50C-407E-A947-70E740481C1C}">
                          <a14:useLocalDpi xmlns:a14="http://schemas.microsoft.com/office/drawing/2010/main" val="0"/>
                        </a:ext>
                      </a:extLst>
                    </a:blip>
                    <a:stretch>
                      <a:fillRect/>
                    </a:stretch>
                  </pic:blipFill>
                  <pic:spPr>
                    <a:xfrm rot="614394">
                      <a:off x="0" y="0"/>
                      <a:ext cx="1703070" cy="879475"/>
                    </a:xfrm>
                    <a:prstGeom prst="rect">
                      <a:avLst/>
                    </a:prstGeom>
                  </pic:spPr>
                </pic:pic>
              </a:graphicData>
            </a:graphic>
            <wp14:sizeRelH relativeFrom="page">
              <wp14:pctWidth>0</wp14:pctWidth>
            </wp14:sizeRelH>
            <wp14:sizeRelV relativeFrom="page">
              <wp14:pctHeight>0</wp14:pctHeight>
            </wp14:sizeRelV>
          </wp:anchor>
        </w:drawing>
      </w:r>
      <w:r w:rsidR="00210B4D">
        <w:rPr>
          <w:noProof/>
        </w:rPr>
        <mc:AlternateContent>
          <mc:Choice Requires="wps">
            <w:drawing>
              <wp:anchor distT="0" distB="0" distL="114300" distR="114300" simplePos="0" relativeHeight="251645950" behindDoc="0" locked="0" layoutInCell="1" allowOverlap="1" wp14:anchorId="57618F01" wp14:editId="729FF266">
                <wp:simplePos x="0" y="0"/>
                <wp:positionH relativeFrom="column">
                  <wp:posOffset>-17532</wp:posOffset>
                </wp:positionH>
                <wp:positionV relativeFrom="paragraph">
                  <wp:posOffset>2046848</wp:posOffset>
                </wp:positionV>
                <wp:extent cx="1995805" cy="5408482"/>
                <wp:effectExtent l="0" t="0" r="0" b="1905"/>
                <wp:wrapNone/>
                <wp:docPr id="12" name="Rectangle: Rounded Corners 12"/>
                <wp:cNvGraphicFramePr/>
                <a:graphic xmlns:a="http://schemas.openxmlformats.org/drawingml/2006/main">
                  <a:graphicData uri="http://schemas.microsoft.com/office/word/2010/wordprocessingShape">
                    <wps:wsp>
                      <wps:cNvSpPr/>
                      <wps:spPr>
                        <a:xfrm>
                          <a:off x="0" y="0"/>
                          <a:ext cx="1995805" cy="5408482"/>
                        </a:xfrm>
                        <a:prstGeom prst="roundRect">
                          <a:avLst>
                            <a:gd name="adj" fmla="val 2570"/>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4CBF4E" id="Rectangle: Rounded Corners 12" o:spid="_x0000_s1026" style="position:absolute;margin-left:-1.4pt;margin-top:161.15pt;width:157.15pt;height:425.85pt;z-index:2516459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84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" fillcolor="#d8d8d8 [2732]" stroked="f" strokeweight="1pt">
                <v:stroke joinstyle="miter"/>
              </v:roundrect>
            </w:pict>
          </mc:Fallback>
        </mc:AlternateContent>
      </w:r>
      <w:r w:rsidR="00210B4D">
        <w:rPr>
          <w:rFonts w:cs="Arial"/>
          <w:b/>
          <w:bCs/>
          <w:smallCaps/>
          <w:noProof/>
          <w:sz w:val="28"/>
          <w:szCs w:val="28"/>
        </w:rPr>
        <mc:AlternateContent>
          <mc:Choice Requires="wps">
            <w:drawing>
              <wp:anchor distT="0" distB="0" distL="114300" distR="114300" simplePos="0" relativeHeight="251650048" behindDoc="0" locked="0" layoutInCell="1" allowOverlap="1" wp14:anchorId="566374B5" wp14:editId="10C4D678">
                <wp:simplePos x="0" y="0"/>
                <wp:positionH relativeFrom="column">
                  <wp:posOffset>128270</wp:posOffset>
                </wp:positionH>
                <wp:positionV relativeFrom="paragraph">
                  <wp:posOffset>1328014</wp:posOffset>
                </wp:positionV>
                <wp:extent cx="1722755" cy="724535"/>
                <wp:effectExtent l="0" t="0" r="10795" b="1841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755" cy="724535"/>
                        </a:xfrm>
                        <a:prstGeom prst="rect">
                          <a:avLst/>
                        </a:prstGeom>
                        <a:noFill/>
                        <a:ln>
                          <a:noFill/>
                        </a:ln>
                      </wps:spPr>
                      <wps:txbx>
                        <w:txbxContent>
                          <w:p w14:paraId="629EF355" w14:textId="77777777" w:rsidR="0024062D" w:rsidRPr="009B544C" w:rsidRDefault="0024062D" w:rsidP="00CB07F0">
                            <w:pPr>
                              <w:jc w:val="center"/>
                              <w:rPr>
                                <w:rFonts w:ascii="Times New Roman" w:hAnsi="Times New Roman"/>
                                <w:i/>
                                <w:sz w:val="20"/>
                              </w:rPr>
                            </w:pPr>
                            <w:r w:rsidRPr="009B544C">
                              <w:rPr>
                                <w:rFonts w:ascii="Times New Roman" w:hAnsi="Times New Roman"/>
                                <w:i/>
                                <w:sz w:val="20"/>
                              </w:rPr>
                              <w:t xml:space="preserve">“You’ll love your new </w:t>
                            </w:r>
                            <w:proofErr w:type="gramStart"/>
                            <w:r w:rsidRPr="009B544C">
                              <w:rPr>
                                <w:rFonts w:ascii="Times New Roman" w:hAnsi="Times New Roman"/>
                                <w:i/>
                                <w:sz w:val="20"/>
                              </w:rPr>
                              <w:t>floors</w:t>
                            </w:r>
                            <w:proofErr w:type="gramEnd"/>
                            <w:r w:rsidRPr="009B544C">
                              <w:rPr>
                                <w:rFonts w:ascii="Times New Roman" w:hAnsi="Times New Roman"/>
                                <w:i/>
                                <w:sz w:val="20"/>
                              </w:rPr>
                              <w:t xml:space="preserve"> or I’ll replace them free!”</w:t>
                            </w:r>
                          </w:p>
                          <w:p w14:paraId="06E9EAFC" w14:textId="77777777" w:rsidR="0024062D" w:rsidRPr="009B544C" w:rsidRDefault="00030623" w:rsidP="009B544C">
                            <w:pPr>
                              <w:spacing w:before="80"/>
                              <w:jc w:val="center"/>
                              <w:rPr>
                                <w:rFonts w:ascii="Times New Roman" w:hAnsi="Times New Roman"/>
                                <w:sz w:val="20"/>
                              </w:rPr>
                            </w:pPr>
                            <w:r>
                              <w:rPr>
                                <w:rFonts w:ascii="Times New Roman" w:hAnsi="Times New Roman"/>
                                <w:sz w:val="20"/>
                              </w:rPr>
                              <w:t>~</w:t>
                            </w:r>
                            <w:r w:rsidR="0024062D" w:rsidRPr="00940F79">
                              <w:rPr>
                                <w:rFonts w:ascii="Times New Roman" w:hAnsi="Times New Roman"/>
                                <w:sz w:val="20"/>
                                <w:highlight w:val="yellow"/>
                              </w:rPr>
                              <w:t>Jim Armstrong &amp; Mick</w:t>
                            </w:r>
                            <w:r w:rsidR="004278B6" w:rsidRPr="00940F79">
                              <w:rPr>
                                <w:rFonts w:ascii="Times New Roman" w:hAnsi="Times New Roman"/>
                                <w:sz w:val="20"/>
                                <w:highlight w:val="yellow"/>
                              </w:rPr>
                              <w:br/>
                            </w:r>
                            <w:hyperlink r:id="rId11" w:history="1">
                              <w:r w:rsidR="0024062D" w:rsidRPr="00940F79">
                                <w:rPr>
                                  <w:rStyle w:val="Hyperlink"/>
                                  <w:rFonts w:ascii="Times New Roman" w:hAnsi="Times New Roman"/>
                                  <w:sz w:val="20"/>
                                  <w:highlight w:val="yellow"/>
                                </w:rPr>
                                <w:t>www.JimbosFloors.com</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6374B5" id="Text Box 3" o:spid="_x0000_s1038" type="#_x0000_t202" style="position:absolute;left:0;text-align:left;margin-left:10.1pt;margin-top:104.55pt;width:135.65pt;height:57.0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" filled="f" stroked="f">
                <v:textbox inset="0,0,0,0">
                  <w:txbxContent>
                    <w:p w14:paraId="629EF355" w14:textId="77777777" w:rsidR="0024062D" w:rsidRPr="009B544C" w:rsidRDefault="0024062D" w:rsidP="00CB07F0">
                      <w:pPr>
                        <w:jc w:val="center"/>
                        <w:rPr>
                          <w:rFonts w:ascii="Times New Roman" w:hAnsi="Times New Roman"/>
                          <w:i/>
                          <w:sz w:val="20"/>
                        </w:rPr>
                      </w:pPr>
                      <w:r w:rsidRPr="009B544C">
                        <w:rPr>
                          <w:rFonts w:ascii="Times New Roman" w:hAnsi="Times New Roman"/>
                          <w:i/>
                          <w:sz w:val="20"/>
                        </w:rPr>
                        <w:t xml:space="preserve">“You’ll love your new </w:t>
                      </w:r>
                      <w:proofErr w:type="gramStart"/>
                      <w:r w:rsidRPr="009B544C">
                        <w:rPr>
                          <w:rFonts w:ascii="Times New Roman" w:hAnsi="Times New Roman"/>
                          <w:i/>
                          <w:sz w:val="20"/>
                        </w:rPr>
                        <w:t>floors</w:t>
                      </w:r>
                      <w:proofErr w:type="gramEnd"/>
                      <w:r w:rsidRPr="009B544C">
                        <w:rPr>
                          <w:rFonts w:ascii="Times New Roman" w:hAnsi="Times New Roman"/>
                          <w:i/>
                          <w:sz w:val="20"/>
                        </w:rPr>
                        <w:t xml:space="preserve"> or I’ll replace them free!”</w:t>
                      </w:r>
                    </w:p>
                    <w:p w14:paraId="06E9EAFC" w14:textId="77777777" w:rsidR="0024062D" w:rsidRPr="009B544C" w:rsidRDefault="00030623" w:rsidP="009B544C">
                      <w:pPr>
                        <w:spacing w:before="80"/>
                        <w:jc w:val="center"/>
                        <w:rPr>
                          <w:rFonts w:ascii="Times New Roman" w:hAnsi="Times New Roman"/>
                          <w:sz w:val="20"/>
                        </w:rPr>
                      </w:pPr>
                      <w:r>
                        <w:rPr>
                          <w:rFonts w:ascii="Times New Roman" w:hAnsi="Times New Roman"/>
                          <w:sz w:val="20"/>
                        </w:rPr>
                        <w:t>~</w:t>
                      </w:r>
                      <w:r w:rsidR="0024062D" w:rsidRPr="00940F79">
                        <w:rPr>
                          <w:rFonts w:ascii="Times New Roman" w:hAnsi="Times New Roman"/>
                          <w:sz w:val="20"/>
                          <w:highlight w:val="yellow"/>
                        </w:rPr>
                        <w:t>Jim Armstrong &amp; Mick</w:t>
                      </w:r>
                      <w:r w:rsidR="004278B6" w:rsidRPr="00940F79">
                        <w:rPr>
                          <w:rFonts w:ascii="Times New Roman" w:hAnsi="Times New Roman"/>
                          <w:sz w:val="20"/>
                          <w:highlight w:val="yellow"/>
                        </w:rPr>
                        <w:br/>
                      </w:r>
                      <w:hyperlink r:id="rId12" w:history="1">
                        <w:r w:rsidR="0024062D" w:rsidRPr="00940F79">
                          <w:rPr>
                            <w:rStyle w:val="Hyperlink"/>
                            <w:rFonts w:ascii="Times New Roman" w:hAnsi="Times New Roman"/>
                            <w:sz w:val="20"/>
                            <w:highlight w:val="yellow"/>
                          </w:rPr>
                          <w:t>www.JimbosFloors.com</w:t>
                        </w:r>
                      </w:hyperlink>
                    </w:p>
                  </w:txbxContent>
                </v:textbox>
              </v:shape>
            </w:pict>
          </mc:Fallback>
        </mc:AlternateContent>
      </w:r>
      <w:r w:rsidR="009B544C">
        <w:rPr>
          <w:rFonts w:cs="Arial"/>
          <w:b/>
          <w:bCs/>
          <w:smallCaps/>
          <w:noProof/>
          <w:sz w:val="28"/>
          <w:szCs w:val="28"/>
        </w:rPr>
        <mc:AlternateContent>
          <mc:Choice Requires="wps">
            <w:drawing>
              <wp:anchor distT="0" distB="0" distL="114300" distR="114300" simplePos="0" relativeHeight="251653120" behindDoc="0" locked="0" layoutInCell="1" allowOverlap="1" wp14:anchorId="405D1D69" wp14:editId="1C905D81">
                <wp:simplePos x="0" y="0"/>
                <wp:positionH relativeFrom="column">
                  <wp:posOffset>-26035</wp:posOffset>
                </wp:positionH>
                <wp:positionV relativeFrom="paragraph">
                  <wp:posOffset>8797925</wp:posOffset>
                </wp:positionV>
                <wp:extent cx="1993265" cy="245110"/>
                <wp:effectExtent l="0" t="0" r="6985" b="254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3265" cy="2451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EBA88E" w14:textId="1146B938" w:rsidR="0024062D" w:rsidRPr="004C48DB" w:rsidRDefault="0024062D" w:rsidP="005E3184">
                            <w:pPr>
                              <w:jc w:val="center"/>
                              <w:rPr>
                                <w:rFonts w:cs="Arial"/>
                                <w:szCs w:val="22"/>
                              </w:rPr>
                            </w:pPr>
                            <w:r w:rsidRPr="00940F79">
                              <w:rPr>
                                <w:rFonts w:cs="Arial"/>
                                <w:szCs w:val="22"/>
                                <w:highlight w:val="yellow"/>
                              </w:rPr>
                              <w:t xml:space="preserve">Scan to </w:t>
                            </w:r>
                            <w:r w:rsidR="007B1ED3">
                              <w:rPr>
                                <w:rFonts w:cs="Arial"/>
                                <w:szCs w:val="22"/>
                                <w:highlight w:val="yellow"/>
                              </w:rPr>
                              <w:t>visit</w:t>
                            </w:r>
                            <w:r w:rsidRPr="00940F79">
                              <w:rPr>
                                <w:rFonts w:cs="Arial"/>
                                <w:szCs w:val="22"/>
                                <w:highlight w:val="yellow"/>
                              </w:rPr>
                              <w:t xml:space="preserve"> our</w:t>
                            </w:r>
                            <w:r w:rsidR="005E3184" w:rsidRPr="00940F79">
                              <w:rPr>
                                <w:rFonts w:cs="Arial"/>
                                <w:szCs w:val="22"/>
                                <w:highlight w:val="yellow"/>
                              </w:rPr>
                              <w:t xml:space="preserve"> websi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5D1D69" id="Text Box 6" o:spid="_x0000_s1039" type="#_x0000_t202" style="position:absolute;left:0;text-align:left;margin-left:-2.05pt;margin-top:692.75pt;width:156.95pt;height:19.3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" stroked="f">
                <v:textbox inset="0,0,0,0">
                  <w:txbxContent>
                    <w:p w14:paraId="26EBA88E" w14:textId="1146B938" w:rsidR="0024062D" w:rsidRPr="004C48DB" w:rsidRDefault="0024062D" w:rsidP="005E3184">
                      <w:pPr>
                        <w:jc w:val="center"/>
                        <w:rPr>
                          <w:rFonts w:cs="Arial"/>
                          <w:szCs w:val="22"/>
                        </w:rPr>
                      </w:pPr>
                      <w:r w:rsidRPr="00940F79">
                        <w:rPr>
                          <w:rFonts w:cs="Arial"/>
                          <w:szCs w:val="22"/>
                          <w:highlight w:val="yellow"/>
                        </w:rPr>
                        <w:t xml:space="preserve">Scan to </w:t>
                      </w:r>
                      <w:r w:rsidR="007B1ED3">
                        <w:rPr>
                          <w:rFonts w:cs="Arial"/>
                          <w:szCs w:val="22"/>
                          <w:highlight w:val="yellow"/>
                        </w:rPr>
                        <w:t>visit</w:t>
                      </w:r>
                      <w:r w:rsidRPr="00940F79">
                        <w:rPr>
                          <w:rFonts w:cs="Arial"/>
                          <w:szCs w:val="22"/>
                          <w:highlight w:val="yellow"/>
                        </w:rPr>
                        <w:t xml:space="preserve"> our</w:t>
                      </w:r>
                      <w:r w:rsidR="005E3184" w:rsidRPr="00940F79">
                        <w:rPr>
                          <w:rFonts w:cs="Arial"/>
                          <w:szCs w:val="22"/>
                          <w:highlight w:val="yellow"/>
                        </w:rPr>
                        <w:t xml:space="preserve"> website</w:t>
                      </w:r>
                    </w:p>
                  </w:txbxContent>
                </v:textbox>
              </v:shape>
            </w:pict>
          </mc:Fallback>
        </mc:AlternateContent>
      </w:r>
      <w:r w:rsidR="009B544C">
        <w:rPr>
          <w:rFonts w:cs="Arial"/>
          <w:b/>
          <w:bCs/>
          <w:smallCaps/>
          <w:noProof/>
          <w:sz w:val="28"/>
          <w:szCs w:val="28"/>
        </w:rPr>
        <w:drawing>
          <wp:anchor distT="0" distB="0" distL="114300" distR="114300" simplePos="0" relativeHeight="251646975" behindDoc="0" locked="0" layoutInCell="1" allowOverlap="1" wp14:anchorId="1B7CCF23" wp14:editId="695FCEB7">
            <wp:simplePos x="0" y="0"/>
            <wp:positionH relativeFrom="column">
              <wp:posOffset>264160</wp:posOffset>
            </wp:positionH>
            <wp:positionV relativeFrom="paragraph">
              <wp:posOffset>7514590</wp:posOffset>
            </wp:positionV>
            <wp:extent cx="1405890" cy="1248366"/>
            <wp:effectExtent l="0" t="0" r="3810" b="9525"/>
            <wp:wrapNone/>
            <wp:docPr id="5" name="Picture 5" descr="QR Code-Link to smart marketing with qr codes vid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QR Code-Link to smart marketing with qr codes vide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05890" cy="1248366"/>
                    </a:xfrm>
                    <a:prstGeom prst="rect">
                      <a:avLst/>
                    </a:prstGeom>
                    <a:solidFill>
                      <a:srgbClr val="000000"/>
                    </a:solidFill>
                    <a:ln>
                      <a:noFill/>
                    </a:ln>
                  </pic:spPr>
                </pic:pic>
              </a:graphicData>
            </a:graphic>
            <wp14:sizeRelH relativeFrom="page">
              <wp14:pctWidth>0</wp14:pctWidth>
            </wp14:sizeRelH>
            <wp14:sizeRelV relativeFrom="page">
              <wp14:pctHeight>0</wp14:pctHeight>
            </wp14:sizeRelV>
          </wp:anchor>
        </w:drawing>
      </w:r>
      <w:r w:rsidR="009B544C">
        <w:rPr>
          <w:noProof/>
        </w:rPr>
        <mc:AlternateContent>
          <mc:Choice Requires="wps">
            <w:drawing>
              <wp:anchor distT="0" distB="0" distL="91440" distR="91440" simplePos="0" relativeHeight="251654144" behindDoc="0" locked="0" layoutInCell="1" allowOverlap="1" wp14:anchorId="4864774C" wp14:editId="6CC8C695">
                <wp:simplePos x="0" y="0"/>
                <wp:positionH relativeFrom="column">
                  <wp:posOffset>2172335</wp:posOffset>
                </wp:positionH>
                <wp:positionV relativeFrom="paragraph">
                  <wp:posOffset>1753235</wp:posOffset>
                </wp:positionV>
                <wp:extent cx="4928235" cy="3439795"/>
                <wp:effectExtent l="0" t="0" r="5715"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8235" cy="3439795"/>
                        </a:xfrm>
                        <a:prstGeom prst="rect">
                          <a:avLst/>
                        </a:prstGeom>
                        <a:noFill/>
                        <a:ln w="9525">
                          <a:noFill/>
                          <a:miter lim="800000"/>
                          <a:headEnd/>
                          <a:tailEnd/>
                        </a:ln>
                      </wps:spPr>
                      <wps:txbx>
                        <w:txbxContent>
                          <w:p w14:paraId="6980ABE1" w14:textId="77777777" w:rsidR="0024062D" w:rsidRPr="00940F79" w:rsidRDefault="0024062D" w:rsidP="008E4AA5">
                            <w:pPr>
                              <w:spacing w:after="80" w:line="280" w:lineRule="exact"/>
                              <w:rPr>
                                <w:highlight w:val="yellow"/>
                              </w:rPr>
                            </w:pPr>
                            <w:r w:rsidRPr="00940F79">
                              <w:rPr>
                                <w:highlight w:val="yellow"/>
                              </w:rPr>
                              <w:t>Dear Friends,</w:t>
                            </w:r>
                          </w:p>
                          <w:p w14:paraId="084ECA22" w14:textId="77777777" w:rsidR="0024062D" w:rsidRPr="00940F79" w:rsidRDefault="0024062D" w:rsidP="008E4AA5">
                            <w:pPr>
                              <w:spacing w:after="80" w:line="280" w:lineRule="exact"/>
                              <w:rPr>
                                <w:highlight w:val="yellow"/>
                              </w:rPr>
                            </w:pPr>
                            <w:r w:rsidRPr="00940F79">
                              <w:rPr>
                                <w:highlight w:val="yellow"/>
                              </w:rPr>
                              <w:t>Your personal message goes here.</w:t>
                            </w:r>
                          </w:p>
                          <w:p w14:paraId="51AD2356" w14:textId="77777777" w:rsidR="0024062D" w:rsidRPr="00940F79" w:rsidRDefault="0024062D" w:rsidP="008E4AA5">
                            <w:pPr>
                              <w:spacing w:after="80" w:line="280" w:lineRule="exact"/>
                              <w:rPr>
                                <w:highlight w:val="yellow"/>
                              </w:rPr>
                            </w:pPr>
                            <w:r w:rsidRPr="00940F79">
                              <w:rPr>
                                <w:highlight w:val="yellow"/>
                              </w:rPr>
                              <w:t xml:space="preserve">The personal message is important because it allows you to connect in a very personal way with your clients.  This personal connection is sorely lacking in most businesses.  Topic ideas: </w:t>
                            </w:r>
                          </w:p>
                          <w:p w14:paraId="7A3181CA" w14:textId="77777777" w:rsidR="0024062D" w:rsidRPr="00940F79" w:rsidRDefault="0024062D" w:rsidP="008E4AA5">
                            <w:pPr>
                              <w:spacing w:after="80" w:line="280" w:lineRule="exact"/>
                              <w:rPr>
                                <w:highlight w:val="yellow"/>
                              </w:rPr>
                            </w:pPr>
                            <w:r w:rsidRPr="00940F79">
                              <w:rPr>
                                <w:highlight w:val="yellow"/>
                              </w:rPr>
                              <w:t>Your hobbies</w:t>
                            </w:r>
                          </w:p>
                          <w:p w14:paraId="584D23A2" w14:textId="77777777" w:rsidR="0024062D" w:rsidRPr="00940F79" w:rsidRDefault="0024062D" w:rsidP="008E4AA5">
                            <w:pPr>
                              <w:spacing w:after="80" w:line="280" w:lineRule="exact"/>
                              <w:rPr>
                                <w:highlight w:val="yellow"/>
                              </w:rPr>
                            </w:pPr>
                            <w:r w:rsidRPr="00940F79">
                              <w:rPr>
                                <w:highlight w:val="yellow"/>
                              </w:rPr>
                              <w:t xml:space="preserve">Something interesting happening this month.  Wish them “Merry Christmas” or “Happy Thanksgiving.”  </w:t>
                            </w:r>
                          </w:p>
                          <w:p w14:paraId="225CE46E" w14:textId="77777777" w:rsidR="0024062D" w:rsidRPr="00940F79" w:rsidRDefault="0024062D" w:rsidP="008E4AA5">
                            <w:pPr>
                              <w:spacing w:after="80" w:line="280" w:lineRule="exact"/>
                              <w:rPr>
                                <w:highlight w:val="yellow"/>
                              </w:rPr>
                            </w:pPr>
                            <w:r w:rsidRPr="00940F79">
                              <w:rPr>
                                <w:highlight w:val="yellow"/>
                              </w:rPr>
                              <w:t>A thought from your heart</w:t>
                            </w:r>
                          </w:p>
                          <w:p w14:paraId="60B41CFC" w14:textId="77777777" w:rsidR="0024062D" w:rsidRPr="00940F79" w:rsidRDefault="0024062D" w:rsidP="008E4AA5">
                            <w:pPr>
                              <w:spacing w:after="80" w:line="280" w:lineRule="exact"/>
                              <w:rPr>
                                <w:highlight w:val="yellow"/>
                              </w:rPr>
                            </w:pPr>
                            <w:r w:rsidRPr="00940F79">
                              <w:rPr>
                                <w:highlight w:val="yellow"/>
                              </w:rPr>
                              <w:t>Appreciation for your clients and their referrals.  Remind them that you will bend over backwards to provide their referrals with World Class Service.</w:t>
                            </w:r>
                          </w:p>
                          <w:p w14:paraId="78C8E542" w14:textId="77777777" w:rsidR="0024062D" w:rsidRPr="00940F79" w:rsidRDefault="0024062D" w:rsidP="008E4AA5">
                            <w:pPr>
                              <w:spacing w:after="80" w:line="280" w:lineRule="exact"/>
                              <w:rPr>
                                <w:highlight w:val="yellow"/>
                              </w:rPr>
                            </w:pPr>
                            <w:r w:rsidRPr="00940F79">
                              <w:rPr>
                                <w:highlight w:val="yellow"/>
                              </w:rPr>
                              <w:t>Mention that month’s “special offer” insert</w:t>
                            </w:r>
                          </w:p>
                          <w:p w14:paraId="4E0FFC87" w14:textId="77777777" w:rsidR="0024062D" w:rsidRPr="00940F79" w:rsidRDefault="0024062D" w:rsidP="008E4AA5">
                            <w:pPr>
                              <w:spacing w:after="80" w:line="280" w:lineRule="exact"/>
                              <w:rPr>
                                <w:highlight w:val="yellow"/>
                              </w:rPr>
                            </w:pPr>
                            <w:r w:rsidRPr="00940F79">
                              <w:rPr>
                                <w:highlight w:val="yellow"/>
                              </w:rPr>
                              <w:t>Your Friend,</w:t>
                            </w:r>
                          </w:p>
                          <w:p w14:paraId="5657A214" w14:textId="77777777" w:rsidR="0024062D" w:rsidRPr="00940F79" w:rsidRDefault="0024062D" w:rsidP="008E4AA5">
                            <w:pPr>
                              <w:spacing w:after="80" w:line="280" w:lineRule="exact"/>
                              <w:rPr>
                                <w:highlight w:val="yellow"/>
                              </w:rPr>
                            </w:pPr>
                            <w:r w:rsidRPr="00940F79">
                              <w:rPr>
                                <w:highlight w:val="yellow"/>
                              </w:rPr>
                              <w:t>Your Signature</w:t>
                            </w:r>
                          </w:p>
                          <w:p w14:paraId="7AF1CDB3" w14:textId="77777777" w:rsidR="0024062D" w:rsidRPr="008E4AA5" w:rsidRDefault="0024062D" w:rsidP="008E4AA5">
                            <w:pPr>
                              <w:spacing w:after="80" w:line="280" w:lineRule="exact"/>
                            </w:pPr>
                            <w:r w:rsidRPr="00940F79">
                              <w:rPr>
                                <w:highlight w:val="yellow"/>
                              </w:rPr>
                              <w:t>Your Name</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864774C" id="_x0000_s1040" type="#_x0000_t202" style="position:absolute;left:0;text-align:left;margin-left:171.05pt;margin-top:138.05pt;width:388.05pt;height:270.85pt;z-index:251654144;visibility:visible;mso-wrap-style:square;mso-width-percent:0;mso-height-percent:0;mso-wrap-distance-left:7.2pt;mso-wrap-distance-top:0;mso-wrap-distance-right:7.2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" filled="f" stroked="f">
                <v:textbox inset="0,0,0,0">
                  <w:txbxContent>
                    <w:p w14:paraId="6980ABE1" w14:textId="77777777" w:rsidR="0024062D" w:rsidRPr="00940F79" w:rsidRDefault="0024062D" w:rsidP="008E4AA5">
                      <w:pPr>
                        <w:spacing w:after="80" w:line="280" w:lineRule="exact"/>
                        <w:rPr>
                          <w:highlight w:val="yellow"/>
                        </w:rPr>
                      </w:pPr>
                      <w:r w:rsidRPr="00940F79">
                        <w:rPr>
                          <w:highlight w:val="yellow"/>
                        </w:rPr>
                        <w:t>Dear Friends,</w:t>
                      </w:r>
                    </w:p>
                    <w:p w14:paraId="084ECA22" w14:textId="77777777" w:rsidR="0024062D" w:rsidRPr="00940F79" w:rsidRDefault="0024062D" w:rsidP="008E4AA5">
                      <w:pPr>
                        <w:spacing w:after="80" w:line="280" w:lineRule="exact"/>
                        <w:rPr>
                          <w:highlight w:val="yellow"/>
                        </w:rPr>
                      </w:pPr>
                      <w:r w:rsidRPr="00940F79">
                        <w:rPr>
                          <w:highlight w:val="yellow"/>
                        </w:rPr>
                        <w:t>Your personal message goes here.</w:t>
                      </w:r>
                    </w:p>
                    <w:p w14:paraId="51AD2356" w14:textId="77777777" w:rsidR="0024062D" w:rsidRPr="00940F79" w:rsidRDefault="0024062D" w:rsidP="008E4AA5">
                      <w:pPr>
                        <w:spacing w:after="80" w:line="280" w:lineRule="exact"/>
                        <w:rPr>
                          <w:highlight w:val="yellow"/>
                        </w:rPr>
                      </w:pPr>
                      <w:r w:rsidRPr="00940F79">
                        <w:rPr>
                          <w:highlight w:val="yellow"/>
                        </w:rPr>
                        <w:t xml:space="preserve">The personal message is important because it allows you to connect in a very personal way with your clients.  This personal connection is sorely lacking in most businesses.  Topic ideas: </w:t>
                      </w:r>
                    </w:p>
                    <w:p w14:paraId="7A3181CA" w14:textId="77777777" w:rsidR="0024062D" w:rsidRPr="00940F79" w:rsidRDefault="0024062D" w:rsidP="008E4AA5">
                      <w:pPr>
                        <w:spacing w:after="80" w:line="280" w:lineRule="exact"/>
                        <w:rPr>
                          <w:highlight w:val="yellow"/>
                        </w:rPr>
                      </w:pPr>
                      <w:r w:rsidRPr="00940F79">
                        <w:rPr>
                          <w:highlight w:val="yellow"/>
                        </w:rPr>
                        <w:t>Your hobbies</w:t>
                      </w:r>
                    </w:p>
                    <w:p w14:paraId="584D23A2" w14:textId="77777777" w:rsidR="0024062D" w:rsidRPr="00940F79" w:rsidRDefault="0024062D" w:rsidP="008E4AA5">
                      <w:pPr>
                        <w:spacing w:after="80" w:line="280" w:lineRule="exact"/>
                        <w:rPr>
                          <w:highlight w:val="yellow"/>
                        </w:rPr>
                      </w:pPr>
                      <w:r w:rsidRPr="00940F79">
                        <w:rPr>
                          <w:highlight w:val="yellow"/>
                        </w:rPr>
                        <w:t xml:space="preserve">Something interesting happening this month.  Wish them “Merry Christmas” or “Happy Thanksgiving.”  </w:t>
                      </w:r>
                    </w:p>
                    <w:p w14:paraId="225CE46E" w14:textId="77777777" w:rsidR="0024062D" w:rsidRPr="00940F79" w:rsidRDefault="0024062D" w:rsidP="008E4AA5">
                      <w:pPr>
                        <w:spacing w:after="80" w:line="280" w:lineRule="exact"/>
                        <w:rPr>
                          <w:highlight w:val="yellow"/>
                        </w:rPr>
                      </w:pPr>
                      <w:r w:rsidRPr="00940F79">
                        <w:rPr>
                          <w:highlight w:val="yellow"/>
                        </w:rPr>
                        <w:t>A thought from your heart</w:t>
                      </w:r>
                    </w:p>
                    <w:p w14:paraId="60B41CFC" w14:textId="77777777" w:rsidR="0024062D" w:rsidRPr="00940F79" w:rsidRDefault="0024062D" w:rsidP="008E4AA5">
                      <w:pPr>
                        <w:spacing w:after="80" w:line="280" w:lineRule="exact"/>
                        <w:rPr>
                          <w:highlight w:val="yellow"/>
                        </w:rPr>
                      </w:pPr>
                      <w:r w:rsidRPr="00940F79">
                        <w:rPr>
                          <w:highlight w:val="yellow"/>
                        </w:rPr>
                        <w:t>Appreciation for your clients and their referrals.  Remind them that you will bend over backwards to provide their referrals with World Class Service.</w:t>
                      </w:r>
                    </w:p>
                    <w:p w14:paraId="78C8E542" w14:textId="77777777" w:rsidR="0024062D" w:rsidRPr="00940F79" w:rsidRDefault="0024062D" w:rsidP="008E4AA5">
                      <w:pPr>
                        <w:spacing w:after="80" w:line="280" w:lineRule="exact"/>
                        <w:rPr>
                          <w:highlight w:val="yellow"/>
                        </w:rPr>
                      </w:pPr>
                      <w:r w:rsidRPr="00940F79">
                        <w:rPr>
                          <w:highlight w:val="yellow"/>
                        </w:rPr>
                        <w:t>Mention that month’s “special offer” insert</w:t>
                      </w:r>
                    </w:p>
                    <w:p w14:paraId="4E0FFC87" w14:textId="77777777" w:rsidR="0024062D" w:rsidRPr="00940F79" w:rsidRDefault="0024062D" w:rsidP="008E4AA5">
                      <w:pPr>
                        <w:spacing w:after="80" w:line="280" w:lineRule="exact"/>
                        <w:rPr>
                          <w:highlight w:val="yellow"/>
                        </w:rPr>
                      </w:pPr>
                      <w:r w:rsidRPr="00940F79">
                        <w:rPr>
                          <w:highlight w:val="yellow"/>
                        </w:rPr>
                        <w:t>Your Friend,</w:t>
                      </w:r>
                    </w:p>
                    <w:p w14:paraId="5657A214" w14:textId="77777777" w:rsidR="0024062D" w:rsidRPr="00940F79" w:rsidRDefault="0024062D" w:rsidP="008E4AA5">
                      <w:pPr>
                        <w:spacing w:after="80" w:line="280" w:lineRule="exact"/>
                        <w:rPr>
                          <w:highlight w:val="yellow"/>
                        </w:rPr>
                      </w:pPr>
                      <w:r w:rsidRPr="00940F79">
                        <w:rPr>
                          <w:highlight w:val="yellow"/>
                        </w:rPr>
                        <w:t>Your Signature</w:t>
                      </w:r>
                    </w:p>
                    <w:p w14:paraId="7AF1CDB3" w14:textId="77777777" w:rsidR="0024062D" w:rsidRPr="008E4AA5" w:rsidRDefault="0024062D" w:rsidP="008E4AA5">
                      <w:pPr>
                        <w:spacing w:after="80" w:line="280" w:lineRule="exact"/>
                      </w:pPr>
                      <w:r w:rsidRPr="00940F79">
                        <w:rPr>
                          <w:highlight w:val="yellow"/>
                        </w:rPr>
                        <w:t>Your Name</w:t>
                      </w:r>
                    </w:p>
                  </w:txbxContent>
                </v:textbox>
                <w10:wrap type="square"/>
              </v:shape>
            </w:pict>
          </mc:Fallback>
        </mc:AlternateContent>
      </w:r>
      <w:r w:rsidR="00DA5FC0">
        <w:rPr>
          <w:noProof/>
        </w:rPr>
        <mc:AlternateContent>
          <mc:Choice Requires="wps">
            <w:drawing>
              <wp:anchor distT="0" distB="0" distL="114300" distR="114300" simplePos="0" relativeHeight="251714560" behindDoc="0" locked="0" layoutInCell="1" allowOverlap="1" wp14:anchorId="382A75EC" wp14:editId="6BDE5333">
                <wp:simplePos x="0" y="0"/>
                <wp:positionH relativeFrom="column">
                  <wp:posOffset>2169795</wp:posOffset>
                </wp:positionH>
                <wp:positionV relativeFrom="paragraph">
                  <wp:posOffset>1652616</wp:posOffset>
                </wp:positionV>
                <wp:extent cx="4919345" cy="0"/>
                <wp:effectExtent l="0" t="19050" r="33655" b="19050"/>
                <wp:wrapNone/>
                <wp:docPr id="213" name="Straight Connector 213"/>
                <wp:cNvGraphicFramePr/>
                <a:graphic xmlns:a="http://schemas.openxmlformats.org/drawingml/2006/main">
                  <a:graphicData uri="http://schemas.microsoft.com/office/word/2010/wordprocessingShape">
                    <wps:wsp>
                      <wps:cNvCnPr/>
                      <wps:spPr>
                        <a:xfrm>
                          <a:off x="0" y="0"/>
                          <a:ext cx="491934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112E9F" id="Straight Connector 213" o:spid="_x0000_s1026" style="position:absolute;z-index:251714560;visibility:visible;mso-wrap-style:square;mso-wrap-distance-left:9pt;mso-wrap-distance-top:0;mso-wrap-distance-right:9pt;mso-wrap-distance-bottom:0;mso-position-horizontal:absolute;mso-position-horizontal-relative:text;mso-position-vertical:absolute;mso-position-vertical-relative:text" from="170.85pt,130.15pt" to="558.2pt,130.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" strokecolor="black [3213]" strokeweight="2.25pt">
                <v:stroke joinstyle="miter"/>
              </v:line>
            </w:pict>
          </mc:Fallback>
        </mc:AlternateContent>
      </w:r>
      <w:r w:rsidR="00DA5FC0">
        <w:rPr>
          <w:noProof/>
        </w:rPr>
        <mc:AlternateContent>
          <mc:Choice Requires="wpg">
            <w:drawing>
              <wp:anchor distT="0" distB="0" distL="114300" distR="114300" simplePos="0" relativeHeight="251643900" behindDoc="0" locked="0" layoutInCell="1" allowOverlap="1" wp14:anchorId="5D741482" wp14:editId="3A9C51D7">
                <wp:simplePos x="0" y="0"/>
                <wp:positionH relativeFrom="column">
                  <wp:posOffset>2171469</wp:posOffset>
                </wp:positionH>
                <wp:positionV relativeFrom="paragraph">
                  <wp:posOffset>78740</wp:posOffset>
                </wp:positionV>
                <wp:extent cx="4919472" cy="301337"/>
                <wp:effectExtent l="0" t="0" r="33655" b="22860"/>
                <wp:wrapNone/>
                <wp:docPr id="210" name="Group 210"/>
                <wp:cNvGraphicFramePr/>
                <a:graphic xmlns:a="http://schemas.openxmlformats.org/drawingml/2006/main">
                  <a:graphicData uri="http://schemas.microsoft.com/office/word/2010/wordprocessingGroup">
                    <wpg:wgp>
                      <wpg:cNvGrpSpPr/>
                      <wpg:grpSpPr>
                        <a:xfrm>
                          <a:off x="0" y="0"/>
                          <a:ext cx="4919472" cy="301337"/>
                          <a:chOff x="0" y="0"/>
                          <a:chExt cx="4919472" cy="301337"/>
                        </a:xfrm>
                      </wpg:grpSpPr>
                      <wps:wsp>
                        <wps:cNvPr id="200" name="Rectangle 200"/>
                        <wps:cNvSpPr/>
                        <wps:spPr>
                          <a:xfrm>
                            <a:off x="0" y="17319"/>
                            <a:ext cx="4914900" cy="267652"/>
                          </a:xfrm>
                          <a:prstGeom prst="rect">
                            <a:avLst/>
                          </a:prstGeom>
                          <a:solidFill>
                            <a:schemeClr val="tx1"/>
                          </a:solidFill>
                          <a:ln w="38100" cmpd="thinThick">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Straight Connector 208"/>
                        <wps:cNvCnPr/>
                        <wps:spPr>
                          <a:xfrm>
                            <a:off x="0" y="0"/>
                            <a:ext cx="4919472"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9" name="Straight Connector 209"/>
                        <wps:cNvCnPr/>
                        <wps:spPr>
                          <a:xfrm>
                            <a:off x="0" y="301337"/>
                            <a:ext cx="4919472"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7EE4DFD" id="Group 210" o:spid="_x0000_s1026" style="position:absolute;margin-left:171pt;margin-top:6.2pt;width:387.35pt;height:23.75pt;z-index:251643900" coordsize="49194,30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">
                <v:rect id="Rectangle 200" o:spid="_x0000_s1027" style="position:absolute;top:173;width:49149;height:267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" fillcolor="black [3213]" stroked="f" strokeweight="3pt">
                  <v:stroke linestyle="thinThick"/>
                </v:rect>
                <v:line id="Straight Connector 208" o:spid="_x0000_s1028" style="position:absolute;visibility:visible;mso-wrap-style:square" from="0,0" to="49194,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" strokecolor="black [3213]">
                  <v:stroke joinstyle="miter"/>
                </v:line>
                <v:line id="Straight Connector 209" o:spid="_x0000_s1029" style="position:absolute;visibility:visible;mso-wrap-style:square" from="0,3013" to="49194,30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" strokecolor="black [3213]">
                  <v:stroke joinstyle="miter"/>
                </v:line>
              </v:group>
            </w:pict>
          </mc:Fallback>
        </mc:AlternateContent>
      </w:r>
      <w:r w:rsidR="00C45F49">
        <w:rPr>
          <w:noProof/>
        </w:rPr>
        <mc:AlternateContent>
          <mc:Choice Requires="wps">
            <w:drawing>
              <wp:anchor distT="45720" distB="45720" distL="114300" distR="114300" simplePos="0" relativeHeight="251713536" behindDoc="0" locked="0" layoutInCell="1" allowOverlap="1" wp14:anchorId="517B2CBB" wp14:editId="12A1E457">
                <wp:simplePos x="0" y="0"/>
                <wp:positionH relativeFrom="margin">
                  <wp:posOffset>5943600</wp:posOffset>
                </wp:positionH>
                <wp:positionV relativeFrom="paragraph">
                  <wp:posOffset>82550</wp:posOffset>
                </wp:positionV>
                <wp:extent cx="1113155" cy="255905"/>
                <wp:effectExtent l="0" t="0" r="0" b="0"/>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3155" cy="255905"/>
                        </a:xfrm>
                        <a:prstGeom prst="rect">
                          <a:avLst/>
                        </a:prstGeom>
                        <a:noFill/>
                        <a:ln w="9525">
                          <a:noFill/>
                          <a:miter lim="800000"/>
                          <a:headEnd/>
                          <a:tailEnd/>
                        </a:ln>
                      </wps:spPr>
                      <wps:txbx>
                        <w:txbxContent>
                          <w:p w14:paraId="45AC423B" w14:textId="485088F8" w:rsidR="00B65754" w:rsidRPr="00C45F49" w:rsidRDefault="00913EC4" w:rsidP="00C45F49">
                            <w:pPr>
                              <w:jc w:val="right"/>
                              <w:rPr>
                                <w:color w:val="FFFFFF" w:themeColor="background1"/>
                                <w:sz w:val="20"/>
                              </w:rPr>
                            </w:pPr>
                            <w:r>
                              <w:rPr>
                                <w:color w:val="FFFFFF" w:themeColor="background1"/>
                                <w:sz w:val="20"/>
                              </w:rPr>
                              <w:t>December</w:t>
                            </w:r>
                            <w:r w:rsidR="006F0771">
                              <w:rPr>
                                <w:color w:val="FFFFFF" w:themeColor="background1"/>
                                <w:sz w:val="20"/>
                              </w:rPr>
                              <w:t xml:space="preserve"> 202</w:t>
                            </w:r>
                            <w:r w:rsidR="0093317D">
                              <w:rPr>
                                <w:color w:val="FFFFFF" w:themeColor="background1"/>
                                <w:sz w:val="20"/>
                              </w:rPr>
                              <w:t>5</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17B2CBB" id="_x0000_s1041" type="#_x0000_t202" style="position:absolute;left:0;text-align:left;margin-left:468pt;margin-top:6.5pt;width:87.65pt;height:20.15pt;z-index:2517135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" filled="f" stroked="f">
                <v:textbox>
                  <w:txbxContent>
                    <w:p w14:paraId="45AC423B" w14:textId="485088F8" w:rsidR="00B65754" w:rsidRPr="00C45F49" w:rsidRDefault="00913EC4" w:rsidP="00C45F49">
                      <w:pPr>
                        <w:jc w:val="right"/>
                        <w:rPr>
                          <w:color w:val="FFFFFF" w:themeColor="background1"/>
                          <w:sz w:val="20"/>
                        </w:rPr>
                      </w:pPr>
                      <w:r>
                        <w:rPr>
                          <w:color w:val="FFFFFF" w:themeColor="background1"/>
                          <w:sz w:val="20"/>
                        </w:rPr>
                        <w:t>December</w:t>
                      </w:r>
                      <w:r w:rsidR="006F0771">
                        <w:rPr>
                          <w:color w:val="FFFFFF" w:themeColor="background1"/>
                          <w:sz w:val="20"/>
                        </w:rPr>
                        <w:t xml:space="preserve"> 202</w:t>
                      </w:r>
                      <w:r w:rsidR="0093317D">
                        <w:rPr>
                          <w:color w:val="FFFFFF" w:themeColor="background1"/>
                          <w:sz w:val="20"/>
                        </w:rPr>
                        <w:t>5</w:t>
                      </w:r>
                    </w:p>
                  </w:txbxContent>
                </v:textbox>
                <w10:wrap type="square" anchorx="margin"/>
              </v:shape>
            </w:pict>
          </mc:Fallback>
        </mc:AlternateContent>
      </w:r>
      <w:r w:rsidR="00D20672">
        <w:rPr>
          <w:noProof/>
        </w:rPr>
        <mc:AlternateContent>
          <mc:Choice Requires="wps">
            <w:drawing>
              <wp:anchor distT="45720" distB="45720" distL="114300" distR="114300" simplePos="0" relativeHeight="251680768" behindDoc="0" locked="0" layoutInCell="1" allowOverlap="1" wp14:anchorId="462F9989" wp14:editId="67C18E3B">
                <wp:simplePos x="0" y="0"/>
                <wp:positionH relativeFrom="column">
                  <wp:posOffset>2165985</wp:posOffset>
                </wp:positionH>
                <wp:positionV relativeFrom="paragraph">
                  <wp:posOffset>5511800</wp:posOffset>
                </wp:positionV>
                <wp:extent cx="4791075" cy="3143250"/>
                <wp:effectExtent l="0" t="0" r="9525"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1075" cy="3143250"/>
                        </a:xfrm>
                        <a:prstGeom prst="rect">
                          <a:avLst/>
                        </a:prstGeom>
                        <a:solidFill>
                          <a:srgbClr val="FFFFFF"/>
                        </a:solidFill>
                        <a:ln w="9525">
                          <a:noFill/>
                          <a:miter lim="800000"/>
                          <a:headEnd/>
                          <a:tailEnd/>
                        </a:ln>
                      </wps:spPr>
                      <wps:txbx>
                        <w:txbxContent>
                          <w:p w14:paraId="46C00A8E" w14:textId="77777777" w:rsidR="00BA2B41" w:rsidRDefault="00BA2B41" w:rsidP="00D20672">
                            <w:pPr>
                              <w:jc w:val="center"/>
                            </w:pPr>
                            <w:r>
                              <w:rPr>
                                <w:noProof/>
                              </w:rPr>
                              <w:drawing>
                                <wp:inline distT="0" distB="0" distL="0" distR="0" wp14:anchorId="3D4945A4" wp14:editId="258F273F">
                                  <wp:extent cx="4097500" cy="3014922"/>
                                  <wp:effectExtent l="0" t="0" r="508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pic:cNvPicPr/>
                                        </pic:nvPicPr>
                                        <pic:blipFill>
                                          <a:blip r:embed="rId14">
                                            <a:extLst>
                                              <a:ext uri="{28A0092B-C50C-407E-A947-70E740481C1C}">
                                                <a14:useLocalDpi xmlns:a14="http://schemas.microsoft.com/office/drawing/2010/main" val="0"/>
                                              </a:ext>
                                            </a:extLst>
                                          </a:blip>
                                          <a:stretch>
                                            <a:fillRect/>
                                          </a:stretch>
                                        </pic:blipFill>
                                        <pic:spPr>
                                          <a:xfrm>
                                            <a:off x="0" y="0"/>
                                            <a:ext cx="4097500" cy="3014922"/>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2F9989" id="_x0000_s1042" type="#_x0000_t202" style="position:absolute;left:0;text-align:left;margin-left:170.55pt;margin-top:434pt;width:377.25pt;height:247.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" stroked="f">
                <v:textbox>
                  <w:txbxContent>
                    <w:p w14:paraId="46C00A8E" w14:textId="77777777" w:rsidR="00BA2B41" w:rsidRDefault="00BA2B41" w:rsidP="00D20672">
                      <w:pPr>
                        <w:jc w:val="center"/>
                      </w:pPr>
                      <w:r>
                        <w:rPr>
                          <w:noProof/>
                        </w:rPr>
                        <w:drawing>
                          <wp:inline distT="0" distB="0" distL="0" distR="0" wp14:anchorId="3D4945A4" wp14:editId="258F273F">
                            <wp:extent cx="4097500" cy="3014922"/>
                            <wp:effectExtent l="0" t="0" r="508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pic:cNvPicPr/>
                                  </pic:nvPicPr>
                                  <pic:blipFill>
                                    <a:blip r:embed="rId14">
                                      <a:extLst>
                                        <a:ext uri="{28A0092B-C50C-407E-A947-70E740481C1C}">
                                          <a14:useLocalDpi xmlns:a14="http://schemas.microsoft.com/office/drawing/2010/main" val="0"/>
                                        </a:ext>
                                      </a:extLst>
                                    </a:blip>
                                    <a:stretch>
                                      <a:fillRect/>
                                    </a:stretch>
                                  </pic:blipFill>
                                  <pic:spPr>
                                    <a:xfrm>
                                      <a:off x="0" y="0"/>
                                      <a:ext cx="4097500" cy="3014922"/>
                                    </a:xfrm>
                                    <a:prstGeom prst="rect">
                                      <a:avLst/>
                                    </a:prstGeom>
                                  </pic:spPr>
                                </pic:pic>
                              </a:graphicData>
                            </a:graphic>
                          </wp:inline>
                        </w:drawing>
                      </w:r>
                    </w:p>
                  </w:txbxContent>
                </v:textbox>
                <w10:wrap type="square"/>
              </v:shape>
            </w:pict>
          </mc:Fallback>
        </mc:AlternateContent>
      </w:r>
      <w:r w:rsidR="00D20672">
        <w:rPr>
          <w:noProof/>
        </w:rPr>
        <mc:AlternateContent>
          <mc:Choice Requires="wps">
            <w:drawing>
              <wp:anchor distT="45720" distB="45720" distL="114300" distR="114300" simplePos="0" relativeHeight="251695104" behindDoc="0" locked="0" layoutInCell="1" allowOverlap="1" wp14:anchorId="4F77A1EE" wp14:editId="077A6938">
                <wp:simplePos x="0" y="0"/>
                <wp:positionH relativeFrom="column">
                  <wp:posOffset>2132330</wp:posOffset>
                </wp:positionH>
                <wp:positionV relativeFrom="paragraph">
                  <wp:posOffset>5129530</wp:posOffset>
                </wp:positionV>
                <wp:extent cx="4918710" cy="140462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8710" cy="1404620"/>
                        </a:xfrm>
                        <a:prstGeom prst="rect">
                          <a:avLst/>
                        </a:prstGeom>
                        <a:noFill/>
                        <a:ln w="9525">
                          <a:noFill/>
                          <a:miter lim="800000"/>
                          <a:headEnd/>
                          <a:tailEnd/>
                        </a:ln>
                      </wps:spPr>
                      <wps:txbx>
                        <w:txbxContent>
                          <w:p w14:paraId="4F6B1719" w14:textId="77777777" w:rsidR="00D20672" w:rsidRPr="00BA2B41" w:rsidRDefault="00D20672" w:rsidP="0054307F">
                            <w:pPr>
                              <w:pStyle w:val="AHeader1"/>
                            </w:pPr>
                            <w:r w:rsidRPr="00BA2B41">
                              <w:t xml:space="preserve">Month </w:t>
                            </w:r>
                            <w:proofErr w:type="gramStart"/>
                            <w:r w:rsidRPr="00BA2B41">
                              <w:t>at a Glance</w:t>
                            </w:r>
                            <w:proofErr w:type="gramEnd"/>
                            <w:r w:rsidRPr="00BA2B41">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77A1EE" id="_x0000_s1043" type="#_x0000_t202" style="position:absolute;left:0;text-align:left;margin-left:167.9pt;margin-top:403.9pt;width:387.3pt;height:110.6pt;z-index:2516951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" filled="f" stroked="f">
                <v:textbox style="mso-fit-shape-to-text:t">
                  <w:txbxContent>
                    <w:p w14:paraId="4F6B1719" w14:textId="77777777" w:rsidR="00D20672" w:rsidRPr="00BA2B41" w:rsidRDefault="00D20672" w:rsidP="0054307F">
                      <w:pPr>
                        <w:pStyle w:val="AHeader1"/>
                      </w:pPr>
                      <w:r w:rsidRPr="00BA2B41">
                        <w:t xml:space="preserve">Month </w:t>
                      </w:r>
                      <w:proofErr w:type="gramStart"/>
                      <w:r w:rsidRPr="00BA2B41">
                        <w:t>at a Glance</w:t>
                      </w:r>
                      <w:proofErr w:type="gramEnd"/>
                      <w:r w:rsidRPr="00BA2B41">
                        <w:t>!</w:t>
                      </w:r>
                    </w:p>
                  </w:txbxContent>
                </v:textbox>
                <w10:wrap type="square"/>
              </v:shape>
            </w:pict>
          </mc:Fallback>
        </mc:AlternateContent>
      </w:r>
      <w:r w:rsidR="0024062D">
        <w:br w:type="page"/>
      </w:r>
    </w:p>
    <w:p w14:paraId="5094F0CC" w14:textId="247BF80F" w:rsidR="0024062D" w:rsidRDefault="005E2391">
      <w:pPr>
        <w:spacing w:after="160" w:line="259" w:lineRule="auto"/>
      </w:pPr>
      <w:r>
        <w:rPr>
          <w:rFonts w:ascii="Verdana" w:hAnsi="Verdana" w:cs="Arial"/>
          <w:b/>
          <w:bCs/>
          <w:smallCaps/>
          <w:noProof/>
          <w:sz w:val="28"/>
          <w:szCs w:val="28"/>
        </w:rPr>
        <w:lastRenderedPageBreak/>
        <mc:AlternateContent>
          <mc:Choice Requires="wps">
            <w:drawing>
              <wp:anchor distT="0" distB="0" distL="114300" distR="114300" simplePos="0" relativeHeight="251740160" behindDoc="0" locked="0" layoutInCell="1" allowOverlap="1" wp14:anchorId="26F825EB" wp14:editId="68E2A2D9">
                <wp:simplePos x="0" y="0"/>
                <wp:positionH relativeFrom="column">
                  <wp:posOffset>3784600</wp:posOffset>
                </wp:positionH>
                <wp:positionV relativeFrom="paragraph">
                  <wp:posOffset>6404938</wp:posOffset>
                </wp:positionV>
                <wp:extent cx="1143000" cy="819150"/>
                <wp:effectExtent l="0" t="0" r="0" b="6350"/>
                <wp:wrapNone/>
                <wp:docPr id="242" name="Text Box 2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819150"/>
                        </a:xfrm>
                        <a:prstGeom prst="rect">
                          <a:avLst/>
                        </a:prstGeom>
                        <a:noFill/>
                        <a:ln w="9525">
                          <a:noFill/>
                          <a:miter lim="800000"/>
                          <a:headEnd/>
                          <a:tailEnd/>
                        </a:ln>
                      </wps:spPr>
                      <wps:txbx>
                        <w:txbxContent>
                          <w:p w14:paraId="4F744165" w14:textId="77777777" w:rsidR="00030623" w:rsidRPr="00030623" w:rsidRDefault="00030623" w:rsidP="00030623">
                            <w:pPr>
                              <w:rPr>
                                <w:sz w:val="16"/>
                              </w:rPr>
                            </w:pPr>
                            <w:r w:rsidRPr="00940F79">
                              <w:rPr>
                                <w:sz w:val="16"/>
                                <w:highlight w:val="yellow"/>
                              </w:rPr>
                              <w:t>(NOTE: see the HA instructions for this month if you don’t have the Jim Armstrong Marketing Website to direct them to.)</w:t>
                            </w:r>
                            <w:r w:rsidRPr="00030623">
                              <w:rPr>
                                <w:sz w:val="16"/>
                              </w:rPr>
                              <w:t xml:space="preserve">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F825EB" id="Text Box 242" o:spid="_x0000_s1044" type="#_x0000_t202" style="position:absolute;margin-left:298pt;margin-top:504.35pt;width:90pt;height:64.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" filled="f" stroked="f">
                <v:textbox inset="0,0,0,0">
                  <w:txbxContent>
                    <w:p w14:paraId="4F744165" w14:textId="77777777" w:rsidR="00030623" w:rsidRPr="00030623" w:rsidRDefault="00030623" w:rsidP="00030623">
                      <w:pPr>
                        <w:rPr>
                          <w:sz w:val="16"/>
                        </w:rPr>
                      </w:pPr>
                      <w:r w:rsidRPr="00940F79">
                        <w:rPr>
                          <w:sz w:val="16"/>
                          <w:highlight w:val="yellow"/>
                        </w:rPr>
                        <w:t>(NOTE: see the HA instructions for this month if you don’t have the Jim Armstrong Marketing Website to direct them to.)</w:t>
                      </w:r>
                      <w:r w:rsidRPr="00030623">
                        <w:rPr>
                          <w:sz w:val="16"/>
                        </w:rPr>
                        <w:t xml:space="preserve">  </w:t>
                      </w:r>
                    </w:p>
                  </w:txbxContent>
                </v:textbox>
              </v:shape>
            </w:pict>
          </mc:Fallback>
        </mc:AlternateContent>
      </w:r>
      <w:r w:rsidR="00EB4972">
        <w:rPr>
          <w:rFonts w:ascii="Century" w:hAnsi="Century"/>
          <w:b/>
          <w:noProof/>
        </w:rPr>
        <w:drawing>
          <wp:anchor distT="0" distB="0" distL="114300" distR="114300" simplePos="0" relativeHeight="251731968" behindDoc="0" locked="0" layoutInCell="1" allowOverlap="1" wp14:anchorId="1E439C11" wp14:editId="325273B9">
            <wp:simplePos x="0" y="0"/>
            <wp:positionH relativeFrom="column">
              <wp:posOffset>366395</wp:posOffset>
            </wp:positionH>
            <wp:positionV relativeFrom="paragraph">
              <wp:posOffset>456565</wp:posOffset>
            </wp:positionV>
            <wp:extent cx="1447800" cy="1447800"/>
            <wp:effectExtent l="0" t="0" r="0" b="0"/>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pic:cNvPicPr/>
                  </pic:nvPicPr>
                  <pic:blipFill>
                    <a:blip r:embed="rId15"/>
                    <a:stretch>
                      <a:fillRect/>
                    </a:stretch>
                  </pic:blipFill>
                  <pic:spPr>
                    <a:xfrm>
                      <a:off x="0" y="0"/>
                      <a:ext cx="1447800" cy="1447800"/>
                    </a:xfrm>
                    <a:prstGeom prst="rect">
                      <a:avLst/>
                    </a:prstGeom>
                  </pic:spPr>
                </pic:pic>
              </a:graphicData>
            </a:graphic>
            <wp14:sizeRelH relativeFrom="page">
              <wp14:pctWidth>0</wp14:pctWidth>
            </wp14:sizeRelH>
            <wp14:sizeRelV relativeFrom="page">
              <wp14:pctHeight>0</wp14:pctHeight>
            </wp14:sizeRelV>
          </wp:anchor>
        </w:drawing>
      </w:r>
      <w:r w:rsidR="00210B4D">
        <w:rPr>
          <w:rFonts w:ascii="Verdana" w:hAnsi="Verdana" w:cs="Arial"/>
          <w:b/>
          <w:bCs/>
          <w:smallCaps/>
          <w:noProof/>
          <w:sz w:val="28"/>
          <w:szCs w:val="28"/>
        </w:rPr>
        <mc:AlternateContent>
          <mc:Choice Requires="wps">
            <w:drawing>
              <wp:anchor distT="0" distB="0" distL="114300" distR="114300" simplePos="0" relativeHeight="251662336" behindDoc="0" locked="0" layoutInCell="1" allowOverlap="1" wp14:anchorId="5BF9A935" wp14:editId="28A6CB03">
                <wp:simplePos x="0" y="0"/>
                <wp:positionH relativeFrom="column">
                  <wp:posOffset>120650</wp:posOffset>
                </wp:positionH>
                <wp:positionV relativeFrom="paragraph">
                  <wp:posOffset>5831315</wp:posOffset>
                </wp:positionV>
                <wp:extent cx="4453255" cy="857885"/>
                <wp:effectExtent l="0" t="0" r="4445" b="571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3255" cy="857885"/>
                        </a:xfrm>
                        <a:prstGeom prst="rect">
                          <a:avLst/>
                        </a:prstGeom>
                        <a:noFill/>
                        <a:ln w="9525">
                          <a:noFill/>
                          <a:miter lim="800000"/>
                          <a:headEnd/>
                          <a:tailEnd/>
                        </a:ln>
                      </wps:spPr>
                      <wps:txbx>
                        <w:txbxContent>
                          <w:p w14:paraId="1E44C925" w14:textId="77777777" w:rsidR="006439E9" w:rsidRPr="0011265A" w:rsidRDefault="0024062D" w:rsidP="006439E9">
                            <w:pPr>
                              <w:pStyle w:val="Heading3"/>
                              <w:spacing w:before="0" w:after="0"/>
                              <w:jc w:val="center"/>
                              <w:rPr>
                                <w:b w:val="0"/>
                                <w:sz w:val="22"/>
                                <w:szCs w:val="22"/>
                                <w:lang w:val="en"/>
                              </w:rPr>
                            </w:pPr>
                            <w:r w:rsidRPr="0011265A">
                              <w:rPr>
                                <w:b w:val="0"/>
                                <w:sz w:val="22"/>
                                <w:szCs w:val="22"/>
                                <w:lang w:val="en"/>
                              </w:rPr>
                              <w:t>Who Else Wants to Win</w:t>
                            </w:r>
                          </w:p>
                          <w:p w14:paraId="296B600B" w14:textId="71A61122" w:rsidR="006439E9" w:rsidRPr="0011265A" w:rsidRDefault="000A089D" w:rsidP="00CA4ED5">
                            <w:pPr>
                              <w:pStyle w:val="Heading3"/>
                              <w:spacing w:before="0" w:after="0"/>
                              <w:jc w:val="center"/>
                              <w:rPr>
                                <w:sz w:val="32"/>
                                <w:szCs w:val="22"/>
                                <w:lang w:val="en"/>
                              </w:rPr>
                            </w:pPr>
                            <w:r w:rsidRPr="0011265A">
                              <w:rPr>
                                <w:sz w:val="32"/>
                                <w:szCs w:val="22"/>
                                <w:lang w:val="en"/>
                              </w:rPr>
                              <w:t>Dinner for T</w:t>
                            </w:r>
                            <w:r w:rsidR="0024062D" w:rsidRPr="0011265A">
                              <w:rPr>
                                <w:sz w:val="32"/>
                                <w:szCs w:val="22"/>
                                <w:lang w:val="en"/>
                              </w:rPr>
                              <w:t>wo</w:t>
                            </w:r>
                            <w:r w:rsidR="00CA4ED5">
                              <w:rPr>
                                <w:sz w:val="32"/>
                                <w:szCs w:val="22"/>
                                <w:lang w:val="en"/>
                              </w:rPr>
                              <w:t xml:space="preserve"> </w:t>
                            </w:r>
                            <w:r w:rsidR="0024062D" w:rsidRPr="0011265A">
                              <w:rPr>
                                <w:sz w:val="32"/>
                                <w:szCs w:val="22"/>
                                <w:lang w:val="en"/>
                              </w:rPr>
                              <w:t xml:space="preserve">at the </w:t>
                            </w:r>
                            <w:r w:rsidR="0024062D" w:rsidRPr="00940F79">
                              <w:rPr>
                                <w:sz w:val="32"/>
                                <w:szCs w:val="22"/>
                                <w:highlight w:val="yellow"/>
                                <w:lang w:val="en"/>
                              </w:rPr>
                              <w:t>City Café!</w:t>
                            </w:r>
                          </w:p>
                          <w:p w14:paraId="17505F63" w14:textId="77777777" w:rsidR="0024062D" w:rsidRPr="0011265A" w:rsidRDefault="0024062D" w:rsidP="006439E9">
                            <w:pPr>
                              <w:pStyle w:val="Heading3"/>
                              <w:spacing w:before="0" w:after="0"/>
                              <w:jc w:val="center"/>
                              <w:rPr>
                                <w:b w:val="0"/>
                                <w:i/>
                                <w:sz w:val="22"/>
                                <w:szCs w:val="22"/>
                                <w:lang w:val="en"/>
                              </w:rPr>
                            </w:pPr>
                            <w:r w:rsidRPr="0011265A">
                              <w:rPr>
                                <w:b w:val="0"/>
                                <w:iCs/>
                                <w:sz w:val="22"/>
                                <w:szCs w:val="22"/>
                                <w:lang w:val="en"/>
                              </w:rPr>
                              <w:t xml:space="preserve">Take our Trivia Challenge and </w:t>
                            </w:r>
                            <w:r w:rsidRPr="0011265A">
                              <w:rPr>
                                <w:b w:val="0"/>
                                <w:i/>
                                <w:iCs/>
                                <w:sz w:val="22"/>
                                <w:szCs w:val="22"/>
                                <w:u w:val="single"/>
                                <w:lang w:val="en"/>
                              </w:rPr>
                              <w:t>you could win too!</w:t>
                            </w:r>
                          </w:p>
                          <w:p w14:paraId="01682732" w14:textId="77777777" w:rsidR="00754957" w:rsidRPr="0011265A" w:rsidRDefault="0024062D" w:rsidP="0011265A">
                            <w:pPr>
                              <w:pStyle w:val="BodyText"/>
                              <w:spacing w:before="160" w:after="0"/>
                              <w:jc w:val="center"/>
                              <w:rPr>
                                <w:rFonts w:ascii="Arial" w:hAnsi="Arial" w:cs="Arial"/>
                                <w:szCs w:val="22"/>
                                <w:lang w:val="en"/>
                              </w:rPr>
                            </w:pPr>
                            <w:r w:rsidRPr="0011265A">
                              <w:rPr>
                                <w:rFonts w:ascii="Arial" w:hAnsi="Arial" w:cs="Arial"/>
                                <w:szCs w:val="22"/>
                                <w:lang w:val="en"/>
                              </w:rPr>
                              <w:t xml:space="preserve">This month’s </w:t>
                            </w:r>
                            <w:r w:rsidRPr="0011265A">
                              <w:rPr>
                                <w:rFonts w:ascii="Arial" w:hAnsi="Arial" w:cs="Arial"/>
                                <w:iCs/>
                                <w:szCs w:val="22"/>
                                <w:lang w:val="en"/>
                              </w:rPr>
                              <w:t>Mega</w:t>
                            </w:r>
                            <w:r w:rsidR="00754957" w:rsidRPr="0011265A">
                              <w:rPr>
                                <w:rFonts w:ascii="Arial" w:hAnsi="Arial" w:cs="Arial"/>
                                <w:iCs/>
                                <w:szCs w:val="22"/>
                                <w:lang w:val="en"/>
                              </w:rPr>
                              <w:t xml:space="preserve"> </w:t>
                            </w:r>
                            <w:r w:rsidRPr="0011265A">
                              <w:rPr>
                                <w:rFonts w:ascii="Arial" w:hAnsi="Arial" w:cs="Arial"/>
                                <w:iCs/>
                                <w:szCs w:val="22"/>
                                <w:lang w:val="en"/>
                              </w:rPr>
                              <w:t xml:space="preserve">Trivia </w:t>
                            </w:r>
                            <w:r w:rsidR="006439E9" w:rsidRPr="0011265A">
                              <w:rPr>
                                <w:rFonts w:ascii="Arial" w:hAnsi="Arial" w:cs="Arial"/>
                                <w:iCs/>
                                <w:szCs w:val="22"/>
                                <w:lang w:val="en"/>
                              </w:rPr>
                              <w:t>q</w:t>
                            </w:r>
                            <w:r w:rsidRPr="0011265A">
                              <w:rPr>
                                <w:rFonts w:ascii="Arial" w:hAnsi="Arial" w:cs="Arial"/>
                                <w:iCs/>
                                <w:szCs w:val="22"/>
                                <w:lang w:val="en"/>
                              </w:rPr>
                              <w:t>uestion</w:t>
                            </w:r>
                            <w:r w:rsidR="006439E9" w:rsidRPr="0011265A">
                              <w:rPr>
                                <w:rFonts w:ascii="Arial" w:hAnsi="Arial" w:cs="Arial"/>
                                <w:szCs w:val="22"/>
                                <w:lang w:val="en"/>
                              </w:rPr>
                              <w:t>:</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5BF9A935" id="Text Box 15" o:spid="_x0000_s1045" type="#_x0000_t202" style="position:absolute;margin-left:9.5pt;margin-top:459.15pt;width:350.65pt;height:67.5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" filled="f" stroked="f">
                <v:textbox inset="0,0,0,0">
                  <w:txbxContent>
                    <w:p w14:paraId="1E44C925" w14:textId="77777777" w:rsidR="006439E9" w:rsidRPr="0011265A" w:rsidRDefault="0024062D" w:rsidP="006439E9">
                      <w:pPr>
                        <w:pStyle w:val="Heading3"/>
                        <w:spacing w:before="0" w:after="0"/>
                        <w:jc w:val="center"/>
                        <w:rPr>
                          <w:b w:val="0"/>
                          <w:sz w:val="22"/>
                          <w:szCs w:val="22"/>
                          <w:lang w:val="en"/>
                        </w:rPr>
                      </w:pPr>
                      <w:r w:rsidRPr="0011265A">
                        <w:rPr>
                          <w:b w:val="0"/>
                          <w:sz w:val="22"/>
                          <w:szCs w:val="22"/>
                          <w:lang w:val="en"/>
                        </w:rPr>
                        <w:t>Who Else Wants to Win</w:t>
                      </w:r>
                    </w:p>
                    <w:p w14:paraId="296B600B" w14:textId="71A61122" w:rsidR="006439E9" w:rsidRPr="0011265A" w:rsidRDefault="000A089D" w:rsidP="00CA4ED5">
                      <w:pPr>
                        <w:pStyle w:val="Heading3"/>
                        <w:spacing w:before="0" w:after="0"/>
                        <w:jc w:val="center"/>
                        <w:rPr>
                          <w:sz w:val="32"/>
                          <w:szCs w:val="22"/>
                          <w:lang w:val="en"/>
                        </w:rPr>
                      </w:pPr>
                      <w:r w:rsidRPr="0011265A">
                        <w:rPr>
                          <w:sz w:val="32"/>
                          <w:szCs w:val="22"/>
                          <w:lang w:val="en"/>
                        </w:rPr>
                        <w:t>Dinner for T</w:t>
                      </w:r>
                      <w:r w:rsidR="0024062D" w:rsidRPr="0011265A">
                        <w:rPr>
                          <w:sz w:val="32"/>
                          <w:szCs w:val="22"/>
                          <w:lang w:val="en"/>
                        </w:rPr>
                        <w:t>wo</w:t>
                      </w:r>
                      <w:r w:rsidR="00CA4ED5">
                        <w:rPr>
                          <w:sz w:val="32"/>
                          <w:szCs w:val="22"/>
                          <w:lang w:val="en"/>
                        </w:rPr>
                        <w:t xml:space="preserve"> </w:t>
                      </w:r>
                      <w:r w:rsidR="0024062D" w:rsidRPr="0011265A">
                        <w:rPr>
                          <w:sz w:val="32"/>
                          <w:szCs w:val="22"/>
                          <w:lang w:val="en"/>
                        </w:rPr>
                        <w:t xml:space="preserve">at the </w:t>
                      </w:r>
                      <w:r w:rsidR="0024062D" w:rsidRPr="00940F79">
                        <w:rPr>
                          <w:sz w:val="32"/>
                          <w:szCs w:val="22"/>
                          <w:highlight w:val="yellow"/>
                          <w:lang w:val="en"/>
                        </w:rPr>
                        <w:t>City Café!</w:t>
                      </w:r>
                    </w:p>
                    <w:p w14:paraId="17505F63" w14:textId="77777777" w:rsidR="0024062D" w:rsidRPr="0011265A" w:rsidRDefault="0024062D" w:rsidP="006439E9">
                      <w:pPr>
                        <w:pStyle w:val="Heading3"/>
                        <w:spacing w:before="0" w:after="0"/>
                        <w:jc w:val="center"/>
                        <w:rPr>
                          <w:b w:val="0"/>
                          <w:i/>
                          <w:sz w:val="22"/>
                          <w:szCs w:val="22"/>
                          <w:lang w:val="en"/>
                        </w:rPr>
                      </w:pPr>
                      <w:r w:rsidRPr="0011265A">
                        <w:rPr>
                          <w:b w:val="0"/>
                          <w:iCs/>
                          <w:sz w:val="22"/>
                          <w:szCs w:val="22"/>
                          <w:lang w:val="en"/>
                        </w:rPr>
                        <w:t xml:space="preserve">Take our Trivia Challenge and </w:t>
                      </w:r>
                      <w:r w:rsidRPr="0011265A">
                        <w:rPr>
                          <w:b w:val="0"/>
                          <w:i/>
                          <w:iCs/>
                          <w:sz w:val="22"/>
                          <w:szCs w:val="22"/>
                          <w:u w:val="single"/>
                          <w:lang w:val="en"/>
                        </w:rPr>
                        <w:t>you could win too!</w:t>
                      </w:r>
                    </w:p>
                    <w:p w14:paraId="01682732" w14:textId="77777777" w:rsidR="00754957" w:rsidRPr="0011265A" w:rsidRDefault="0024062D" w:rsidP="0011265A">
                      <w:pPr>
                        <w:pStyle w:val="BodyText"/>
                        <w:spacing w:before="160" w:after="0"/>
                        <w:jc w:val="center"/>
                        <w:rPr>
                          <w:rFonts w:ascii="Arial" w:hAnsi="Arial" w:cs="Arial"/>
                          <w:szCs w:val="22"/>
                          <w:lang w:val="en"/>
                        </w:rPr>
                      </w:pPr>
                      <w:r w:rsidRPr="0011265A">
                        <w:rPr>
                          <w:rFonts w:ascii="Arial" w:hAnsi="Arial" w:cs="Arial"/>
                          <w:szCs w:val="22"/>
                          <w:lang w:val="en"/>
                        </w:rPr>
                        <w:t xml:space="preserve">This month’s </w:t>
                      </w:r>
                      <w:r w:rsidRPr="0011265A">
                        <w:rPr>
                          <w:rFonts w:ascii="Arial" w:hAnsi="Arial" w:cs="Arial"/>
                          <w:iCs/>
                          <w:szCs w:val="22"/>
                          <w:lang w:val="en"/>
                        </w:rPr>
                        <w:t>Mega</w:t>
                      </w:r>
                      <w:r w:rsidR="00754957" w:rsidRPr="0011265A">
                        <w:rPr>
                          <w:rFonts w:ascii="Arial" w:hAnsi="Arial" w:cs="Arial"/>
                          <w:iCs/>
                          <w:szCs w:val="22"/>
                          <w:lang w:val="en"/>
                        </w:rPr>
                        <w:t xml:space="preserve"> </w:t>
                      </w:r>
                      <w:r w:rsidRPr="0011265A">
                        <w:rPr>
                          <w:rFonts w:ascii="Arial" w:hAnsi="Arial" w:cs="Arial"/>
                          <w:iCs/>
                          <w:szCs w:val="22"/>
                          <w:lang w:val="en"/>
                        </w:rPr>
                        <w:t xml:space="preserve">Trivia </w:t>
                      </w:r>
                      <w:r w:rsidR="006439E9" w:rsidRPr="0011265A">
                        <w:rPr>
                          <w:rFonts w:ascii="Arial" w:hAnsi="Arial" w:cs="Arial"/>
                          <w:iCs/>
                          <w:szCs w:val="22"/>
                          <w:lang w:val="en"/>
                        </w:rPr>
                        <w:t>q</w:t>
                      </w:r>
                      <w:r w:rsidRPr="0011265A">
                        <w:rPr>
                          <w:rFonts w:ascii="Arial" w:hAnsi="Arial" w:cs="Arial"/>
                          <w:iCs/>
                          <w:szCs w:val="22"/>
                          <w:lang w:val="en"/>
                        </w:rPr>
                        <w:t>uestion</w:t>
                      </w:r>
                      <w:r w:rsidR="006439E9" w:rsidRPr="0011265A">
                        <w:rPr>
                          <w:rFonts w:ascii="Arial" w:hAnsi="Arial" w:cs="Arial"/>
                          <w:szCs w:val="22"/>
                          <w:lang w:val="en"/>
                        </w:rPr>
                        <w:t>:</w:t>
                      </w:r>
                    </w:p>
                  </w:txbxContent>
                </v:textbox>
              </v:shape>
            </w:pict>
          </mc:Fallback>
        </mc:AlternateContent>
      </w:r>
      <w:r w:rsidR="00210B4D">
        <w:rPr>
          <w:noProof/>
        </w:rPr>
        <w:drawing>
          <wp:anchor distT="0" distB="0" distL="114300" distR="114300" simplePos="0" relativeHeight="251745280" behindDoc="0" locked="0" layoutInCell="1" allowOverlap="1" wp14:anchorId="608D6BF3" wp14:editId="20A0DF23">
            <wp:simplePos x="0" y="0"/>
            <wp:positionH relativeFrom="column">
              <wp:posOffset>1033780</wp:posOffset>
            </wp:positionH>
            <wp:positionV relativeFrom="paragraph">
              <wp:posOffset>5145515</wp:posOffset>
            </wp:positionV>
            <wp:extent cx="2860675" cy="711200"/>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Mega-Trivia-Night-PNG.png"/>
                    <pic:cNvPicPr/>
                  </pic:nvPicPr>
                  <pic:blipFill>
                    <a:blip r:embed="rId16">
                      <a:extLst>
                        <a:ext uri="{28A0092B-C50C-407E-A947-70E740481C1C}">
                          <a14:useLocalDpi xmlns:a14="http://schemas.microsoft.com/office/drawing/2010/main" val="0"/>
                        </a:ext>
                      </a:extLst>
                    </a:blip>
                    <a:stretch>
                      <a:fillRect/>
                    </a:stretch>
                  </pic:blipFill>
                  <pic:spPr>
                    <a:xfrm>
                      <a:off x="0" y="0"/>
                      <a:ext cx="2860675" cy="711200"/>
                    </a:xfrm>
                    <a:prstGeom prst="rect">
                      <a:avLst/>
                    </a:prstGeom>
                  </pic:spPr>
                </pic:pic>
              </a:graphicData>
            </a:graphic>
            <wp14:sizeRelH relativeFrom="page">
              <wp14:pctWidth>0</wp14:pctWidth>
            </wp14:sizeRelH>
            <wp14:sizeRelV relativeFrom="page">
              <wp14:pctHeight>0</wp14:pctHeight>
            </wp14:sizeRelV>
          </wp:anchor>
        </w:drawing>
      </w:r>
      <w:r w:rsidR="00A35AC3">
        <w:rPr>
          <w:rFonts w:ascii="Verdana" w:hAnsi="Verdana" w:cs="Arial"/>
          <w:b/>
          <w:bCs/>
          <w:smallCaps/>
          <w:noProof/>
          <w:sz w:val="28"/>
          <w:szCs w:val="28"/>
          <w:lang w:val="en-CA" w:eastAsia="en-CA"/>
        </w:rPr>
        <w:drawing>
          <wp:anchor distT="0" distB="0" distL="114300" distR="114300" simplePos="0" relativeHeight="251748352" behindDoc="0" locked="0" layoutInCell="1" allowOverlap="1" wp14:anchorId="13E0F7DC" wp14:editId="22767CD7">
            <wp:simplePos x="0" y="0"/>
            <wp:positionH relativeFrom="column">
              <wp:posOffset>6143424</wp:posOffset>
            </wp:positionH>
            <wp:positionV relativeFrom="paragraph">
              <wp:posOffset>4682023</wp:posOffset>
            </wp:positionV>
            <wp:extent cx="939165" cy="955675"/>
            <wp:effectExtent l="38100" t="38100" r="26035" b="34925"/>
            <wp:wrapNone/>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rot="842729">
                      <a:off x="0" y="0"/>
                      <a:ext cx="939165" cy="955675"/>
                    </a:xfrm>
                    <a:prstGeom prst="rect">
                      <a:avLst/>
                    </a:prstGeom>
                  </pic:spPr>
                </pic:pic>
              </a:graphicData>
            </a:graphic>
          </wp:anchor>
        </w:drawing>
      </w:r>
      <w:r w:rsidR="00CA4ED5">
        <w:rPr>
          <w:rFonts w:ascii="Verdana" w:hAnsi="Verdana" w:cs="Arial"/>
          <w:b/>
          <w:bCs/>
          <w:smallCaps/>
          <w:noProof/>
          <w:sz w:val="28"/>
          <w:szCs w:val="28"/>
          <w:lang w:val="en-CA" w:eastAsia="en-CA"/>
        </w:rPr>
        <mc:AlternateContent>
          <mc:Choice Requires="wps">
            <w:drawing>
              <wp:anchor distT="0" distB="0" distL="114300" distR="114300" simplePos="0" relativeHeight="251761664" behindDoc="0" locked="0" layoutInCell="1" allowOverlap="1" wp14:anchorId="6F84328B" wp14:editId="2948914F">
                <wp:simplePos x="0" y="0"/>
                <wp:positionH relativeFrom="margin">
                  <wp:posOffset>193307</wp:posOffset>
                </wp:positionH>
                <wp:positionV relativeFrom="paragraph">
                  <wp:posOffset>7805286</wp:posOffset>
                </wp:positionV>
                <wp:extent cx="4248785" cy="1042737"/>
                <wp:effectExtent l="0" t="0" r="0" b="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785" cy="1042737"/>
                        </a:xfrm>
                        <a:prstGeom prst="rect">
                          <a:avLst/>
                        </a:prstGeom>
                        <a:noFill/>
                        <a:ln w="9525">
                          <a:noFill/>
                          <a:miter lim="800000"/>
                          <a:headEnd/>
                          <a:tailEnd/>
                        </a:ln>
                      </wps:spPr>
                      <wps:txbx>
                        <w:txbxContent>
                          <w:p w14:paraId="31F0E271" w14:textId="77777777" w:rsidR="005E2391" w:rsidRPr="005E2391" w:rsidRDefault="003630A4" w:rsidP="005E2391">
                            <w:pPr>
                              <w:pStyle w:val="ABody"/>
                              <w:rPr>
                                <w:i/>
                                <w:iCs/>
                              </w:rPr>
                            </w:pPr>
                            <w:r w:rsidRPr="00040414">
                              <w:rPr>
                                <w:b/>
                                <w:bCs/>
                                <w:i/>
                                <w:iCs/>
                              </w:rPr>
                              <w:t>Last month’s question: (Answer is in bold print)</w:t>
                            </w:r>
                            <w:r w:rsidR="00CA4ED5" w:rsidRPr="00CA4ED5">
                              <w:rPr>
                                <w:i/>
                                <w:iCs/>
                              </w:rPr>
                              <w:t xml:space="preserve"> </w:t>
                            </w:r>
                            <w:r w:rsidR="00CA4ED5" w:rsidRPr="00CA4ED5">
                              <w:rPr>
                                <w:i/>
                                <w:iCs/>
                              </w:rPr>
                              <w:br/>
                            </w:r>
                            <w:r w:rsidR="005E2391" w:rsidRPr="005E2391">
                              <w:rPr>
                                <w:i/>
                                <w:iCs/>
                              </w:rPr>
                              <w:t>Where did the word ‘November’ come from?</w:t>
                            </w:r>
                          </w:p>
                          <w:p w14:paraId="012BD57B" w14:textId="5C697918" w:rsidR="005E2391" w:rsidRPr="005E2391" w:rsidRDefault="005E2391" w:rsidP="005E2391">
                            <w:pPr>
                              <w:pStyle w:val="NormalWeb"/>
                              <w:rPr>
                                <w:rFonts w:ascii="Arial" w:hAnsi="Arial" w:cs="Arial"/>
                                <w:i/>
                                <w:iCs/>
                                <w:sz w:val="20"/>
                                <w:szCs w:val="20"/>
                              </w:rPr>
                            </w:pPr>
                            <w:r w:rsidRPr="005E2391">
                              <w:rPr>
                                <w:rFonts w:ascii="Arial" w:hAnsi="Arial" w:cs="Arial"/>
                                <w:i/>
                                <w:iCs/>
                                <w:sz w:val="20"/>
                                <w:szCs w:val="20"/>
                              </w:rPr>
                              <w:t xml:space="preserve">  A) A Roman emperor’s name   </w:t>
                            </w:r>
                            <w:r>
                              <w:rPr>
                                <w:rFonts w:ascii="Arial" w:hAnsi="Arial" w:cs="Arial"/>
                                <w:i/>
                                <w:iCs/>
                                <w:sz w:val="20"/>
                                <w:szCs w:val="20"/>
                              </w:rPr>
                              <w:t xml:space="preserve">    </w:t>
                            </w:r>
                            <w:r w:rsidRPr="005E2391">
                              <w:rPr>
                                <w:rFonts w:ascii="Arial" w:hAnsi="Arial" w:cs="Arial"/>
                                <w:i/>
                                <w:iCs/>
                                <w:sz w:val="20"/>
                                <w:szCs w:val="20"/>
                              </w:rPr>
                              <w:t>B) An old Celtic festival</w:t>
                            </w:r>
                            <w:r w:rsidRPr="005E2391">
                              <w:rPr>
                                <w:rFonts w:ascii="Arial" w:hAnsi="Arial" w:cs="Arial"/>
                                <w:i/>
                                <w:iCs/>
                                <w:sz w:val="20"/>
                                <w:szCs w:val="20"/>
                              </w:rPr>
                              <w:br/>
                            </w:r>
                            <w:r w:rsidRPr="005E2391">
                              <w:rPr>
                                <w:rFonts w:ascii="Arial" w:hAnsi="Arial" w:cs="Arial"/>
                                <w:b/>
                                <w:bCs/>
                                <w:i/>
                                <w:iCs/>
                                <w:sz w:val="20"/>
                                <w:szCs w:val="20"/>
                              </w:rPr>
                              <w:t xml:space="preserve">  C) The Latin word for “</w:t>
                            </w:r>
                            <w:proofErr w:type="gramStart"/>
                            <w:r w:rsidRPr="005E2391">
                              <w:rPr>
                                <w:rFonts w:ascii="Arial" w:hAnsi="Arial" w:cs="Arial"/>
                                <w:b/>
                                <w:bCs/>
                                <w:i/>
                                <w:iCs/>
                                <w:sz w:val="20"/>
                                <w:szCs w:val="20"/>
                              </w:rPr>
                              <w:t>nine”</w:t>
                            </w:r>
                            <w:r w:rsidRPr="005E2391">
                              <w:rPr>
                                <w:rFonts w:ascii="Arial" w:hAnsi="Arial" w:cs="Arial"/>
                                <w:i/>
                                <w:iCs/>
                                <w:sz w:val="20"/>
                                <w:szCs w:val="20"/>
                              </w:rPr>
                              <w:t xml:space="preserve">   </w:t>
                            </w:r>
                            <w:proofErr w:type="gramEnd"/>
                            <w:r w:rsidRPr="005E2391">
                              <w:rPr>
                                <w:rFonts w:ascii="Arial" w:hAnsi="Arial" w:cs="Arial"/>
                                <w:i/>
                                <w:iCs/>
                                <w:sz w:val="20"/>
                                <w:szCs w:val="20"/>
                              </w:rPr>
                              <w:t xml:space="preserve">  D) The Greek goddess of harvest</w:t>
                            </w:r>
                          </w:p>
                          <w:p w14:paraId="1AECAC5E" w14:textId="09A98DA7" w:rsidR="00CA4ED5" w:rsidRPr="00CA4ED5" w:rsidRDefault="00CA4ED5" w:rsidP="00CA4ED5">
                            <w:pPr>
                              <w:pStyle w:val="ABody"/>
                              <w:rPr>
                                <w:i/>
                                <w:iCs/>
                              </w:rPr>
                            </w:pPr>
                          </w:p>
                          <w:p w14:paraId="049D6147" w14:textId="77777777" w:rsidR="00CA4ED5" w:rsidRPr="00F65066" w:rsidRDefault="00CA4ED5" w:rsidP="00CA4ED5">
                            <w:pPr>
                              <w:pStyle w:val="ABody"/>
                              <w:rPr>
                                <w:b/>
                                <w:bCs/>
                                <w:sz w:val="21"/>
                                <w:szCs w:val="21"/>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F84328B" id="Text Box 38" o:spid="_x0000_s1046" type="#_x0000_t202" style="position:absolute;margin-left:15.2pt;margin-top:614.6pt;width:334.55pt;height:82.1pt;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" filled="f" stroked="f">
                <v:textbox>
                  <w:txbxContent>
                    <w:p w14:paraId="31F0E271" w14:textId="77777777" w:rsidR="005E2391" w:rsidRPr="005E2391" w:rsidRDefault="003630A4" w:rsidP="005E2391">
                      <w:pPr>
                        <w:pStyle w:val="ABody"/>
                        <w:rPr>
                          <w:i/>
                          <w:iCs/>
                        </w:rPr>
                      </w:pPr>
                      <w:r w:rsidRPr="00040414">
                        <w:rPr>
                          <w:b/>
                          <w:bCs/>
                          <w:i/>
                          <w:iCs/>
                        </w:rPr>
                        <w:t>Last month’s question: (Answer is in bold print)</w:t>
                      </w:r>
                      <w:r w:rsidR="00CA4ED5" w:rsidRPr="00CA4ED5">
                        <w:rPr>
                          <w:i/>
                          <w:iCs/>
                        </w:rPr>
                        <w:t xml:space="preserve"> </w:t>
                      </w:r>
                      <w:r w:rsidR="00CA4ED5" w:rsidRPr="00CA4ED5">
                        <w:rPr>
                          <w:i/>
                          <w:iCs/>
                        </w:rPr>
                        <w:br/>
                      </w:r>
                      <w:r w:rsidR="005E2391" w:rsidRPr="005E2391">
                        <w:rPr>
                          <w:i/>
                          <w:iCs/>
                        </w:rPr>
                        <w:t>Where did the word ‘November’ come from?</w:t>
                      </w:r>
                    </w:p>
                    <w:p w14:paraId="012BD57B" w14:textId="5C697918" w:rsidR="005E2391" w:rsidRPr="005E2391" w:rsidRDefault="005E2391" w:rsidP="005E2391">
                      <w:pPr>
                        <w:pStyle w:val="NormalWeb"/>
                        <w:rPr>
                          <w:rFonts w:ascii="Arial" w:hAnsi="Arial" w:cs="Arial"/>
                          <w:i/>
                          <w:iCs/>
                          <w:sz w:val="20"/>
                          <w:szCs w:val="20"/>
                        </w:rPr>
                      </w:pPr>
                      <w:r w:rsidRPr="005E2391">
                        <w:rPr>
                          <w:rFonts w:ascii="Arial" w:hAnsi="Arial" w:cs="Arial"/>
                          <w:i/>
                          <w:iCs/>
                          <w:sz w:val="20"/>
                          <w:szCs w:val="20"/>
                        </w:rPr>
                        <w:t xml:space="preserve">  A) A Roman emperor’s name   </w:t>
                      </w:r>
                      <w:r>
                        <w:rPr>
                          <w:rFonts w:ascii="Arial" w:hAnsi="Arial" w:cs="Arial"/>
                          <w:i/>
                          <w:iCs/>
                          <w:sz w:val="20"/>
                          <w:szCs w:val="20"/>
                        </w:rPr>
                        <w:t xml:space="preserve">    </w:t>
                      </w:r>
                      <w:r w:rsidRPr="005E2391">
                        <w:rPr>
                          <w:rFonts w:ascii="Arial" w:hAnsi="Arial" w:cs="Arial"/>
                          <w:i/>
                          <w:iCs/>
                          <w:sz w:val="20"/>
                          <w:szCs w:val="20"/>
                        </w:rPr>
                        <w:t>B) An old Celtic festival</w:t>
                      </w:r>
                      <w:r w:rsidRPr="005E2391">
                        <w:rPr>
                          <w:rFonts w:ascii="Arial" w:hAnsi="Arial" w:cs="Arial"/>
                          <w:i/>
                          <w:iCs/>
                          <w:sz w:val="20"/>
                          <w:szCs w:val="20"/>
                        </w:rPr>
                        <w:br/>
                      </w:r>
                      <w:r w:rsidRPr="005E2391">
                        <w:rPr>
                          <w:rFonts w:ascii="Arial" w:hAnsi="Arial" w:cs="Arial"/>
                          <w:b/>
                          <w:bCs/>
                          <w:i/>
                          <w:iCs/>
                          <w:sz w:val="20"/>
                          <w:szCs w:val="20"/>
                        </w:rPr>
                        <w:t xml:space="preserve">  C) The Latin word for “</w:t>
                      </w:r>
                      <w:proofErr w:type="gramStart"/>
                      <w:r w:rsidRPr="005E2391">
                        <w:rPr>
                          <w:rFonts w:ascii="Arial" w:hAnsi="Arial" w:cs="Arial"/>
                          <w:b/>
                          <w:bCs/>
                          <w:i/>
                          <w:iCs/>
                          <w:sz w:val="20"/>
                          <w:szCs w:val="20"/>
                        </w:rPr>
                        <w:t>nine”</w:t>
                      </w:r>
                      <w:r w:rsidRPr="005E2391">
                        <w:rPr>
                          <w:rFonts w:ascii="Arial" w:hAnsi="Arial" w:cs="Arial"/>
                          <w:i/>
                          <w:iCs/>
                          <w:sz w:val="20"/>
                          <w:szCs w:val="20"/>
                        </w:rPr>
                        <w:t xml:space="preserve">   </w:t>
                      </w:r>
                      <w:proofErr w:type="gramEnd"/>
                      <w:r w:rsidRPr="005E2391">
                        <w:rPr>
                          <w:rFonts w:ascii="Arial" w:hAnsi="Arial" w:cs="Arial"/>
                          <w:i/>
                          <w:iCs/>
                          <w:sz w:val="20"/>
                          <w:szCs w:val="20"/>
                        </w:rPr>
                        <w:t xml:space="preserve">  D) The Greek goddess of harvest</w:t>
                      </w:r>
                    </w:p>
                    <w:p w14:paraId="1AECAC5E" w14:textId="09A98DA7" w:rsidR="00CA4ED5" w:rsidRPr="00CA4ED5" w:rsidRDefault="00CA4ED5" w:rsidP="00CA4ED5">
                      <w:pPr>
                        <w:pStyle w:val="ABody"/>
                        <w:rPr>
                          <w:i/>
                          <w:iCs/>
                        </w:rPr>
                      </w:pPr>
                    </w:p>
                    <w:p w14:paraId="049D6147" w14:textId="77777777" w:rsidR="00CA4ED5" w:rsidRPr="00F65066" w:rsidRDefault="00CA4ED5" w:rsidP="00CA4ED5">
                      <w:pPr>
                        <w:pStyle w:val="ABody"/>
                        <w:rPr>
                          <w:b/>
                          <w:bCs/>
                          <w:sz w:val="21"/>
                          <w:szCs w:val="21"/>
                        </w:rPr>
                      </w:pPr>
                    </w:p>
                  </w:txbxContent>
                </v:textbox>
                <w10:wrap anchorx="margin"/>
              </v:shape>
            </w:pict>
          </mc:Fallback>
        </mc:AlternateContent>
      </w:r>
      <w:r w:rsidR="00CA4ED5">
        <w:rPr>
          <w:rFonts w:ascii="Verdana" w:hAnsi="Verdana" w:cs="Arial"/>
          <w:b/>
          <w:bCs/>
          <w:smallCaps/>
          <w:noProof/>
          <w:sz w:val="28"/>
          <w:szCs w:val="28"/>
        </w:rPr>
        <mc:AlternateContent>
          <mc:Choice Requires="wps">
            <w:drawing>
              <wp:anchor distT="0" distB="0" distL="114300" distR="114300" simplePos="0" relativeHeight="251738112" behindDoc="0" locked="0" layoutInCell="1" allowOverlap="1" wp14:anchorId="60F97441" wp14:editId="5FFB3BF8">
                <wp:simplePos x="0" y="0"/>
                <wp:positionH relativeFrom="column">
                  <wp:posOffset>16443</wp:posOffset>
                </wp:positionH>
                <wp:positionV relativeFrom="paragraph">
                  <wp:posOffset>8831480</wp:posOffset>
                </wp:positionV>
                <wp:extent cx="4453255" cy="601579"/>
                <wp:effectExtent l="0" t="0" r="4445" b="0"/>
                <wp:wrapNone/>
                <wp:docPr id="240" name="Text Box 2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3255" cy="601579"/>
                        </a:xfrm>
                        <a:prstGeom prst="rect">
                          <a:avLst/>
                        </a:prstGeom>
                        <a:noFill/>
                        <a:ln w="9525">
                          <a:noFill/>
                          <a:miter lim="800000"/>
                          <a:headEnd/>
                          <a:tailEnd/>
                        </a:ln>
                      </wps:spPr>
                      <wps:txbx>
                        <w:txbxContent>
                          <w:p w14:paraId="4D7CA5B2" w14:textId="434D977B" w:rsidR="00030623" w:rsidRDefault="00030623" w:rsidP="00030623">
                            <w:pPr>
                              <w:pStyle w:val="BodyText"/>
                              <w:spacing w:after="0"/>
                              <w:jc w:val="center"/>
                              <w:rPr>
                                <w:rFonts w:ascii="Arial" w:hAnsi="Arial" w:cs="Arial"/>
                                <w:b/>
                                <w:bCs/>
                                <w:sz w:val="32"/>
                                <w:szCs w:val="22"/>
                                <w:lang w:val="en"/>
                              </w:rPr>
                            </w:pPr>
                            <w:r w:rsidRPr="00030623">
                              <w:rPr>
                                <w:rFonts w:ascii="Arial" w:hAnsi="Arial" w:cs="Arial"/>
                                <w:bCs/>
                                <w:sz w:val="22"/>
                                <w:szCs w:val="22"/>
                                <w:lang w:val="en"/>
                              </w:rPr>
                              <w:t>Congratulations to last month’s winner:</w:t>
                            </w:r>
                            <w:r>
                              <w:rPr>
                                <w:rFonts w:ascii="Arial" w:hAnsi="Arial" w:cs="Arial"/>
                                <w:b/>
                                <w:bCs/>
                                <w:sz w:val="22"/>
                                <w:szCs w:val="22"/>
                                <w:lang w:val="en"/>
                              </w:rPr>
                              <w:br/>
                            </w:r>
                            <w:r w:rsidRPr="00940F79">
                              <w:rPr>
                                <w:rFonts w:ascii="Arial" w:hAnsi="Arial" w:cs="Arial"/>
                                <w:b/>
                                <w:bCs/>
                                <w:sz w:val="32"/>
                                <w:szCs w:val="22"/>
                                <w:highlight w:val="yellow"/>
                                <w:lang w:val="en"/>
                              </w:rPr>
                              <w:t>Client Name</w:t>
                            </w:r>
                          </w:p>
                          <w:p w14:paraId="65FBC1AC" w14:textId="52DFB124" w:rsidR="00EB621F" w:rsidRPr="00CB07F0" w:rsidRDefault="00EB621F" w:rsidP="00EB621F">
                            <w:pPr>
                              <w:spacing w:after="80"/>
                              <w:jc w:val="center"/>
                            </w:pPr>
                            <w:r w:rsidRPr="00CB07F0">
                              <w:t>Come by our store to claim your prize!</w:t>
                            </w:r>
                          </w:p>
                          <w:p w14:paraId="0641E3B1" w14:textId="77777777" w:rsidR="00EB621F" w:rsidRPr="002053BB" w:rsidRDefault="00EB621F" w:rsidP="00EB621F">
                            <w:pPr>
                              <w:pStyle w:val="ABody"/>
                            </w:pPr>
                          </w:p>
                          <w:p w14:paraId="12B9338F" w14:textId="77777777" w:rsidR="00EB621F" w:rsidRPr="000A089D" w:rsidRDefault="00EB621F" w:rsidP="00030623">
                            <w:pPr>
                              <w:pStyle w:val="BodyText"/>
                              <w:spacing w:after="0"/>
                              <w:jc w:val="center"/>
                              <w:rPr>
                                <w:rFonts w:ascii="Arial" w:hAnsi="Arial" w:cs="Arial"/>
                                <w:b/>
                                <w:bCs/>
                                <w:sz w:val="22"/>
                                <w:szCs w:val="22"/>
                                <w:lang w:val="en"/>
                              </w:rPr>
                            </w:pP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60F97441" id="Text Box 240" o:spid="_x0000_s1047" type="#_x0000_t202" style="position:absolute;margin-left:1.3pt;margin-top:695.4pt;width:350.65pt;height:47.35pt;z-index:251738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" filled="f" stroked="f">
                <v:textbox inset="0,0,0,0">
                  <w:txbxContent>
                    <w:p w14:paraId="4D7CA5B2" w14:textId="434D977B" w:rsidR="00030623" w:rsidRDefault="00030623" w:rsidP="00030623">
                      <w:pPr>
                        <w:pStyle w:val="BodyText"/>
                        <w:spacing w:after="0"/>
                        <w:jc w:val="center"/>
                        <w:rPr>
                          <w:rFonts w:ascii="Arial" w:hAnsi="Arial" w:cs="Arial"/>
                          <w:b/>
                          <w:bCs/>
                          <w:sz w:val="32"/>
                          <w:szCs w:val="22"/>
                          <w:lang w:val="en"/>
                        </w:rPr>
                      </w:pPr>
                      <w:r w:rsidRPr="00030623">
                        <w:rPr>
                          <w:rFonts w:ascii="Arial" w:hAnsi="Arial" w:cs="Arial"/>
                          <w:bCs/>
                          <w:sz w:val="22"/>
                          <w:szCs w:val="22"/>
                          <w:lang w:val="en"/>
                        </w:rPr>
                        <w:t>Congratulations to last month’s winner:</w:t>
                      </w:r>
                      <w:r>
                        <w:rPr>
                          <w:rFonts w:ascii="Arial" w:hAnsi="Arial" w:cs="Arial"/>
                          <w:b/>
                          <w:bCs/>
                          <w:sz w:val="22"/>
                          <w:szCs w:val="22"/>
                          <w:lang w:val="en"/>
                        </w:rPr>
                        <w:br/>
                      </w:r>
                      <w:r w:rsidRPr="00940F79">
                        <w:rPr>
                          <w:rFonts w:ascii="Arial" w:hAnsi="Arial" w:cs="Arial"/>
                          <w:b/>
                          <w:bCs/>
                          <w:sz w:val="32"/>
                          <w:szCs w:val="22"/>
                          <w:highlight w:val="yellow"/>
                          <w:lang w:val="en"/>
                        </w:rPr>
                        <w:t>Client Name</w:t>
                      </w:r>
                    </w:p>
                    <w:p w14:paraId="65FBC1AC" w14:textId="52DFB124" w:rsidR="00EB621F" w:rsidRPr="00CB07F0" w:rsidRDefault="00EB621F" w:rsidP="00EB621F">
                      <w:pPr>
                        <w:spacing w:after="80"/>
                        <w:jc w:val="center"/>
                      </w:pPr>
                      <w:r w:rsidRPr="00CB07F0">
                        <w:t>Come by our store to claim your prize!</w:t>
                      </w:r>
                    </w:p>
                    <w:p w14:paraId="0641E3B1" w14:textId="77777777" w:rsidR="00EB621F" w:rsidRPr="002053BB" w:rsidRDefault="00EB621F" w:rsidP="00EB621F">
                      <w:pPr>
                        <w:pStyle w:val="ABody"/>
                      </w:pPr>
                    </w:p>
                    <w:p w14:paraId="12B9338F" w14:textId="77777777" w:rsidR="00EB621F" w:rsidRPr="000A089D" w:rsidRDefault="00EB621F" w:rsidP="00030623">
                      <w:pPr>
                        <w:pStyle w:val="BodyText"/>
                        <w:spacing w:after="0"/>
                        <w:jc w:val="center"/>
                        <w:rPr>
                          <w:rFonts w:ascii="Arial" w:hAnsi="Arial" w:cs="Arial"/>
                          <w:b/>
                          <w:bCs/>
                          <w:sz w:val="22"/>
                          <w:szCs w:val="22"/>
                          <w:lang w:val="en"/>
                        </w:rPr>
                      </w:pPr>
                    </w:p>
                  </w:txbxContent>
                </v:textbox>
              </v:shape>
            </w:pict>
          </mc:Fallback>
        </mc:AlternateContent>
      </w:r>
      <w:r w:rsidR="00CA4ED5">
        <w:rPr>
          <w:rFonts w:ascii="Verdana" w:hAnsi="Verdana" w:cs="Arial"/>
          <w:b/>
          <w:bCs/>
          <w:smallCaps/>
          <w:noProof/>
          <w:sz w:val="28"/>
          <w:szCs w:val="28"/>
        </w:rPr>
        <mc:AlternateContent>
          <mc:Choice Requires="wps">
            <w:drawing>
              <wp:anchor distT="0" distB="0" distL="114300" distR="114300" simplePos="0" relativeHeight="251734016" behindDoc="0" locked="0" layoutInCell="1" allowOverlap="1" wp14:anchorId="2B8A2C5A" wp14:editId="360A8FD7">
                <wp:simplePos x="0" y="0"/>
                <wp:positionH relativeFrom="column">
                  <wp:posOffset>201328</wp:posOffset>
                </wp:positionH>
                <wp:positionV relativeFrom="paragraph">
                  <wp:posOffset>6706402</wp:posOffset>
                </wp:positionV>
                <wp:extent cx="4298950" cy="1130969"/>
                <wp:effectExtent l="0" t="0" r="6350" b="0"/>
                <wp:wrapNone/>
                <wp:docPr id="238" name="Rectangle 238"/>
                <wp:cNvGraphicFramePr/>
                <a:graphic xmlns:a="http://schemas.openxmlformats.org/drawingml/2006/main">
                  <a:graphicData uri="http://schemas.microsoft.com/office/word/2010/wordprocessingShape">
                    <wps:wsp>
                      <wps:cNvSpPr/>
                      <wps:spPr>
                        <a:xfrm>
                          <a:off x="0" y="0"/>
                          <a:ext cx="4298950" cy="1130969"/>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4919EF" id="Rectangle 238" o:spid="_x0000_s1026" style="position:absolute;margin-left:15.85pt;margin-top:528.05pt;width:338.5pt;height:89.0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" fillcolor="#f2f2f2 [3052]" stroked="f" strokeweight="1pt"/>
            </w:pict>
          </mc:Fallback>
        </mc:AlternateContent>
      </w:r>
      <w:r w:rsidR="00CA4ED5">
        <w:rPr>
          <w:rFonts w:ascii="Verdana" w:hAnsi="Verdana" w:cs="Arial"/>
          <w:b/>
          <w:bCs/>
          <w:smallCaps/>
          <w:noProof/>
          <w:sz w:val="28"/>
          <w:szCs w:val="28"/>
        </w:rPr>
        <mc:AlternateContent>
          <mc:Choice Requires="wps">
            <w:drawing>
              <wp:anchor distT="0" distB="0" distL="114300" distR="114300" simplePos="0" relativeHeight="251736064" behindDoc="0" locked="0" layoutInCell="1" allowOverlap="1" wp14:anchorId="02B90001" wp14:editId="5B8D710B">
                <wp:simplePos x="0" y="0"/>
                <wp:positionH relativeFrom="column">
                  <wp:posOffset>248920</wp:posOffset>
                </wp:positionH>
                <wp:positionV relativeFrom="paragraph">
                  <wp:posOffset>6765925</wp:posOffset>
                </wp:positionV>
                <wp:extent cx="4248785" cy="1122680"/>
                <wp:effectExtent l="0" t="0" r="5715" b="7620"/>
                <wp:wrapNone/>
                <wp:docPr id="239" name="Text Box 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785" cy="1122680"/>
                        </a:xfrm>
                        <a:prstGeom prst="rect">
                          <a:avLst/>
                        </a:prstGeom>
                        <a:noFill/>
                        <a:ln w="9525">
                          <a:noFill/>
                          <a:miter lim="800000"/>
                          <a:headEnd/>
                          <a:tailEnd/>
                        </a:ln>
                      </wps:spPr>
                      <wps:txbx>
                        <w:txbxContent>
                          <w:p w14:paraId="7DDE2D1E" w14:textId="77777777" w:rsidR="005E2391" w:rsidRDefault="005E2391" w:rsidP="005E2391">
                            <w:pPr>
                              <w:pStyle w:val="ABody"/>
                              <w:spacing w:after="0" w:line="240" w:lineRule="auto"/>
                            </w:pPr>
                            <w:r w:rsidRPr="005E2391">
                              <w:rPr>
                                <w:rFonts w:eastAsiaTheme="minorHAnsi" w:cs="Arial"/>
                                <w:color w:val="auto"/>
                                <w:kern w:val="0"/>
                                <w:szCs w:val="20"/>
                              </w:rPr>
                              <w:t>How many French hens does the true love give in the “Twelve Days of Christmas”?</w:t>
                            </w:r>
                            <w:r w:rsidR="00030623" w:rsidRPr="000A089D">
                              <w:tab/>
                            </w:r>
                            <w:r w:rsidR="00CA4ED5">
                              <w:t xml:space="preserve">   </w:t>
                            </w:r>
                          </w:p>
                          <w:p w14:paraId="770F7198" w14:textId="33EF577C" w:rsidR="00030623" w:rsidRPr="00CA4ED5" w:rsidRDefault="005E2391" w:rsidP="005E2391">
                            <w:pPr>
                              <w:pStyle w:val="ABody"/>
                              <w:spacing w:line="240" w:lineRule="auto"/>
                              <w:ind w:firstLine="720"/>
                            </w:pPr>
                            <w:r>
                              <w:t xml:space="preserve">                       </w:t>
                            </w:r>
                            <w:r w:rsidR="00030623" w:rsidRPr="000A089D">
                              <w:t>A) 12</w:t>
                            </w:r>
                            <w:r>
                              <w:t xml:space="preserve">    </w:t>
                            </w:r>
                            <w:r w:rsidR="00030623" w:rsidRPr="000A089D">
                              <w:t xml:space="preserve">B) </w:t>
                            </w:r>
                            <w:r>
                              <w:t xml:space="preserve">6    </w:t>
                            </w:r>
                            <w:r w:rsidR="00030623" w:rsidRPr="000A089D">
                              <w:t>C) 3</w:t>
                            </w:r>
                            <w:r>
                              <w:t xml:space="preserve">    </w:t>
                            </w:r>
                            <w:r w:rsidR="00030623" w:rsidRPr="000A089D">
                              <w:t>D) 7</w:t>
                            </w:r>
                          </w:p>
                          <w:p w14:paraId="2685D59F" w14:textId="05CA98C1" w:rsidR="00030623" w:rsidRPr="000A089D" w:rsidRDefault="00030623" w:rsidP="0054307F">
                            <w:pPr>
                              <w:pStyle w:val="ABody"/>
                              <w:rPr>
                                <w:b/>
                                <w:bCs/>
                              </w:rPr>
                            </w:pPr>
                            <w:r w:rsidRPr="000A089D">
                              <w:t xml:space="preserve">To enter, </w:t>
                            </w:r>
                            <w:r w:rsidR="00CA4ED5">
                              <w:rPr>
                                <w:highlight w:val="yellow"/>
                              </w:rPr>
                              <w:t xml:space="preserve">email </w:t>
                            </w:r>
                            <w:r w:rsidR="00CA4ED5">
                              <w:fldChar w:fldCharType="begin"/>
                            </w:r>
                            <w:r w:rsidR="00CA4ED5">
                              <w:instrText>HYPERLINK "mailto:Support@JimbosFloors.com"</w:instrText>
                            </w:r>
                            <w:r w:rsidR="00CA4ED5">
                              <w:fldChar w:fldCharType="separate"/>
                            </w:r>
                            <w:r w:rsidR="00CA4ED5" w:rsidRPr="00506B96">
                              <w:rPr>
                                <w:rStyle w:val="Hyperlink"/>
                                <w:highlight w:val="yellow"/>
                              </w:rPr>
                              <w:t>Support@JimbosFloors.com</w:t>
                            </w:r>
                            <w:r w:rsidR="00CA4ED5">
                              <w:fldChar w:fldCharType="end"/>
                            </w:r>
                            <w:r w:rsidR="00CA4ED5">
                              <w:rPr>
                                <w:highlight w:val="yellow"/>
                              </w:rPr>
                              <w:t xml:space="preserve"> and enter</w:t>
                            </w:r>
                            <w:r w:rsidRPr="00940F79">
                              <w:rPr>
                                <w:highlight w:val="yellow"/>
                              </w:rPr>
                              <w:t xml:space="preserve"> “Mega Trivia Contest</w:t>
                            </w:r>
                            <w:r w:rsidRPr="00CA4ED5">
                              <w:rPr>
                                <w:highlight w:val="yellow"/>
                              </w:rPr>
                              <w:t>”</w:t>
                            </w:r>
                            <w:r w:rsidR="00CA4ED5" w:rsidRPr="00CA4ED5">
                              <w:rPr>
                                <w:highlight w:val="yellow"/>
                              </w:rPr>
                              <w:t xml:space="preserve"> </w:t>
                            </w:r>
                            <w:r w:rsidR="00CA4ED5">
                              <w:rPr>
                                <w:highlight w:val="yellow"/>
                              </w:rPr>
                              <w:t>a</w:t>
                            </w:r>
                            <w:r w:rsidR="00CA4ED5" w:rsidRPr="00CA4ED5">
                              <w:rPr>
                                <w:highlight w:val="yellow"/>
                              </w:rPr>
                              <w:t>s the subject line.</w:t>
                            </w:r>
                            <w:r w:rsidRPr="000A089D">
                              <w:t xml:space="preserve"> Take your best guess…your chances of winning are better than you think!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2B90001" id="Text Box 239" o:spid="_x0000_s1048" type="#_x0000_t202" style="position:absolute;margin-left:19.6pt;margin-top:532.75pt;width:334.55pt;height:88.4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" filled="f" stroked="f">
                <v:textbox inset="0,0,0,0">
                  <w:txbxContent>
                    <w:p w14:paraId="7DDE2D1E" w14:textId="77777777" w:rsidR="005E2391" w:rsidRDefault="005E2391" w:rsidP="005E2391">
                      <w:pPr>
                        <w:pStyle w:val="ABody"/>
                        <w:spacing w:after="0" w:line="240" w:lineRule="auto"/>
                      </w:pPr>
                      <w:r w:rsidRPr="005E2391">
                        <w:rPr>
                          <w:rFonts w:eastAsiaTheme="minorHAnsi" w:cs="Arial"/>
                          <w:color w:val="auto"/>
                          <w:kern w:val="0"/>
                          <w:szCs w:val="20"/>
                        </w:rPr>
                        <w:t>How many French hens does the true love give in the “Twelve Days of Christmas”?</w:t>
                      </w:r>
                      <w:r w:rsidR="00030623" w:rsidRPr="000A089D">
                        <w:tab/>
                      </w:r>
                      <w:r w:rsidR="00CA4ED5">
                        <w:t xml:space="preserve">   </w:t>
                      </w:r>
                    </w:p>
                    <w:p w14:paraId="770F7198" w14:textId="33EF577C" w:rsidR="00030623" w:rsidRPr="00CA4ED5" w:rsidRDefault="005E2391" w:rsidP="005E2391">
                      <w:pPr>
                        <w:pStyle w:val="ABody"/>
                        <w:spacing w:line="240" w:lineRule="auto"/>
                        <w:ind w:firstLine="720"/>
                      </w:pPr>
                      <w:r>
                        <w:t xml:space="preserve">                       </w:t>
                      </w:r>
                      <w:r w:rsidR="00030623" w:rsidRPr="000A089D">
                        <w:t>A) 12</w:t>
                      </w:r>
                      <w:r>
                        <w:t xml:space="preserve">    </w:t>
                      </w:r>
                      <w:r w:rsidR="00030623" w:rsidRPr="000A089D">
                        <w:t xml:space="preserve">B) </w:t>
                      </w:r>
                      <w:r>
                        <w:t xml:space="preserve">6    </w:t>
                      </w:r>
                      <w:r w:rsidR="00030623" w:rsidRPr="000A089D">
                        <w:t>C) 3</w:t>
                      </w:r>
                      <w:r>
                        <w:t xml:space="preserve">    </w:t>
                      </w:r>
                      <w:r w:rsidR="00030623" w:rsidRPr="000A089D">
                        <w:t>D) 7</w:t>
                      </w:r>
                    </w:p>
                    <w:p w14:paraId="2685D59F" w14:textId="05CA98C1" w:rsidR="00030623" w:rsidRPr="000A089D" w:rsidRDefault="00030623" w:rsidP="0054307F">
                      <w:pPr>
                        <w:pStyle w:val="ABody"/>
                        <w:rPr>
                          <w:b/>
                          <w:bCs/>
                        </w:rPr>
                      </w:pPr>
                      <w:r w:rsidRPr="000A089D">
                        <w:t xml:space="preserve">To enter, </w:t>
                      </w:r>
                      <w:r w:rsidR="00CA4ED5">
                        <w:rPr>
                          <w:highlight w:val="yellow"/>
                        </w:rPr>
                        <w:t xml:space="preserve">email </w:t>
                      </w:r>
                      <w:r w:rsidR="00CA4ED5">
                        <w:fldChar w:fldCharType="begin"/>
                      </w:r>
                      <w:r w:rsidR="00CA4ED5">
                        <w:instrText>HYPERLINK "mailto:Support@JimbosFloors.com"</w:instrText>
                      </w:r>
                      <w:r w:rsidR="00CA4ED5">
                        <w:fldChar w:fldCharType="separate"/>
                      </w:r>
                      <w:r w:rsidR="00CA4ED5" w:rsidRPr="00506B96">
                        <w:rPr>
                          <w:rStyle w:val="Hyperlink"/>
                          <w:highlight w:val="yellow"/>
                        </w:rPr>
                        <w:t>Support@JimbosFloors.com</w:t>
                      </w:r>
                      <w:r w:rsidR="00CA4ED5">
                        <w:fldChar w:fldCharType="end"/>
                      </w:r>
                      <w:r w:rsidR="00CA4ED5">
                        <w:rPr>
                          <w:highlight w:val="yellow"/>
                        </w:rPr>
                        <w:t xml:space="preserve"> and enter</w:t>
                      </w:r>
                      <w:r w:rsidRPr="00940F79">
                        <w:rPr>
                          <w:highlight w:val="yellow"/>
                        </w:rPr>
                        <w:t xml:space="preserve"> “Mega Trivia Contest</w:t>
                      </w:r>
                      <w:r w:rsidRPr="00CA4ED5">
                        <w:rPr>
                          <w:highlight w:val="yellow"/>
                        </w:rPr>
                        <w:t>”</w:t>
                      </w:r>
                      <w:r w:rsidR="00CA4ED5" w:rsidRPr="00CA4ED5">
                        <w:rPr>
                          <w:highlight w:val="yellow"/>
                        </w:rPr>
                        <w:t xml:space="preserve"> </w:t>
                      </w:r>
                      <w:r w:rsidR="00CA4ED5">
                        <w:rPr>
                          <w:highlight w:val="yellow"/>
                        </w:rPr>
                        <w:t>a</w:t>
                      </w:r>
                      <w:r w:rsidR="00CA4ED5" w:rsidRPr="00CA4ED5">
                        <w:rPr>
                          <w:highlight w:val="yellow"/>
                        </w:rPr>
                        <w:t>s the subject line.</w:t>
                      </w:r>
                      <w:r w:rsidRPr="000A089D">
                        <w:t xml:space="preserve"> Take your best guess…your chances of winning are better than you think! </w:t>
                      </w:r>
                    </w:p>
                  </w:txbxContent>
                </v:textbox>
              </v:shape>
            </w:pict>
          </mc:Fallback>
        </mc:AlternateContent>
      </w:r>
      <w:r w:rsidR="00CA4ED5">
        <w:rPr>
          <w:rFonts w:ascii="Verdana" w:hAnsi="Verdana" w:cs="Arial"/>
          <w:b/>
          <w:bCs/>
          <w:smallCaps/>
          <w:noProof/>
          <w:sz w:val="28"/>
          <w:szCs w:val="28"/>
        </w:rPr>
        <w:drawing>
          <wp:anchor distT="0" distB="0" distL="114300" distR="114300" simplePos="0" relativeHeight="251636725" behindDoc="0" locked="0" layoutInCell="1" allowOverlap="1" wp14:anchorId="1F7EC61A" wp14:editId="3C99CFAD">
            <wp:simplePos x="0" y="0"/>
            <wp:positionH relativeFrom="column">
              <wp:posOffset>-87162</wp:posOffset>
            </wp:positionH>
            <wp:positionV relativeFrom="paragraph">
              <wp:posOffset>5109845</wp:posOffset>
            </wp:positionV>
            <wp:extent cx="4780915" cy="4298859"/>
            <wp:effectExtent l="0" t="0" r="0" b="0"/>
            <wp:wrapNone/>
            <wp:docPr id="9" name="Picture 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780915" cy="4298859"/>
                    </a:xfrm>
                    <a:prstGeom prst="rect">
                      <a:avLst/>
                    </a:prstGeom>
                  </pic:spPr>
                </pic:pic>
              </a:graphicData>
            </a:graphic>
            <wp14:sizeRelH relativeFrom="page">
              <wp14:pctWidth>0</wp14:pctWidth>
            </wp14:sizeRelH>
            <wp14:sizeRelV relativeFrom="page">
              <wp14:pctHeight>0</wp14:pctHeight>
            </wp14:sizeRelV>
          </wp:anchor>
        </w:drawing>
      </w:r>
      <w:r w:rsidR="00AC3EA4">
        <w:rPr>
          <w:noProof/>
        </w:rPr>
        <mc:AlternateContent>
          <mc:Choice Requires="wps">
            <w:drawing>
              <wp:anchor distT="0" distB="0" distL="114300" distR="114300" simplePos="0" relativeHeight="251640825" behindDoc="0" locked="0" layoutInCell="1" allowOverlap="1" wp14:anchorId="088A5113" wp14:editId="476B5EB1">
                <wp:simplePos x="0" y="0"/>
                <wp:positionH relativeFrom="column">
                  <wp:posOffset>4808220</wp:posOffset>
                </wp:positionH>
                <wp:positionV relativeFrom="paragraph">
                  <wp:posOffset>5113020</wp:posOffset>
                </wp:positionV>
                <wp:extent cx="2291715" cy="4258310"/>
                <wp:effectExtent l="0" t="0" r="0" b="8890"/>
                <wp:wrapNone/>
                <wp:docPr id="237" name="Rectangle: Rounded Corners 237"/>
                <wp:cNvGraphicFramePr/>
                <a:graphic xmlns:a="http://schemas.openxmlformats.org/drawingml/2006/main">
                  <a:graphicData uri="http://schemas.microsoft.com/office/word/2010/wordprocessingShape">
                    <wps:wsp>
                      <wps:cNvSpPr/>
                      <wps:spPr>
                        <a:xfrm>
                          <a:off x="0" y="0"/>
                          <a:ext cx="2291715" cy="4258310"/>
                        </a:xfrm>
                        <a:prstGeom prst="roundRect">
                          <a:avLst>
                            <a:gd name="adj" fmla="val 2855"/>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9BB758" id="Rectangle: Rounded Corners 237" o:spid="_x0000_s1026" style="position:absolute;margin-left:378.6pt;margin-top:402.6pt;width:180.45pt;height:335.3pt;z-index:2516408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872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" fillcolor="#d8d8d8 [2732]" stroked="f" strokeweight="1pt">
                <v:stroke joinstyle="miter"/>
              </v:roundrect>
            </w:pict>
          </mc:Fallback>
        </mc:AlternateContent>
      </w:r>
      <w:r w:rsidR="005679CE">
        <w:rPr>
          <w:noProof/>
        </w:rPr>
        <mc:AlternateContent>
          <mc:Choice Requires="wps">
            <w:drawing>
              <wp:anchor distT="0" distB="0" distL="114300" distR="114300" simplePos="0" relativeHeight="251659264" behindDoc="0" locked="0" layoutInCell="1" allowOverlap="1" wp14:anchorId="487FAEA9" wp14:editId="3450EA3E">
                <wp:simplePos x="0" y="0"/>
                <wp:positionH relativeFrom="column">
                  <wp:posOffset>4926038</wp:posOffset>
                </wp:positionH>
                <wp:positionV relativeFrom="paragraph">
                  <wp:posOffset>5828714</wp:posOffset>
                </wp:positionV>
                <wp:extent cx="2064580" cy="3447073"/>
                <wp:effectExtent l="0" t="0" r="12065" b="127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4580" cy="3447073"/>
                        </a:xfrm>
                        <a:prstGeom prst="rect">
                          <a:avLst/>
                        </a:prstGeom>
                        <a:noFill/>
                        <a:ln>
                          <a:noFill/>
                        </a:ln>
                      </wps:spPr>
                      <wps:txbx>
                        <w:txbxContent>
                          <w:p w14:paraId="7E5E0DCB" w14:textId="77777777" w:rsidR="00C1443F" w:rsidRPr="00940F79" w:rsidRDefault="00C1443F" w:rsidP="009742C6">
                            <w:pPr>
                              <w:spacing w:before="120"/>
                              <w:jc w:val="center"/>
                              <w:rPr>
                                <w:rFonts w:cs="Arial"/>
                                <w:b/>
                                <w:highlight w:val="yellow"/>
                              </w:rPr>
                            </w:pPr>
                            <w:r w:rsidRPr="00940F79">
                              <w:rPr>
                                <w:rFonts w:cs="Arial"/>
                                <w:b/>
                                <w:sz w:val="24"/>
                                <w:szCs w:val="28"/>
                                <w:highlight w:val="yellow"/>
                              </w:rPr>
                              <w:t>We’d be happy to send you our electronic newsletter</w:t>
                            </w:r>
                            <w:r w:rsidRPr="00940F79">
                              <w:rPr>
                                <w:rFonts w:cs="Arial"/>
                                <w:b/>
                                <w:highlight w:val="yellow"/>
                              </w:rPr>
                              <w:t>!</w:t>
                            </w:r>
                          </w:p>
                          <w:p w14:paraId="79442ED6" w14:textId="77777777" w:rsidR="00C1443F" w:rsidRPr="00940F79" w:rsidRDefault="00C1443F" w:rsidP="00C1443F">
                            <w:pPr>
                              <w:rPr>
                                <w:rFonts w:cs="Arial"/>
                                <w:b/>
                                <w:sz w:val="24"/>
                                <w:highlight w:val="yellow"/>
                              </w:rPr>
                            </w:pPr>
                          </w:p>
                          <w:p w14:paraId="47C5BEF4" w14:textId="77777777" w:rsidR="00C1443F" w:rsidRPr="00940F79" w:rsidRDefault="00C1443F" w:rsidP="0054307F">
                            <w:pPr>
                              <w:pStyle w:val="ABody"/>
                              <w:rPr>
                                <w:highlight w:val="yellow"/>
                              </w:rPr>
                            </w:pPr>
                            <w:r w:rsidRPr="00940F79">
                              <w:rPr>
                                <w:highlight w:val="yellow"/>
                              </w:rPr>
                              <w:t>The same combination of useful tips and offbeat stories you read here, but with these differences:</w:t>
                            </w:r>
                          </w:p>
                          <w:p w14:paraId="083B702F" w14:textId="77777777" w:rsidR="00C1443F" w:rsidRPr="00940F79" w:rsidRDefault="00C1443F" w:rsidP="0054307F">
                            <w:pPr>
                              <w:pStyle w:val="ABulletList"/>
                              <w:rPr>
                                <w:highlight w:val="yellow"/>
                              </w:rPr>
                            </w:pPr>
                            <w:r w:rsidRPr="00940F79">
                              <w:rPr>
                                <w:highlight w:val="yellow"/>
                              </w:rPr>
                              <w:t>The e-Advisor will arrive in your email account once you give us permission</w:t>
                            </w:r>
                          </w:p>
                          <w:p w14:paraId="6B4B70DF" w14:textId="77777777" w:rsidR="00C1443F" w:rsidRPr="00940F79" w:rsidRDefault="00C1443F" w:rsidP="0054307F">
                            <w:pPr>
                              <w:pStyle w:val="ABulletList"/>
                              <w:rPr>
                                <w:highlight w:val="yellow"/>
                              </w:rPr>
                            </w:pPr>
                            <w:r w:rsidRPr="00940F79">
                              <w:rPr>
                                <w:highlight w:val="yellow"/>
                              </w:rPr>
                              <w:t>We send it once a week</w:t>
                            </w:r>
                          </w:p>
                          <w:p w14:paraId="483604E3" w14:textId="77777777" w:rsidR="00C1443F" w:rsidRPr="00940F79" w:rsidRDefault="00C1443F" w:rsidP="0054307F">
                            <w:pPr>
                              <w:pStyle w:val="ABulletList"/>
                              <w:rPr>
                                <w:highlight w:val="yellow"/>
                              </w:rPr>
                            </w:pPr>
                            <w:r w:rsidRPr="00940F79">
                              <w:rPr>
                                <w:highlight w:val="yellow"/>
                              </w:rPr>
                              <w:t>The e-Advisor does not have the same content as the print Home Advisor – you’ll read all new stories, from helpful advice to items that give you a smile</w:t>
                            </w:r>
                          </w:p>
                          <w:p w14:paraId="5B664544" w14:textId="77777777" w:rsidR="00C1443F" w:rsidRPr="00030623" w:rsidRDefault="00C1443F" w:rsidP="0054307F">
                            <w:pPr>
                              <w:pStyle w:val="ABody"/>
                            </w:pPr>
                            <w:r w:rsidRPr="00940F79">
                              <w:rPr>
                                <w:highlight w:val="yellow"/>
                              </w:rPr>
                              <w:t>Simply let us know which email account you’d like us to use for the e-Advisor.</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87FAEA9" id="Text Box 14" o:spid="_x0000_s1049" type="#_x0000_t202" style="position:absolute;margin-left:387.9pt;margin-top:458.95pt;width:162.55pt;height:271.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" filled="f" stroked="f">
                <v:textbox inset="0,0,0,0">
                  <w:txbxContent>
                    <w:p w14:paraId="7E5E0DCB" w14:textId="77777777" w:rsidR="00C1443F" w:rsidRPr="00940F79" w:rsidRDefault="00C1443F" w:rsidP="009742C6">
                      <w:pPr>
                        <w:spacing w:before="120"/>
                        <w:jc w:val="center"/>
                        <w:rPr>
                          <w:rFonts w:cs="Arial"/>
                          <w:b/>
                          <w:highlight w:val="yellow"/>
                        </w:rPr>
                      </w:pPr>
                      <w:r w:rsidRPr="00940F79">
                        <w:rPr>
                          <w:rFonts w:cs="Arial"/>
                          <w:b/>
                          <w:sz w:val="24"/>
                          <w:szCs w:val="28"/>
                          <w:highlight w:val="yellow"/>
                        </w:rPr>
                        <w:t>We’d be happy to send you our electronic newsletter</w:t>
                      </w:r>
                      <w:r w:rsidRPr="00940F79">
                        <w:rPr>
                          <w:rFonts w:cs="Arial"/>
                          <w:b/>
                          <w:highlight w:val="yellow"/>
                        </w:rPr>
                        <w:t>!</w:t>
                      </w:r>
                    </w:p>
                    <w:p w14:paraId="79442ED6" w14:textId="77777777" w:rsidR="00C1443F" w:rsidRPr="00940F79" w:rsidRDefault="00C1443F" w:rsidP="00C1443F">
                      <w:pPr>
                        <w:rPr>
                          <w:rFonts w:cs="Arial"/>
                          <w:b/>
                          <w:sz w:val="24"/>
                          <w:highlight w:val="yellow"/>
                        </w:rPr>
                      </w:pPr>
                    </w:p>
                    <w:p w14:paraId="47C5BEF4" w14:textId="77777777" w:rsidR="00C1443F" w:rsidRPr="00940F79" w:rsidRDefault="00C1443F" w:rsidP="0054307F">
                      <w:pPr>
                        <w:pStyle w:val="ABody"/>
                        <w:rPr>
                          <w:highlight w:val="yellow"/>
                        </w:rPr>
                      </w:pPr>
                      <w:r w:rsidRPr="00940F79">
                        <w:rPr>
                          <w:highlight w:val="yellow"/>
                        </w:rPr>
                        <w:t>The same combination of useful tips and offbeat stories you read here, but with these differences:</w:t>
                      </w:r>
                    </w:p>
                    <w:p w14:paraId="083B702F" w14:textId="77777777" w:rsidR="00C1443F" w:rsidRPr="00940F79" w:rsidRDefault="00C1443F" w:rsidP="0054307F">
                      <w:pPr>
                        <w:pStyle w:val="ABulletList"/>
                        <w:rPr>
                          <w:highlight w:val="yellow"/>
                        </w:rPr>
                      </w:pPr>
                      <w:r w:rsidRPr="00940F79">
                        <w:rPr>
                          <w:highlight w:val="yellow"/>
                        </w:rPr>
                        <w:t>The e-Advisor will arrive in your email account once you give us permission</w:t>
                      </w:r>
                    </w:p>
                    <w:p w14:paraId="6B4B70DF" w14:textId="77777777" w:rsidR="00C1443F" w:rsidRPr="00940F79" w:rsidRDefault="00C1443F" w:rsidP="0054307F">
                      <w:pPr>
                        <w:pStyle w:val="ABulletList"/>
                        <w:rPr>
                          <w:highlight w:val="yellow"/>
                        </w:rPr>
                      </w:pPr>
                      <w:r w:rsidRPr="00940F79">
                        <w:rPr>
                          <w:highlight w:val="yellow"/>
                        </w:rPr>
                        <w:t>We send it once a week</w:t>
                      </w:r>
                    </w:p>
                    <w:p w14:paraId="483604E3" w14:textId="77777777" w:rsidR="00C1443F" w:rsidRPr="00940F79" w:rsidRDefault="00C1443F" w:rsidP="0054307F">
                      <w:pPr>
                        <w:pStyle w:val="ABulletList"/>
                        <w:rPr>
                          <w:highlight w:val="yellow"/>
                        </w:rPr>
                      </w:pPr>
                      <w:r w:rsidRPr="00940F79">
                        <w:rPr>
                          <w:highlight w:val="yellow"/>
                        </w:rPr>
                        <w:t>The e-Advisor does not have the same content as the print Home Advisor – you’ll read all new stories, from helpful advice to items that give you a smile</w:t>
                      </w:r>
                    </w:p>
                    <w:p w14:paraId="5B664544" w14:textId="77777777" w:rsidR="00C1443F" w:rsidRPr="00030623" w:rsidRDefault="00C1443F" w:rsidP="0054307F">
                      <w:pPr>
                        <w:pStyle w:val="ABody"/>
                      </w:pPr>
                      <w:r w:rsidRPr="00940F79">
                        <w:rPr>
                          <w:highlight w:val="yellow"/>
                        </w:rPr>
                        <w:t>Simply let us know which email account you’d like us to use for the e-Advisor.</w:t>
                      </w:r>
                    </w:p>
                  </w:txbxContent>
                </v:textbox>
              </v:shape>
            </w:pict>
          </mc:Fallback>
        </mc:AlternateContent>
      </w:r>
      <w:r w:rsidR="000A089D">
        <w:rPr>
          <w:rFonts w:ascii="Verdana" w:hAnsi="Verdana" w:cs="Arial"/>
          <w:b/>
          <w:bCs/>
          <w:smallCaps/>
          <w:noProof/>
          <w:sz w:val="28"/>
          <w:szCs w:val="28"/>
        </w:rPr>
        <mc:AlternateContent>
          <mc:Choice Requires="wps">
            <w:drawing>
              <wp:anchor distT="0" distB="0" distL="114300" distR="114300" simplePos="0" relativeHeight="251724800" behindDoc="0" locked="0" layoutInCell="1" allowOverlap="1" wp14:anchorId="0E5D69A5" wp14:editId="3F418DD0">
                <wp:simplePos x="0" y="0"/>
                <wp:positionH relativeFrom="column">
                  <wp:posOffset>-6773</wp:posOffset>
                </wp:positionH>
                <wp:positionV relativeFrom="paragraph">
                  <wp:posOffset>2057400</wp:posOffset>
                </wp:positionV>
                <wp:extent cx="2286000" cy="2629958"/>
                <wp:effectExtent l="0" t="0" r="0" b="0"/>
                <wp:wrapNone/>
                <wp:docPr id="231" name="Text Box 231"/>
                <wp:cNvGraphicFramePr/>
                <a:graphic xmlns:a="http://schemas.openxmlformats.org/drawingml/2006/main">
                  <a:graphicData uri="http://schemas.microsoft.com/office/word/2010/wordprocessingShape">
                    <wps:wsp>
                      <wps:cNvSpPr txBox="1"/>
                      <wps:spPr>
                        <a:xfrm>
                          <a:off x="0" y="0"/>
                          <a:ext cx="2286000" cy="2629958"/>
                        </a:xfrm>
                        <a:prstGeom prst="rect">
                          <a:avLst/>
                        </a:prstGeom>
                        <a:noFill/>
                        <a:ln w="6350">
                          <a:noFill/>
                        </a:ln>
                      </wps:spPr>
                      <wps:txbx id="25">
                        <w:txbxContent>
                          <w:p w14:paraId="3AACB731" w14:textId="77777777" w:rsidR="00EB4972" w:rsidRPr="00DF16FF" w:rsidRDefault="00EB4972" w:rsidP="00EB4972">
                            <w:pPr>
                              <w:spacing w:before="100" w:beforeAutospacing="1" w:after="100" w:afterAutospacing="1"/>
                              <w:rPr>
                                <w:rFonts w:cs="Arial"/>
                                <w:kern w:val="0"/>
                                <w:szCs w:val="22"/>
                              </w:rPr>
                            </w:pPr>
                            <w:r w:rsidRPr="00DF16FF">
                              <w:rPr>
                                <w:rFonts w:cs="Arial"/>
                                <w:kern w:val="0"/>
                                <w:szCs w:val="22"/>
                              </w:rPr>
                              <w:t>As the temperature drops and the days grow shorter, it’s time to make sure your home is ready to face the challenges of winter. A few proactive steps in early December can help you stay warm, prevent costly repairs, and enjoy the season in comfort.</w:t>
                            </w:r>
                          </w:p>
                          <w:p w14:paraId="0EFCAF1E" w14:textId="77777777" w:rsidR="00EB4972" w:rsidRPr="00DF16FF" w:rsidRDefault="00EB4972" w:rsidP="00EB4972">
                            <w:pPr>
                              <w:spacing w:before="100" w:beforeAutospacing="1" w:after="100" w:afterAutospacing="1"/>
                              <w:rPr>
                                <w:rFonts w:cs="Arial"/>
                                <w:kern w:val="0"/>
                                <w:szCs w:val="22"/>
                              </w:rPr>
                            </w:pPr>
                            <w:r w:rsidRPr="00DF16FF">
                              <w:rPr>
                                <w:rFonts w:cs="Arial"/>
                                <w:kern w:val="0"/>
                                <w:szCs w:val="22"/>
                              </w:rPr>
                              <w:t>Start outside. Clean gutters and downspouts to prevent ice dams and water damage. Check your roof for missing shingles and trim back any tree branches that hang over your home. While you’re at it, make sure outdoor faucets and sprinkler systems are drained and insulated</w:t>
                            </w:r>
                            <w:r w:rsidRPr="000735FE">
                              <w:rPr>
                                <w:rFonts w:cs="Arial"/>
                                <w:kern w:val="0"/>
                                <w:szCs w:val="22"/>
                              </w:rPr>
                              <w:t>.</w:t>
                            </w:r>
                            <w:r w:rsidRPr="00DF16FF">
                              <w:rPr>
                                <w:rFonts w:cs="Arial"/>
                                <w:kern w:val="0"/>
                                <w:szCs w:val="22"/>
                              </w:rPr>
                              <w:t xml:space="preserve">  </w:t>
                            </w:r>
                            <w:r w:rsidRPr="000735FE">
                              <w:rPr>
                                <w:rFonts w:cs="Arial"/>
                                <w:kern w:val="0"/>
                                <w:szCs w:val="22"/>
                              </w:rPr>
                              <w:t>F</w:t>
                            </w:r>
                            <w:r w:rsidRPr="00DF16FF">
                              <w:rPr>
                                <w:rFonts w:cs="Arial"/>
                                <w:kern w:val="0"/>
                                <w:szCs w:val="22"/>
                              </w:rPr>
                              <w:t>rozen pipes are one of winter’s most common (and expensive) surprises.</w:t>
                            </w:r>
                          </w:p>
                          <w:p w14:paraId="0ED6C873" w14:textId="77777777" w:rsidR="00EB4972" w:rsidRPr="00DF16FF" w:rsidRDefault="00EB4972" w:rsidP="00EB4972">
                            <w:pPr>
                              <w:spacing w:before="100" w:beforeAutospacing="1" w:after="100" w:afterAutospacing="1"/>
                              <w:rPr>
                                <w:rFonts w:cs="Arial"/>
                                <w:kern w:val="0"/>
                                <w:szCs w:val="22"/>
                              </w:rPr>
                            </w:pPr>
                            <w:r w:rsidRPr="00DF16FF">
                              <w:rPr>
                                <w:rFonts w:cs="Arial"/>
                                <w:kern w:val="0"/>
                                <w:szCs w:val="22"/>
                              </w:rPr>
                              <w:t>Next, focus on keeping the heat where it belongs</w:t>
                            </w:r>
                            <w:r w:rsidRPr="000735FE">
                              <w:rPr>
                                <w:rFonts w:cs="Arial"/>
                                <w:kern w:val="0"/>
                                <w:szCs w:val="22"/>
                              </w:rPr>
                              <w:t>:</w:t>
                            </w:r>
                            <w:r w:rsidRPr="00DF16FF">
                              <w:rPr>
                                <w:rFonts w:cs="Arial"/>
                                <w:kern w:val="0"/>
                                <w:szCs w:val="22"/>
                              </w:rPr>
                              <w:t xml:space="preserve"> </w:t>
                            </w:r>
                            <w:r w:rsidRPr="00DF16FF">
                              <w:rPr>
                                <w:rFonts w:cs="Arial"/>
                                <w:i/>
                                <w:iCs/>
                                <w:kern w:val="0"/>
                                <w:szCs w:val="22"/>
                              </w:rPr>
                              <w:t>inside.</w:t>
                            </w:r>
                            <w:r w:rsidRPr="00DF16FF">
                              <w:rPr>
                                <w:rFonts w:cs="Arial"/>
                                <w:kern w:val="0"/>
                                <w:szCs w:val="22"/>
                              </w:rPr>
                              <w:t xml:space="preserve"> Inspect windows and doors for drafts and seal gaps with weatherstripping or caulk. Consider adding insulation to attics, basements, or crawl spaces to keep your heating system from working overtime. If you use a fireplace, have the chimney cleaned and inspected before lighting the first fire of the season.</w:t>
                            </w:r>
                          </w:p>
                          <w:p w14:paraId="60D4A03E" w14:textId="77777777" w:rsidR="00EB4972" w:rsidRPr="00DF16FF" w:rsidRDefault="00EB4972" w:rsidP="00EB4972">
                            <w:pPr>
                              <w:spacing w:before="100" w:beforeAutospacing="1" w:after="100" w:afterAutospacing="1"/>
                              <w:rPr>
                                <w:rFonts w:cs="Arial"/>
                                <w:kern w:val="0"/>
                                <w:szCs w:val="22"/>
                              </w:rPr>
                            </w:pPr>
                            <w:r w:rsidRPr="00DF16FF">
                              <w:rPr>
                                <w:rFonts w:cs="Arial"/>
                                <w:kern w:val="0"/>
                                <w:szCs w:val="22"/>
                              </w:rPr>
                              <w:t>Inside, replace furnace filters and schedule a quick maintenance check to ensure everything runs efficiently. It’s also a good time to test smoke and carbon monoxide detectors and stock up on emergency supplies, such as batteries, flashlights, and bottled water.</w:t>
                            </w:r>
                          </w:p>
                          <w:p w14:paraId="58145AC4" w14:textId="77777777" w:rsidR="00EB4972" w:rsidRPr="000735FE" w:rsidRDefault="00EB4972" w:rsidP="00EB4972">
                            <w:pPr>
                              <w:spacing w:before="100" w:beforeAutospacing="1" w:after="100" w:afterAutospacing="1"/>
                              <w:rPr>
                                <w:rFonts w:cs="Arial"/>
                                <w:kern w:val="0"/>
                                <w:szCs w:val="22"/>
                              </w:rPr>
                            </w:pPr>
                            <w:r w:rsidRPr="00DF16FF">
                              <w:rPr>
                                <w:rFonts w:cs="Arial"/>
                                <w:kern w:val="0"/>
                                <w:szCs w:val="22"/>
                              </w:rPr>
                              <w:t>And don’t forget your floors! Snow, salt, and slush can take a toll on your home’s surfaces. Place durable mats at every entryway and use area rugs in high-traffic zones to protect your flooring and make cleanup easier.</w:t>
                            </w:r>
                          </w:p>
                          <w:p w14:paraId="1FEAEECA" w14:textId="77777777" w:rsidR="00EB4972" w:rsidRPr="00DF16FF" w:rsidRDefault="00EB4972" w:rsidP="00EB4972">
                            <w:pPr>
                              <w:spacing w:before="100" w:beforeAutospacing="1" w:after="100" w:afterAutospacing="1"/>
                              <w:rPr>
                                <w:rFonts w:cs="Arial"/>
                                <w:kern w:val="0"/>
                                <w:szCs w:val="22"/>
                              </w:rPr>
                            </w:pPr>
                            <w:r w:rsidRPr="000735FE">
                              <w:rPr>
                                <w:rFonts w:cs="Arial"/>
                                <w:szCs w:val="22"/>
                              </w:rPr>
                              <w:t xml:space="preserve">Tree sap can be surprisingly sticky and difficult to remove, and it may damage certain flooring finishes. Place a waterproof tree mat or tray beneath your Christmas tree stand to catch water and sap </w:t>
                            </w:r>
                            <w:proofErr w:type="gramStart"/>
                            <w:r w:rsidRPr="000735FE">
                              <w:rPr>
                                <w:rFonts w:cs="Arial"/>
                                <w:szCs w:val="22"/>
                              </w:rPr>
                              <w:t>drips, and</w:t>
                            </w:r>
                            <w:proofErr w:type="gramEnd"/>
                            <w:r w:rsidRPr="000735FE">
                              <w:rPr>
                                <w:rFonts w:cs="Arial"/>
                                <w:szCs w:val="22"/>
                              </w:rPr>
                              <w:t xml:space="preserve"> sweep up fallen needles regularly to prevent scratches. </w:t>
                            </w:r>
                          </w:p>
                          <w:p w14:paraId="12D79034" w14:textId="77777777" w:rsidR="00EB4972" w:rsidRPr="00DF16FF" w:rsidRDefault="00EB4972" w:rsidP="00EB4972">
                            <w:pPr>
                              <w:spacing w:before="100" w:beforeAutospacing="1" w:after="100" w:afterAutospacing="1"/>
                              <w:rPr>
                                <w:rFonts w:cs="Arial"/>
                                <w:kern w:val="0"/>
                                <w:szCs w:val="22"/>
                              </w:rPr>
                            </w:pPr>
                            <w:r w:rsidRPr="00DF16FF">
                              <w:rPr>
                                <w:rFonts w:cs="Arial"/>
                                <w:kern w:val="0"/>
                                <w:szCs w:val="22"/>
                              </w:rPr>
                              <w:t>With a little preparation now, you’ll stay cozy, save money on energy bills, and avoid mid-winter headaches later. Then you can sit back, sip something warm, and truly enjoy the season knowing your home is ready for whatever winter brings.</w:t>
                            </w:r>
                          </w:p>
                          <w:p w14:paraId="72C3E60A" w14:textId="77777777" w:rsidR="00EB4972" w:rsidRPr="000735FE" w:rsidRDefault="00EB4972" w:rsidP="00EB4972">
                            <w:pPr>
                              <w:rPr>
                                <w:szCs w:val="22"/>
                              </w:rPr>
                            </w:pPr>
                          </w:p>
                          <w:p w14:paraId="192DB360" w14:textId="77777777" w:rsidR="001926AE" w:rsidRPr="001926AE" w:rsidRDefault="001926AE" w:rsidP="0054307F">
                            <w:pPr>
                              <w:pStyle w:val="ABody"/>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5D69A5" id="Text Box 231" o:spid="_x0000_s1050" type="#_x0000_t202" style="position:absolute;margin-left:-.55pt;margin-top:162pt;width:180pt;height:207.1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" filled="f" stroked="f" strokeweight=".5pt">
                <v:textbox style="mso-next-textbox:#Text Box 232" inset="0,0,0,0">
                  <w:txbxContent>
                    <w:p w14:paraId="3AACB731" w14:textId="77777777" w:rsidR="00EB4972" w:rsidRPr="00DF16FF" w:rsidRDefault="00EB4972" w:rsidP="00EB4972">
                      <w:pPr>
                        <w:spacing w:before="100" w:beforeAutospacing="1" w:after="100" w:afterAutospacing="1"/>
                        <w:rPr>
                          <w:rFonts w:cs="Arial"/>
                          <w:kern w:val="0"/>
                          <w:szCs w:val="22"/>
                        </w:rPr>
                      </w:pPr>
                      <w:r w:rsidRPr="00DF16FF">
                        <w:rPr>
                          <w:rFonts w:cs="Arial"/>
                          <w:kern w:val="0"/>
                          <w:szCs w:val="22"/>
                        </w:rPr>
                        <w:t>As the temperature drops and the days grow shorter, it’s time to make sure your home is ready to face the challenges of winter. A few proactive steps in early December can help you stay warm, prevent costly repairs, and enjoy the season in comfort.</w:t>
                      </w:r>
                    </w:p>
                    <w:p w14:paraId="0EFCAF1E" w14:textId="77777777" w:rsidR="00EB4972" w:rsidRPr="00DF16FF" w:rsidRDefault="00EB4972" w:rsidP="00EB4972">
                      <w:pPr>
                        <w:spacing w:before="100" w:beforeAutospacing="1" w:after="100" w:afterAutospacing="1"/>
                        <w:rPr>
                          <w:rFonts w:cs="Arial"/>
                          <w:kern w:val="0"/>
                          <w:szCs w:val="22"/>
                        </w:rPr>
                      </w:pPr>
                      <w:r w:rsidRPr="00DF16FF">
                        <w:rPr>
                          <w:rFonts w:cs="Arial"/>
                          <w:kern w:val="0"/>
                          <w:szCs w:val="22"/>
                        </w:rPr>
                        <w:t>Start outside. Clean gutters and downspouts to prevent ice dams and water damage. Check your roof for missing shingles and trim back any tree branches that hang over your home. While you’re at it, make sure outdoor faucets and sprinkler systems are drained and insulated</w:t>
                      </w:r>
                      <w:r w:rsidRPr="000735FE">
                        <w:rPr>
                          <w:rFonts w:cs="Arial"/>
                          <w:kern w:val="0"/>
                          <w:szCs w:val="22"/>
                        </w:rPr>
                        <w:t>.</w:t>
                      </w:r>
                      <w:r w:rsidRPr="00DF16FF">
                        <w:rPr>
                          <w:rFonts w:cs="Arial"/>
                          <w:kern w:val="0"/>
                          <w:szCs w:val="22"/>
                        </w:rPr>
                        <w:t xml:space="preserve">  </w:t>
                      </w:r>
                      <w:r w:rsidRPr="000735FE">
                        <w:rPr>
                          <w:rFonts w:cs="Arial"/>
                          <w:kern w:val="0"/>
                          <w:szCs w:val="22"/>
                        </w:rPr>
                        <w:t>F</w:t>
                      </w:r>
                      <w:r w:rsidRPr="00DF16FF">
                        <w:rPr>
                          <w:rFonts w:cs="Arial"/>
                          <w:kern w:val="0"/>
                          <w:szCs w:val="22"/>
                        </w:rPr>
                        <w:t>rozen pipes are one of winter’s most common (and expensive) surprises.</w:t>
                      </w:r>
                    </w:p>
                    <w:p w14:paraId="0ED6C873" w14:textId="77777777" w:rsidR="00EB4972" w:rsidRPr="00DF16FF" w:rsidRDefault="00EB4972" w:rsidP="00EB4972">
                      <w:pPr>
                        <w:spacing w:before="100" w:beforeAutospacing="1" w:after="100" w:afterAutospacing="1"/>
                        <w:rPr>
                          <w:rFonts w:cs="Arial"/>
                          <w:kern w:val="0"/>
                          <w:szCs w:val="22"/>
                        </w:rPr>
                      </w:pPr>
                      <w:r w:rsidRPr="00DF16FF">
                        <w:rPr>
                          <w:rFonts w:cs="Arial"/>
                          <w:kern w:val="0"/>
                          <w:szCs w:val="22"/>
                        </w:rPr>
                        <w:t>Next, focus on keeping the heat where it belongs</w:t>
                      </w:r>
                      <w:r w:rsidRPr="000735FE">
                        <w:rPr>
                          <w:rFonts w:cs="Arial"/>
                          <w:kern w:val="0"/>
                          <w:szCs w:val="22"/>
                        </w:rPr>
                        <w:t>:</w:t>
                      </w:r>
                      <w:r w:rsidRPr="00DF16FF">
                        <w:rPr>
                          <w:rFonts w:cs="Arial"/>
                          <w:kern w:val="0"/>
                          <w:szCs w:val="22"/>
                        </w:rPr>
                        <w:t xml:space="preserve"> </w:t>
                      </w:r>
                      <w:r w:rsidRPr="00DF16FF">
                        <w:rPr>
                          <w:rFonts w:cs="Arial"/>
                          <w:i/>
                          <w:iCs/>
                          <w:kern w:val="0"/>
                          <w:szCs w:val="22"/>
                        </w:rPr>
                        <w:t>inside.</w:t>
                      </w:r>
                      <w:r w:rsidRPr="00DF16FF">
                        <w:rPr>
                          <w:rFonts w:cs="Arial"/>
                          <w:kern w:val="0"/>
                          <w:szCs w:val="22"/>
                        </w:rPr>
                        <w:t xml:space="preserve"> Inspect windows and doors for drafts and seal gaps with weatherstripping or caulk. Consider adding insulation to attics, basements, or crawl spaces to keep your heating system from working overtime. If you use a fireplace, have the chimney cleaned and inspected before lighting the first fire of the season.</w:t>
                      </w:r>
                    </w:p>
                    <w:p w14:paraId="60D4A03E" w14:textId="77777777" w:rsidR="00EB4972" w:rsidRPr="00DF16FF" w:rsidRDefault="00EB4972" w:rsidP="00EB4972">
                      <w:pPr>
                        <w:spacing w:before="100" w:beforeAutospacing="1" w:after="100" w:afterAutospacing="1"/>
                        <w:rPr>
                          <w:rFonts w:cs="Arial"/>
                          <w:kern w:val="0"/>
                          <w:szCs w:val="22"/>
                        </w:rPr>
                      </w:pPr>
                      <w:r w:rsidRPr="00DF16FF">
                        <w:rPr>
                          <w:rFonts w:cs="Arial"/>
                          <w:kern w:val="0"/>
                          <w:szCs w:val="22"/>
                        </w:rPr>
                        <w:t>Inside, replace furnace filters and schedule a quick maintenance check to ensure everything runs efficiently. It’s also a good time to test smoke and carbon monoxide detectors and stock up on emergency supplies, such as batteries, flashlights, and bottled water.</w:t>
                      </w:r>
                    </w:p>
                    <w:p w14:paraId="58145AC4" w14:textId="77777777" w:rsidR="00EB4972" w:rsidRPr="000735FE" w:rsidRDefault="00EB4972" w:rsidP="00EB4972">
                      <w:pPr>
                        <w:spacing w:before="100" w:beforeAutospacing="1" w:after="100" w:afterAutospacing="1"/>
                        <w:rPr>
                          <w:rFonts w:cs="Arial"/>
                          <w:kern w:val="0"/>
                          <w:szCs w:val="22"/>
                        </w:rPr>
                      </w:pPr>
                      <w:r w:rsidRPr="00DF16FF">
                        <w:rPr>
                          <w:rFonts w:cs="Arial"/>
                          <w:kern w:val="0"/>
                          <w:szCs w:val="22"/>
                        </w:rPr>
                        <w:t>And don’t forget your floors! Snow, salt, and slush can take a toll on your home’s surfaces. Place durable mats at every entryway and use area rugs in high-traffic zones to protect your flooring and make cleanup easier.</w:t>
                      </w:r>
                    </w:p>
                    <w:p w14:paraId="1FEAEECA" w14:textId="77777777" w:rsidR="00EB4972" w:rsidRPr="00DF16FF" w:rsidRDefault="00EB4972" w:rsidP="00EB4972">
                      <w:pPr>
                        <w:spacing w:before="100" w:beforeAutospacing="1" w:after="100" w:afterAutospacing="1"/>
                        <w:rPr>
                          <w:rFonts w:cs="Arial"/>
                          <w:kern w:val="0"/>
                          <w:szCs w:val="22"/>
                        </w:rPr>
                      </w:pPr>
                      <w:r w:rsidRPr="000735FE">
                        <w:rPr>
                          <w:rFonts w:cs="Arial"/>
                          <w:szCs w:val="22"/>
                        </w:rPr>
                        <w:t xml:space="preserve">Tree sap can be surprisingly sticky and difficult to remove, and it may damage certain flooring finishes. Place a waterproof tree mat or tray beneath your Christmas tree stand to catch water and sap </w:t>
                      </w:r>
                      <w:proofErr w:type="gramStart"/>
                      <w:r w:rsidRPr="000735FE">
                        <w:rPr>
                          <w:rFonts w:cs="Arial"/>
                          <w:szCs w:val="22"/>
                        </w:rPr>
                        <w:t>drips, and</w:t>
                      </w:r>
                      <w:proofErr w:type="gramEnd"/>
                      <w:r w:rsidRPr="000735FE">
                        <w:rPr>
                          <w:rFonts w:cs="Arial"/>
                          <w:szCs w:val="22"/>
                        </w:rPr>
                        <w:t xml:space="preserve"> sweep up fallen needles regularly to prevent scratches. </w:t>
                      </w:r>
                    </w:p>
                    <w:p w14:paraId="12D79034" w14:textId="77777777" w:rsidR="00EB4972" w:rsidRPr="00DF16FF" w:rsidRDefault="00EB4972" w:rsidP="00EB4972">
                      <w:pPr>
                        <w:spacing w:before="100" w:beforeAutospacing="1" w:after="100" w:afterAutospacing="1"/>
                        <w:rPr>
                          <w:rFonts w:cs="Arial"/>
                          <w:kern w:val="0"/>
                          <w:szCs w:val="22"/>
                        </w:rPr>
                      </w:pPr>
                      <w:r w:rsidRPr="00DF16FF">
                        <w:rPr>
                          <w:rFonts w:cs="Arial"/>
                          <w:kern w:val="0"/>
                          <w:szCs w:val="22"/>
                        </w:rPr>
                        <w:t>With a little preparation now, you’ll stay cozy, save money on energy bills, and avoid mid-winter headaches later. Then you can sit back, sip something warm, and truly enjoy the season knowing your home is ready for whatever winter brings.</w:t>
                      </w:r>
                    </w:p>
                    <w:p w14:paraId="72C3E60A" w14:textId="77777777" w:rsidR="00EB4972" w:rsidRPr="000735FE" w:rsidRDefault="00EB4972" w:rsidP="00EB4972">
                      <w:pPr>
                        <w:rPr>
                          <w:szCs w:val="22"/>
                        </w:rPr>
                      </w:pPr>
                    </w:p>
                    <w:p w14:paraId="192DB360" w14:textId="77777777" w:rsidR="001926AE" w:rsidRPr="001926AE" w:rsidRDefault="001926AE" w:rsidP="0054307F">
                      <w:pPr>
                        <w:pStyle w:val="ABody"/>
                      </w:pPr>
                    </w:p>
                  </w:txbxContent>
                </v:textbox>
              </v:shape>
            </w:pict>
          </mc:Fallback>
        </mc:AlternateContent>
      </w:r>
      <w:r w:rsidR="000A089D">
        <w:rPr>
          <w:rFonts w:ascii="Verdana" w:hAnsi="Verdana" w:cs="Arial"/>
          <w:b/>
          <w:bCs/>
          <w:smallCaps/>
          <w:noProof/>
          <w:sz w:val="28"/>
          <w:szCs w:val="28"/>
        </w:rPr>
        <mc:AlternateContent>
          <mc:Choice Requires="wps">
            <w:drawing>
              <wp:anchor distT="0" distB="0" distL="114300" distR="114300" simplePos="0" relativeHeight="251728896" behindDoc="0" locked="0" layoutInCell="1" allowOverlap="1" wp14:anchorId="4664BF28" wp14:editId="6A82CE73">
                <wp:simplePos x="0" y="0"/>
                <wp:positionH relativeFrom="column">
                  <wp:posOffset>4810760</wp:posOffset>
                </wp:positionH>
                <wp:positionV relativeFrom="paragraph">
                  <wp:posOffset>450427</wp:posOffset>
                </wp:positionV>
                <wp:extent cx="2286000" cy="4235450"/>
                <wp:effectExtent l="0" t="0" r="0" b="12700"/>
                <wp:wrapNone/>
                <wp:docPr id="233" name="Text Box 233"/>
                <wp:cNvGraphicFramePr/>
                <a:graphic xmlns:a="http://schemas.openxmlformats.org/drawingml/2006/main">
                  <a:graphicData uri="http://schemas.microsoft.com/office/word/2010/wordprocessingShape">
                    <wps:wsp>
                      <wps:cNvSpPr txBox="1"/>
                      <wps:spPr>
                        <a:xfrm>
                          <a:off x="0" y="0"/>
                          <a:ext cx="2286000" cy="4235450"/>
                        </a:xfrm>
                        <a:prstGeom prst="rect">
                          <a:avLst/>
                        </a:prstGeom>
                        <a:noFill/>
                        <a:ln w="6350">
                          <a:noFill/>
                        </a:ln>
                      </wps:spPr>
                      <wps:linkedTxbx id="25" seq="2"/>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64BF28" id="Text Box 233" o:spid="_x0000_s1044" type="#_x0000_t202" style="position:absolute;margin-left:378.8pt;margin-top:35.45pt;width:180pt;height:333.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" filled="f" stroked="f" strokeweight=".5pt">
                <v:textbox inset="0,0,0,0">
                  <w:txbxContent/>
                </v:textbox>
              </v:shape>
            </w:pict>
          </mc:Fallback>
        </mc:AlternateContent>
      </w:r>
      <w:r w:rsidR="000A089D">
        <w:rPr>
          <w:rFonts w:ascii="Verdana" w:hAnsi="Verdana" w:cs="Arial"/>
          <w:b/>
          <w:bCs/>
          <w:smallCaps/>
          <w:noProof/>
          <w:sz w:val="28"/>
          <w:szCs w:val="28"/>
        </w:rPr>
        <mc:AlternateContent>
          <mc:Choice Requires="wps">
            <w:drawing>
              <wp:anchor distT="0" distB="0" distL="114300" distR="114300" simplePos="0" relativeHeight="251726848" behindDoc="0" locked="0" layoutInCell="1" allowOverlap="1" wp14:anchorId="638DE3C7" wp14:editId="373711C1">
                <wp:simplePos x="0" y="0"/>
                <wp:positionH relativeFrom="column">
                  <wp:posOffset>2406227</wp:posOffset>
                </wp:positionH>
                <wp:positionV relativeFrom="paragraph">
                  <wp:posOffset>458893</wp:posOffset>
                </wp:positionV>
                <wp:extent cx="2286000" cy="4226984"/>
                <wp:effectExtent l="0" t="0" r="0" b="2540"/>
                <wp:wrapNone/>
                <wp:docPr id="232" name="Text Box 232"/>
                <wp:cNvGraphicFramePr/>
                <a:graphic xmlns:a="http://schemas.openxmlformats.org/drawingml/2006/main">
                  <a:graphicData uri="http://schemas.microsoft.com/office/word/2010/wordprocessingShape">
                    <wps:wsp>
                      <wps:cNvSpPr txBox="1"/>
                      <wps:spPr>
                        <a:xfrm>
                          <a:off x="0" y="0"/>
                          <a:ext cx="2286000" cy="4226984"/>
                        </a:xfrm>
                        <a:prstGeom prst="rect">
                          <a:avLst/>
                        </a:prstGeom>
                        <a:noFill/>
                        <a:ln w="6350">
                          <a:noFill/>
                        </a:ln>
                      </wps:spPr>
                      <wps:linkedTxbx id="25" seq="1"/>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8DE3C7" id="Text Box 232" o:spid="_x0000_s1045" type="#_x0000_t202" style="position:absolute;margin-left:189.45pt;margin-top:36.15pt;width:180pt;height:332.8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" filled="f" stroked="f" strokeweight=".5pt">
                <v:textbox style="mso-next-textbox:#Text Box 233" inset="0,0,0,0">
                  <w:txbxContent/>
                </v:textbox>
              </v:shape>
            </w:pict>
          </mc:Fallback>
        </mc:AlternateContent>
      </w:r>
      <w:r w:rsidR="001926AE">
        <w:rPr>
          <w:noProof/>
        </w:rPr>
        <mc:AlternateContent>
          <mc:Choice Requires="wps">
            <w:drawing>
              <wp:anchor distT="45720" distB="45720" distL="114300" distR="114300" simplePos="0" relativeHeight="251730944" behindDoc="0" locked="0" layoutInCell="1" allowOverlap="1" wp14:anchorId="19C7A21E" wp14:editId="56B0FC3E">
                <wp:simplePos x="0" y="0"/>
                <wp:positionH relativeFrom="column">
                  <wp:posOffset>18505</wp:posOffset>
                </wp:positionH>
                <wp:positionV relativeFrom="paragraph">
                  <wp:posOffset>6169</wp:posOffset>
                </wp:positionV>
                <wp:extent cx="7078980" cy="1404620"/>
                <wp:effectExtent l="0" t="0" r="7620" b="4445"/>
                <wp:wrapSquare wrapText="bothSides"/>
                <wp:docPr id="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78980" cy="1404620"/>
                        </a:xfrm>
                        <a:prstGeom prst="rect">
                          <a:avLst/>
                        </a:prstGeom>
                        <a:noFill/>
                        <a:ln w="9525">
                          <a:noFill/>
                          <a:miter lim="800000"/>
                          <a:headEnd/>
                          <a:tailEnd/>
                        </a:ln>
                      </wps:spPr>
                      <wps:txbx>
                        <w:txbxContent>
                          <w:p w14:paraId="07DC1BC5" w14:textId="0AD9E1F3" w:rsidR="001926AE" w:rsidRPr="00EB4972" w:rsidRDefault="00EB4972" w:rsidP="0054307F">
                            <w:pPr>
                              <w:pStyle w:val="AHeader1"/>
                              <w:rPr>
                                <w:lang w:val="en-US"/>
                              </w:rPr>
                            </w:pPr>
                            <w:r>
                              <w:rPr>
                                <w:lang w:val="en-US"/>
                              </w:rPr>
                              <w:t>How Homeowners Can Prepare for Winter</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C7A21E" id="_x0000_s1053" type="#_x0000_t202" style="position:absolute;margin-left:1.45pt;margin-top:.5pt;width:557.4pt;height:110.6pt;z-index:2517309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" filled="f" stroked="f">
                <v:textbox style="mso-fit-shape-to-text:t" inset="0,0,0,0">
                  <w:txbxContent>
                    <w:p w14:paraId="07DC1BC5" w14:textId="0AD9E1F3" w:rsidR="001926AE" w:rsidRPr="00EB4972" w:rsidRDefault="00EB4972" w:rsidP="0054307F">
                      <w:pPr>
                        <w:pStyle w:val="AHeader1"/>
                        <w:rPr>
                          <w:lang w:val="en-US"/>
                        </w:rPr>
                      </w:pPr>
                      <w:r>
                        <w:rPr>
                          <w:lang w:val="en-US"/>
                        </w:rPr>
                        <w:t>How Homeowners Can Prepare for Winter</w:t>
                      </w:r>
                    </w:p>
                  </w:txbxContent>
                </v:textbox>
                <w10:wrap type="square"/>
              </v:shape>
            </w:pict>
          </mc:Fallback>
        </mc:AlternateContent>
      </w:r>
      <w:r w:rsidR="002501B7">
        <w:rPr>
          <w:noProof/>
        </w:rPr>
        <mc:AlternateContent>
          <mc:Choice Requires="wps">
            <w:drawing>
              <wp:anchor distT="45720" distB="45720" distL="114300" distR="114300" simplePos="0" relativeHeight="251687936" behindDoc="0" locked="0" layoutInCell="1" allowOverlap="1" wp14:anchorId="7DED5BB9" wp14:editId="5EC9BC46">
                <wp:simplePos x="0" y="0"/>
                <wp:positionH relativeFrom="column">
                  <wp:posOffset>5943600</wp:posOffset>
                </wp:positionH>
                <wp:positionV relativeFrom="paragraph">
                  <wp:posOffset>3048875</wp:posOffset>
                </wp:positionV>
                <wp:extent cx="886460" cy="140462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6460" cy="1404620"/>
                        </a:xfrm>
                        <a:prstGeom prst="rect">
                          <a:avLst/>
                        </a:prstGeom>
                        <a:noFill/>
                        <a:ln w="9525">
                          <a:noFill/>
                          <a:miter lim="800000"/>
                          <a:headEnd/>
                          <a:tailEnd/>
                        </a:ln>
                      </wps:spPr>
                      <wps:txbx>
                        <w:txbxContent>
                          <w:p w14:paraId="0C8A7778" w14:textId="77777777" w:rsidR="002501B7" w:rsidRDefault="002501B7"/>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ED5BB9" id="_x0000_s1054" type="#_x0000_t202" style="position:absolute;margin-left:468pt;margin-top:240.05pt;width:69.8pt;height:110.6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" filled="f" stroked="f">
                <v:textbox style="mso-fit-shape-to-text:t">
                  <w:txbxContent>
                    <w:p w14:paraId="0C8A7778" w14:textId="77777777" w:rsidR="002501B7" w:rsidRDefault="002501B7"/>
                  </w:txbxContent>
                </v:textbox>
                <w10:wrap type="square"/>
              </v:shape>
            </w:pict>
          </mc:Fallback>
        </mc:AlternateContent>
      </w:r>
      <w:r w:rsidR="0024062D">
        <w:br w:type="page"/>
      </w:r>
    </w:p>
    <w:p w14:paraId="7CE6B532" w14:textId="05F26351" w:rsidR="0024062D" w:rsidRDefault="008D4473">
      <w:pPr>
        <w:spacing w:after="160" w:line="259" w:lineRule="auto"/>
      </w:pPr>
      <w:r>
        <w:rPr>
          <w:noProof/>
        </w:rPr>
        <w:lastRenderedPageBreak/>
        <mc:AlternateContent>
          <mc:Choice Requires="wps">
            <w:drawing>
              <wp:anchor distT="45720" distB="45720" distL="114300" distR="114300" simplePos="0" relativeHeight="251700224" behindDoc="1" locked="0" layoutInCell="1" allowOverlap="1" wp14:anchorId="62293C3D" wp14:editId="3D833B99">
                <wp:simplePos x="0" y="0"/>
                <wp:positionH relativeFrom="column">
                  <wp:posOffset>6350</wp:posOffset>
                </wp:positionH>
                <wp:positionV relativeFrom="paragraph">
                  <wp:posOffset>454025</wp:posOffset>
                </wp:positionV>
                <wp:extent cx="2286000" cy="4058285"/>
                <wp:effectExtent l="0" t="0" r="0" b="5715"/>
                <wp:wrapTight wrapText="bothSides">
                  <wp:wrapPolygon edited="0">
                    <wp:start x="0" y="0"/>
                    <wp:lineTo x="0" y="21563"/>
                    <wp:lineTo x="21480" y="21563"/>
                    <wp:lineTo x="21480" y="0"/>
                    <wp:lineTo x="0" y="0"/>
                  </wp:wrapPolygon>
                </wp:wrapTight>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4058285"/>
                        </a:xfrm>
                        <a:prstGeom prst="rect">
                          <a:avLst/>
                        </a:prstGeom>
                        <a:noFill/>
                        <a:ln w="9525">
                          <a:noFill/>
                          <a:miter lim="800000"/>
                          <a:headEnd/>
                          <a:tailEnd/>
                        </a:ln>
                      </wps:spPr>
                      <wps:txbx id="28">
                        <w:txbxContent>
                          <w:p w14:paraId="72B9BEB5" w14:textId="77777777" w:rsidR="008D4473" w:rsidRPr="006915F6" w:rsidRDefault="008D4473" w:rsidP="008D4473">
                            <w:pPr>
                              <w:spacing w:before="100" w:beforeAutospacing="1" w:after="100" w:afterAutospacing="1"/>
                              <w:rPr>
                                <w:rFonts w:cs="Arial"/>
                                <w:kern w:val="0"/>
                              </w:rPr>
                            </w:pPr>
                            <w:r w:rsidRPr="006915F6">
                              <w:rPr>
                                <w:rFonts w:cs="Arial"/>
                                <w:kern w:val="0"/>
                              </w:rPr>
                              <w:t>The holidays are a time for celebration, connection, and comfort, but they can also bring stress, exhaustion, and more than a few late nights. This year, give yourself the gift of balance with a few simple ways to keep your body and mind feeling their best all season long.</w:t>
                            </w:r>
                          </w:p>
                          <w:p w14:paraId="5AD6098F" w14:textId="77777777" w:rsidR="008D4473" w:rsidRPr="006915F6" w:rsidRDefault="008D4473" w:rsidP="008D4473">
                            <w:pPr>
                              <w:spacing w:before="100" w:beforeAutospacing="1" w:after="100" w:afterAutospacing="1"/>
                              <w:rPr>
                                <w:rFonts w:cs="Arial"/>
                                <w:kern w:val="0"/>
                              </w:rPr>
                            </w:pPr>
                            <w:r w:rsidRPr="006915F6">
                              <w:rPr>
                                <w:rFonts w:cs="Arial"/>
                                <w:b/>
                                <w:bCs/>
                                <w:kern w:val="0"/>
                              </w:rPr>
                              <w:t>Start with rest.</w:t>
                            </w:r>
                            <w:r w:rsidRPr="006915F6">
                              <w:rPr>
                                <w:rFonts w:cs="Arial"/>
                                <w:kern w:val="0"/>
                              </w:rPr>
                              <w:t xml:space="preserve"> The holiday rush makes it easy to burn the candle at both ends, but getting enough sleep is one of the best ways to boost your immune system and reduce stress. Try winding down each evening with soft lighting, a warm drink, or quiet music instead of screens.  Your body will thank you.</w:t>
                            </w:r>
                          </w:p>
                          <w:p w14:paraId="60398AB0" w14:textId="77777777" w:rsidR="008D4473" w:rsidRPr="006915F6" w:rsidRDefault="008D4473" w:rsidP="008D4473">
                            <w:pPr>
                              <w:spacing w:before="100" w:beforeAutospacing="1" w:after="100" w:afterAutospacing="1"/>
                              <w:rPr>
                                <w:rFonts w:cs="Arial"/>
                                <w:kern w:val="0"/>
                              </w:rPr>
                            </w:pPr>
                            <w:r w:rsidRPr="006915F6">
                              <w:rPr>
                                <w:rFonts w:cs="Arial"/>
                                <w:b/>
                                <w:bCs/>
                                <w:kern w:val="0"/>
                              </w:rPr>
                              <w:t>Stay active, your way.</w:t>
                            </w:r>
                            <w:r w:rsidRPr="006915F6">
                              <w:rPr>
                                <w:rFonts w:cs="Arial"/>
                                <w:kern w:val="0"/>
                              </w:rPr>
                              <w:t xml:space="preserve"> Whether it’s a brisk walk through the neighborhood lights, a weekend hike, or a few minutes of stretching between gatherings, movement helps offset rich meals and keeps energy levels steady. You don’t need to hit the gym; consistency matters more than intensity, and every little bit adds up.</w:t>
                            </w:r>
                          </w:p>
                          <w:p w14:paraId="1A8A76AE" w14:textId="77777777" w:rsidR="008D4473" w:rsidRPr="006915F6" w:rsidRDefault="008D4473" w:rsidP="008D4473">
                            <w:pPr>
                              <w:spacing w:before="100" w:beforeAutospacing="1" w:after="100" w:afterAutospacing="1"/>
                              <w:rPr>
                                <w:rFonts w:cs="Arial"/>
                                <w:kern w:val="0"/>
                                <w:szCs w:val="22"/>
                              </w:rPr>
                            </w:pPr>
                            <w:r w:rsidRPr="006915F6">
                              <w:rPr>
                                <w:rFonts w:cs="Arial"/>
                                <w:b/>
                                <w:bCs/>
                                <w:kern w:val="0"/>
                              </w:rPr>
                              <w:t>Eat smart (most of the time).</w:t>
                            </w:r>
                            <w:r w:rsidRPr="006915F6">
                              <w:rPr>
                                <w:rFonts w:cs="Arial"/>
                                <w:kern w:val="0"/>
                              </w:rPr>
                              <w:t xml:space="preserve"> Holiday treats are part of the joy, so enjoy them! Just balance them with colorful fruits and vegetables when you can. Staying hydrated also helps fight fatigue, supports </w:t>
                            </w:r>
                            <w:r w:rsidRPr="006915F6">
                              <w:rPr>
                                <w:rFonts w:cs="Arial"/>
                                <w:kern w:val="0"/>
                                <w:szCs w:val="22"/>
                              </w:rPr>
                              <w:t>digestion, and keeps skin looking healthy through the dry winter air.</w:t>
                            </w:r>
                          </w:p>
                          <w:p w14:paraId="4CF7A489" w14:textId="77777777" w:rsidR="008D4473" w:rsidRPr="006915F6" w:rsidRDefault="008D4473" w:rsidP="008D4473">
                            <w:pPr>
                              <w:spacing w:before="100" w:beforeAutospacing="1" w:after="100" w:afterAutospacing="1"/>
                              <w:rPr>
                                <w:rFonts w:cs="Arial"/>
                                <w:kern w:val="0"/>
                                <w:szCs w:val="22"/>
                              </w:rPr>
                            </w:pPr>
                            <w:r w:rsidRPr="006915F6">
                              <w:rPr>
                                <w:rFonts w:cs="Arial"/>
                                <w:b/>
                                <w:bCs/>
                                <w:kern w:val="0"/>
                                <w:szCs w:val="22"/>
                              </w:rPr>
                              <w:t>Keep your air</w:t>
                            </w:r>
                            <w:r w:rsidRPr="008D4473">
                              <w:rPr>
                                <w:rFonts w:cs="Arial"/>
                                <w:b/>
                                <w:bCs/>
                                <w:kern w:val="0"/>
                                <w:szCs w:val="22"/>
                              </w:rPr>
                              <w:t>,</w:t>
                            </w:r>
                            <w:r w:rsidRPr="006915F6">
                              <w:rPr>
                                <w:rFonts w:cs="Arial"/>
                                <w:b/>
                                <w:bCs/>
                                <w:kern w:val="0"/>
                                <w:szCs w:val="22"/>
                              </w:rPr>
                              <w:t xml:space="preserve"> and home</w:t>
                            </w:r>
                            <w:r w:rsidRPr="008D4473">
                              <w:rPr>
                                <w:rFonts w:cs="Arial"/>
                                <w:b/>
                                <w:bCs/>
                                <w:kern w:val="0"/>
                                <w:szCs w:val="22"/>
                              </w:rPr>
                              <w:t>,</w:t>
                            </w:r>
                            <w:r w:rsidRPr="006915F6">
                              <w:rPr>
                                <w:rFonts w:cs="Arial"/>
                                <w:b/>
                                <w:bCs/>
                                <w:kern w:val="0"/>
                                <w:szCs w:val="22"/>
                              </w:rPr>
                              <w:t xml:space="preserve"> fresh.</w:t>
                            </w:r>
                            <w:r w:rsidRPr="006915F6">
                              <w:rPr>
                                <w:rFonts w:cs="Arial"/>
                                <w:kern w:val="0"/>
                                <w:szCs w:val="22"/>
                              </w:rPr>
                              <w:t xml:space="preserve"> Between guests, cooking, candles, and heating systems running around the clock, indoor air can get stuffy. Crack a window for a few minutes each day or use an air purifier to help everyone breathe easier and stay comfortable.</w:t>
                            </w:r>
                          </w:p>
                          <w:p w14:paraId="537005DE" w14:textId="77777777" w:rsidR="008D4473" w:rsidRPr="006915F6" w:rsidRDefault="008D4473" w:rsidP="008D4473">
                            <w:pPr>
                              <w:spacing w:before="100" w:beforeAutospacing="1" w:after="100" w:afterAutospacing="1"/>
                              <w:rPr>
                                <w:rFonts w:cs="Arial"/>
                                <w:kern w:val="0"/>
                                <w:szCs w:val="22"/>
                              </w:rPr>
                            </w:pPr>
                            <w:r w:rsidRPr="006915F6">
                              <w:rPr>
                                <w:rFonts w:cs="Arial"/>
                                <w:kern w:val="0"/>
                                <w:szCs w:val="22"/>
                              </w:rPr>
                              <w:t>And don’t forget your home’s floors. A quick sweep after gatherings helps prevent spills, crumbs, and grit from dulling your surfaces. Clean floors, clean mind!</w:t>
                            </w:r>
                          </w:p>
                          <w:p w14:paraId="1435A2F3" w14:textId="0B9DF749" w:rsidR="00153E7B" w:rsidRPr="008D4473" w:rsidRDefault="008D4473" w:rsidP="008D4473">
                            <w:pPr>
                              <w:pStyle w:val="ABody"/>
                              <w:rPr>
                                <w:sz w:val="22"/>
                                <w:szCs w:val="22"/>
                              </w:rPr>
                            </w:pPr>
                            <w:r w:rsidRPr="006915F6">
                              <w:rPr>
                                <w:rFonts w:cs="Arial"/>
                                <w:kern w:val="0"/>
                                <w:sz w:val="22"/>
                                <w:szCs w:val="22"/>
                              </w:rPr>
                              <w:t>With a few mindful habits, you’ll glide into the new year with more energy, less stress, and a home that feels peaceful and inviting.</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2293C3D" id="_x0000_s1055" type="#_x0000_t202" style="position:absolute;margin-left:.5pt;margin-top:35.75pt;width:180pt;height:319.55pt;z-index:-251616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" filled="f" stroked="f">
                <v:textbox style="mso-next-textbox:#_x0000_s1058" inset="0,0,0,0">
                  <w:txbxContent>
                    <w:p w14:paraId="72B9BEB5" w14:textId="77777777" w:rsidR="008D4473" w:rsidRPr="006915F6" w:rsidRDefault="008D4473" w:rsidP="008D4473">
                      <w:pPr>
                        <w:spacing w:before="100" w:beforeAutospacing="1" w:after="100" w:afterAutospacing="1"/>
                        <w:rPr>
                          <w:rFonts w:cs="Arial"/>
                          <w:kern w:val="0"/>
                        </w:rPr>
                      </w:pPr>
                      <w:r w:rsidRPr="006915F6">
                        <w:rPr>
                          <w:rFonts w:cs="Arial"/>
                          <w:kern w:val="0"/>
                        </w:rPr>
                        <w:t>The holidays are a time for celebration, connection, and comfort, but they can also bring stress, exhaustion, and more than a few late nights. This year, give yourself the gift of balance with a few simple ways to keep your body and mind feeling their best all season long.</w:t>
                      </w:r>
                    </w:p>
                    <w:p w14:paraId="5AD6098F" w14:textId="77777777" w:rsidR="008D4473" w:rsidRPr="006915F6" w:rsidRDefault="008D4473" w:rsidP="008D4473">
                      <w:pPr>
                        <w:spacing w:before="100" w:beforeAutospacing="1" w:after="100" w:afterAutospacing="1"/>
                        <w:rPr>
                          <w:rFonts w:cs="Arial"/>
                          <w:kern w:val="0"/>
                        </w:rPr>
                      </w:pPr>
                      <w:r w:rsidRPr="006915F6">
                        <w:rPr>
                          <w:rFonts w:cs="Arial"/>
                          <w:b/>
                          <w:bCs/>
                          <w:kern w:val="0"/>
                        </w:rPr>
                        <w:t>Start with rest.</w:t>
                      </w:r>
                      <w:r w:rsidRPr="006915F6">
                        <w:rPr>
                          <w:rFonts w:cs="Arial"/>
                          <w:kern w:val="0"/>
                        </w:rPr>
                        <w:t xml:space="preserve"> The holiday rush makes it easy to burn the candle at both ends, but getting enough sleep is one of the best ways to boost your immune system and reduce stress. Try winding down each evening with soft lighting, a warm drink, or quiet music instead of screens.  Your body will thank you.</w:t>
                      </w:r>
                    </w:p>
                    <w:p w14:paraId="60398AB0" w14:textId="77777777" w:rsidR="008D4473" w:rsidRPr="006915F6" w:rsidRDefault="008D4473" w:rsidP="008D4473">
                      <w:pPr>
                        <w:spacing w:before="100" w:beforeAutospacing="1" w:after="100" w:afterAutospacing="1"/>
                        <w:rPr>
                          <w:rFonts w:cs="Arial"/>
                          <w:kern w:val="0"/>
                        </w:rPr>
                      </w:pPr>
                      <w:r w:rsidRPr="006915F6">
                        <w:rPr>
                          <w:rFonts w:cs="Arial"/>
                          <w:b/>
                          <w:bCs/>
                          <w:kern w:val="0"/>
                        </w:rPr>
                        <w:t>Stay active, your way.</w:t>
                      </w:r>
                      <w:r w:rsidRPr="006915F6">
                        <w:rPr>
                          <w:rFonts w:cs="Arial"/>
                          <w:kern w:val="0"/>
                        </w:rPr>
                        <w:t xml:space="preserve"> Whether it’s a brisk walk through the neighborhood lights, a weekend hike, or a few minutes of stretching between gatherings, movement helps offset rich meals and keeps energy levels steady. You don’t need to hit the gym; consistency matters more than intensity, and every little bit adds up.</w:t>
                      </w:r>
                    </w:p>
                    <w:p w14:paraId="1A8A76AE" w14:textId="77777777" w:rsidR="008D4473" w:rsidRPr="006915F6" w:rsidRDefault="008D4473" w:rsidP="008D4473">
                      <w:pPr>
                        <w:spacing w:before="100" w:beforeAutospacing="1" w:after="100" w:afterAutospacing="1"/>
                        <w:rPr>
                          <w:rFonts w:cs="Arial"/>
                          <w:kern w:val="0"/>
                          <w:szCs w:val="22"/>
                        </w:rPr>
                      </w:pPr>
                      <w:r w:rsidRPr="006915F6">
                        <w:rPr>
                          <w:rFonts w:cs="Arial"/>
                          <w:b/>
                          <w:bCs/>
                          <w:kern w:val="0"/>
                        </w:rPr>
                        <w:t>Eat smart (most of the time).</w:t>
                      </w:r>
                      <w:r w:rsidRPr="006915F6">
                        <w:rPr>
                          <w:rFonts w:cs="Arial"/>
                          <w:kern w:val="0"/>
                        </w:rPr>
                        <w:t xml:space="preserve"> Holiday treats are part of the joy, so enjoy them! Just balance them with colorful fruits and vegetables when you can. Staying hydrated also helps fight fatigue, supports </w:t>
                      </w:r>
                      <w:r w:rsidRPr="006915F6">
                        <w:rPr>
                          <w:rFonts w:cs="Arial"/>
                          <w:kern w:val="0"/>
                          <w:szCs w:val="22"/>
                        </w:rPr>
                        <w:t>digestion, and keeps skin looking healthy through the dry winter air.</w:t>
                      </w:r>
                    </w:p>
                    <w:p w14:paraId="4CF7A489" w14:textId="77777777" w:rsidR="008D4473" w:rsidRPr="006915F6" w:rsidRDefault="008D4473" w:rsidP="008D4473">
                      <w:pPr>
                        <w:spacing w:before="100" w:beforeAutospacing="1" w:after="100" w:afterAutospacing="1"/>
                        <w:rPr>
                          <w:rFonts w:cs="Arial"/>
                          <w:kern w:val="0"/>
                          <w:szCs w:val="22"/>
                        </w:rPr>
                      </w:pPr>
                      <w:r w:rsidRPr="006915F6">
                        <w:rPr>
                          <w:rFonts w:cs="Arial"/>
                          <w:b/>
                          <w:bCs/>
                          <w:kern w:val="0"/>
                          <w:szCs w:val="22"/>
                        </w:rPr>
                        <w:t>Keep your air</w:t>
                      </w:r>
                      <w:r w:rsidRPr="008D4473">
                        <w:rPr>
                          <w:rFonts w:cs="Arial"/>
                          <w:b/>
                          <w:bCs/>
                          <w:kern w:val="0"/>
                          <w:szCs w:val="22"/>
                        </w:rPr>
                        <w:t>,</w:t>
                      </w:r>
                      <w:r w:rsidRPr="006915F6">
                        <w:rPr>
                          <w:rFonts w:cs="Arial"/>
                          <w:b/>
                          <w:bCs/>
                          <w:kern w:val="0"/>
                          <w:szCs w:val="22"/>
                        </w:rPr>
                        <w:t xml:space="preserve"> and home</w:t>
                      </w:r>
                      <w:r w:rsidRPr="008D4473">
                        <w:rPr>
                          <w:rFonts w:cs="Arial"/>
                          <w:b/>
                          <w:bCs/>
                          <w:kern w:val="0"/>
                          <w:szCs w:val="22"/>
                        </w:rPr>
                        <w:t>,</w:t>
                      </w:r>
                      <w:r w:rsidRPr="006915F6">
                        <w:rPr>
                          <w:rFonts w:cs="Arial"/>
                          <w:b/>
                          <w:bCs/>
                          <w:kern w:val="0"/>
                          <w:szCs w:val="22"/>
                        </w:rPr>
                        <w:t xml:space="preserve"> fresh.</w:t>
                      </w:r>
                      <w:r w:rsidRPr="006915F6">
                        <w:rPr>
                          <w:rFonts w:cs="Arial"/>
                          <w:kern w:val="0"/>
                          <w:szCs w:val="22"/>
                        </w:rPr>
                        <w:t xml:space="preserve"> Between guests, cooking, candles, and heating systems running around the clock, indoor air can get stuffy. Crack a window for a few minutes each day or use an air purifier to help everyone breathe easier and stay comfortable.</w:t>
                      </w:r>
                    </w:p>
                    <w:p w14:paraId="537005DE" w14:textId="77777777" w:rsidR="008D4473" w:rsidRPr="006915F6" w:rsidRDefault="008D4473" w:rsidP="008D4473">
                      <w:pPr>
                        <w:spacing w:before="100" w:beforeAutospacing="1" w:after="100" w:afterAutospacing="1"/>
                        <w:rPr>
                          <w:rFonts w:cs="Arial"/>
                          <w:kern w:val="0"/>
                          <w:szCs w:val="22"/>
                        </w:rPr>
                      </w:pPr>
                      <w:r w:rsidRPr="006915F6">
                        <w:rPr>
                          <w:rFonts w:cs="Arial"/>
                          <w:kern w:val="0"/>
                          <w:szCs w:val="22"/>
                        </w:rPr>
                        <w:t>And don’t forget your home’s floors. A quick sweep after gatherings helps prevent spills, crumbs, and grit from dulling your surfaces. Clean floors, clean mind!</w:t>
                      </w:r>
                    </w:p>
                    <w:p w14:paraId="1435A2F3" w14:textId="0B9DF749" w:rsidR="00153E7B" w:rsidRPr="008D4473" w:rsidRDefault="008D4473" w:rsidP="008D4473">
                      <w:pPr>
                        <w:pStyle w:val="ABody"/>
                        <w:rPr>
                          <w:sz w:val="22"/>
                          <w:szCs w:val="22"/>
                        </w:rPr>
                      </w:pPr>
                      <w:r w:rsidRPr="006915F6">
                        <w:rPr>
                          <w:rFonts w:cs="Arial"/>
                          <w:kern w:val="0"/>
                          <w:sz w:val="22"/>
                          <w:szCs w:val="22"/>
                        </w:rPr>
                        <w:t>With a few mindful habits, you’ll glide into the new year with more energy, less stress, and a home that feels peaceful and inviting.</w:t>
                      </w:r>
                    </w:p>
                  </w:txbxContent>
                </v:textbox>
                <w10:wrap type="tight"/>
              </v:shape>
            </w:pict>
          </mc:Fallback>
        </mc:AlternateContent>
      </w:r>
      <w:r w:rsidRPr="00C544D1">
        <w:rPr>
          <w:noProof/>
        </w:rPr>
        <w:drawing>
          <wp:anchor distT="0" distB="0" distL="114300" distR="114300" simplePos="0" relativeHeight="251722752" behindDoc="0" locked="0" layoutInCell="1" allowOverlap="1" wp14:anchorId="7181D199" wp14:editId="6AA82A72">
            <wp:simplePos x="0" y="0"/>
            <wp:positionH relativeFrom="column">
              <wp:posOffset>2481981</wp:posOffset>
            </wp:positionH>
            <wp:positionV relativeFrom="paragraph">
              <wp:posOffset>455328</wp:posOffset>
            </wp:positionV>
            <wp:extent cx="1828800" cy="182880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noChangeArrowheads="1"/>
                    </pic:cNvPicPr>
                  </pic:nvPicPr>
                  <pic:blipFill>
                    <a:blip r:embed="rId19"/>
                    <a:stretch>
                      <a:fillRect/>
                    </a:stretch>
                  </pic:blipFill>
                  <pic:spPr bwMode="auto">
                    <a:xfrm>
                      <a:off x="0" y="0"/>
                      <a:ext cx="1828800" cy="1828800"/>
                    </a:xfrm>
                    <a:prstGeom prst="rect">
                      <a:avLst/>
                    </a:prstGeom>
                    <a:noFill/>
                    <a:ln>
                      <a:noFill/>
                    </a:ln>
                  </pic:spPr>
                </pic:pic>
              </a:graphicData>
            </a:graphic>
            <wp14:sizeRelH relativeFrom="page">
              <wp14:pctWidth>0</wp14:pctWidth>
            </wp14:sizeRelH>
            <wp14:sizeRelV relativeFrom="page">
              <wp14:pctHeight>0</wp14:pctHeight>
            </wp14:sizeRelV>
          </wp:anchor>
        </w:drawing>
      </w:r>
      <w:r w:rsidR="008E4AA5">
        <w:rPr>
          <w:noProof/>
        </w:rPr>
        <mc:AlternateContent>
          <mc:Choice Requires="wps">
            <w:drawing>
              <wp:anchor distT="45720" distB="45720" distL="114300" distR="114300" simplePos="0" relativeHeight="251719680" behindDoc="0" locked="0" layoutInCell="1" allowOverlap="1" wp14:anchorId="0325EA46" wp14:editId="255FDB69">
                <wp:simplePos x="0" y="0"/>
                <wp:positionH relativeFrom="column">
                  <wp:posOffset>4805680</wp:posOffset>
                </wp:positionH>
                <wp:positionV relativeFrom="paragraph">
                  <wp:posOffset>455295</wp:posOffset>
                </wp:positionV>
                <wp:extent cx="2286000" cy="4230370"/>
                <wp:effectExtent l="0" t="0" r="0" b="0"/>
                <wp:wrapSquare wrapText="bothSides"/>
                <wp:docPr id="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4230370"/>
                        </a:xfrm>
                        <a:prstGeom prst="rect">
                          <a:avLst/>
                        </a:prstGeom>
                        <a:noFill/>
                        <a:ln w="9525">
                          <a:noFill/>
                          <a:miter lim="800000"/>
                          <a:headEnd/>
                          <a:tailEnd/>
                        </a:ln>
                      </wps:spPr>
                      <wps:linkedTxbx id="28" seq="2"/>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325EA46" id="_x0000_s1056" type="#_x0000_t202" style="position:absolute;margin-left:378.4pt;margin-top:35.85pt;width:180pt;height:333.1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" filled="f" stroked="f">
                <v:textbox inset="0,0,0,0">
                  <w:txbxContent/>
                </v:textbox>
                <w10:wrap type="square"/>
              </v:shape>
            </w:pict>
          </mc:Fallback>
        </mc:AlternateContent>
      </w:r>
      <w:r w:rsidR="00663978">
        <w:rPr>
          <w:noProof/>
        </w:rPr>
        <mc:AlternateContent>
          <mc:Choice Requires="wps">
            <w:drawing>
              <wp:anchor distT="45720" distB="45720" distL="114300" distR="114300" simplePos="0" relativeHeight="251721728" behindDoc="0" locked="0" layoutInCell="1" allowOverlap="1" wp14:anchorId="1564108B" wp14:editId="38F8794B">
                <wp:simplePos x="0" y="0"/>
                <wp:positionH relativeFrom="column">
                  <wp:posOffset>3810</wp:posOffset>
                </wp:positionH>
                <wp:positionV relativeFrom="paragraph">
                  <wp:posOffset>41910</wp:posOffset>
                </wp:positionV>
                <wp:extent cx="7078980" cy="1404620"/>
                <wp:effectExtent l="0" t="0" r="7620" b="4445"/>
                <wp:wrapSquare wrapText="bothSides"/>
                <wp:docPr id="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78980" cy="1404620"/>
                        </a:xfrm>
                        <a:prstGeom prst="rect">
                          <a:avLst/>
                        </a:prstGeom>
                        <a:noFill/>
                        <a:ln w="9525">
                          <a:noFill/>
                          <a:miter lim="800000"/>
                          <a:headEnd/>
                          <a:tailEnd/>
                        </a:ln>
                      </wps:spPr>
                      <wps:txbx>
                        <w:txbxContent>
                          <w:p w14:paraId="5D575681" w14:textId="165A9100" w:rsidR="00C544D1" w:rsidRPr="008D4473" w:rsidRDefault="008D4473" w:rsidP="0054307F">
                            <w:pPr>
                              <w:pStyle w:val="AHeader1"/>
                              <w:rPr>
                                <w:lang w:val="en-US"/>
                              </w:rPr>
                            </w:pPr>
                            <w:r>
                              <w:rPr>
                                <w:lang w:val="en-US"/>
                              </w:rPr>
                              <w:t>Tips for a Healthy Holiday Season</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64108B" id="_x0000_s1057" type="#_x0000_t202" style="position:absolute;margin-left:.3pt;margin-top:3.3pt;width:557.4pt;height:110.6pt;z-index:251721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" filled="f" stroked="f">
                <v:textbox style="mso-fit-shape-to-text:t" inset="0,0,0,0">
                  <w:txbxContent>
                    <w:p w14:paraId="5D575681" w14:textId="165A9100" w:rsidR="00C544D1" w:rsidRPr="008D4473" w:rsidRDefault="008D4473" w:rsidP="0054307F">
                      <w:pPr>
                        <w:pStyle w:val="AHeader1"/>
                        <w:rPr>
                          <w:lang w:val="en-US"/>
                        </w:rPr>
                      </w:pPr>
                      <w:r>
                        <w:rPr>
                          <w:lang w:val="en-US"/>
                        </w:rPr>
                        <w:t>Tips for a Healthy Holiday Season</w:t>
                      </w:r>
                    </w:p>
                  </w:txbxContent>
                </v:textbox>
                <w10:wrap type="square"/>
              </v:shape>
            </w:pict>
          </mc:Fallback>
        </mc:AlternateContent>
      </w:r>
    </w:p>
    <w:p w14:paraId="39C23F5E" w14:textId="1C4647E3" w:rsidR="0024062D" w:rsidRDefault="008D4473">
      <w:pPr>
        <w:spacing w:after="160" w:line="259" w:lineRule="auto"/>
      </w:pPr>
      <w:r>
        <w:rPr>
          <w:noProof/>
        </w:rPr>
        <mc:AlternateContent>
          <mc:Choice Requires="wps">
            <w:drawing>
              <wp:anchor distT="45720" distB="45720" distL="114300" distR="114300" simplePos="0" relativeHeight="251717632" behindDoc="0" locked="0" layoutInCell="1" allowOverlap="1" wp14:anchorId="2FB1B903" wp14:editId="25602D69">
                <wp:simplePos x="0" y="0"/>
                <wp:positionH relativeFrom="column">
                  <wp:posOffset>2403475</wp:posOffset>
                </wp:positionH>
                <wp:positionV relativeFrom="paragraph">
                  <wp:posOffset>1680845</wp:posOffset>
                </wp:positionV>
                <wp:extent cx="2286000" cy="2322830"/>
                <wp:effectExtent l="0" t="0" r="0" b="1270"/>
                <wp:wrapSquare wrapText="bothSides"/>
                <wp:docPr id="2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322830"/>
                        </a:xfrm>
                        <a:prstGeom prst="rect">
                          <a:avLst/>
                        </a:prstGeom>
                        <a:noFill/>
                        <a:ln w="9525">
                          <a:noFill/>
                          <a:miter lim="800000"/>
                          <a:headEnd/>
                          <a:tailEnd/>
                        </a:ln>
                      </wps:spPr>
                      <wps:linkedTxbx id="28" seq="1"/>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FB1B903" id="_x0000_s1058" type="#_x0000_t202" style="position:absolute;margin-left:189.25pt;margin-top:132.35pt;width:180pt;height:182.9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" filled="f" stroked="f">
                <v:textbox style="mso-next-textbox:#_x0000_s1056" inset="0,0,0,0">
                  <w:txbxContent/>
                </v:textbox>
                <w10:wrap type="square"/>
              </v:shape>
            </w:pict>
          </mc:Fallback>
        </mc:AlternateContent>
      </w:r>
      <w:r w:rsidR="003708A7">
        <w:rPr>
          <w:noProof/>
        </w:rPr>
        <mc:AlternateContent>
          <mc:Choice Requires="wps">
            <w:drawing>
              <wp:anchor distT="0" distB="0" distL="114300" distR="114300" simplePos="0" relativeHeight="251666432" behindDoc="0" locked="0" layoutInCell="1" allowOverlap="1" wp14:anchorId="0E46008D" wp14:editId="5B623110">
                <wp:simplePos x="0" y="0"/>
                <wp:positionH relativeFrom="column">
                  <wp:posOffset>4994909</wp:posOffset>
                </wp:positionH>
                <wp:positionV relativeFrom="paragraph">
                  <wp:posOffset>4327979</wp:posOffset>
                </wp:positionV>
                <wp:extent cx="2098221" cy="4360545"/>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8221" cy="4360545"/>
                        </a:xfrm>
                        <a:prstGeom prst="rect">
                          <a:avLst/>
                        </a:prstGeom>
                        <a:noFill/>
                        <a:ln w="9525">
                          <a:noFill/>
                          <a:miter lim="800000"/>
                          <a:headEnd/>
                          <a:tailEnd/>
                        </a:ln>
                      </wps:spPr>
                      <wps:txbx>
                        <w:txbxContent>
                          <w:p w14:paraId="2DBF6468" w14:textId="1759DE7B" w:rsidR="006D4910" w:rsidRDefault="006D4910" w:rsidP="00AC3EA4">
                            <w:pPr>
                              <w:spacing w:after="80" w:line="280" w:lineRule="exact"/>
                              <w:jc w:val="center"/>
                            </w:pPr>
                            <w:r w:rsidRPr="0054307F">
                              <w:t xml:space="preserve">Congratulations to </w:t>
                            </w:r>
                            <w:proofErr w:type="gramStart"/>
                            <w:r w:rsidRPr="0054307F">
                              <w:t>our</w:t>
                            </w:r>
                            <w:proofErr w:type="gramEnd"/>
                            <w:r w:rsidR="005E3184" w:rsidRPr="0054307F">
                              <w:t xml:space="preserve"> </w:t>
                            </w:r>
                          </w:p>
                          <w:p w14:paraId="6DB8E348" w14:textId="68F42FC0" w:rsidR="00EB621F" w:rsidRDefault="00EB621F" w:rsidP="00AC3EA4">
                            <w:pPr>
                              <w:spacing w:after="80" w:line="280" w:lineRule="exact"/>
                              <w:jc w:val="center"/>
                            </w:pPr>
                          </w:p>
                          <w:p w14:paraId="7AD8B67B" w14:textId="66DD95CD" w:rsidR="00EB621F" w:rsidRDefault="00EB621F" w:rsidP="00AC3EA4">
                            <w:pPr>
                              <w:spacing w:after="80" w:line="280" w:lineRule="exact"/>
                              <w:jc w:val="center"/>
                            </w:pPr>
                          </w:p>
                          <w:p w14:paraId="5DC8C2E5" w14:textId="77777777" w:rsidR="00EB621F" w:rsidRPr="0054307F" w:rsidRDefault="00EB621F" w:rsidP="00AC3EA4">
                            <w:pPr>
                              <w:spacing w:after="80" w:line="280" w:lineRule="exact"/>
                              <w:jc w:val="center"/>
                            </w:pPr>
                          </w:p>
                          <w:p w14:paraId="1ABB9BD9" w14:textId="77777777" w:rsidR="00EB621F" w:rsidRDefault="00EB621F" w:rsidP="00AC3EA4">
                            <w:pPr>
                              <w:spacing w:after="80" w:line="280" w:lineRule="exact"/>
                              <w:jc w:val="center"/>
                              <w:rPr>
                                <w:b/>
                                <w:sz w:val="32"/>
                                <w:highlight w:val="yellow"/>
                              </w:rPr>
                            </w:pPr>
                          </w:p>
                          <w:p w14:paraId="227BA50D" w14:textId="655576CE" w:rsidR="006D4910" w:rsidRPr="00940F79" w:rsidRDefault="006D4910" w:rsidP="00EB621F">
                            <w:pPr>
                              <w:spacing w:after="80"/>
                              <w:jc w:val="center"/>
                              <w:rPr>
                                <w:b/>
                                <w:sz w:val="32"/>
                                <w:highlight w:val="yellow"/>
                              </w:rPr>
                            </w:pPr>
                            <w:r w:rsidRPr="00940F79">
                              <w:rPr>
                                <w:b/>
                                <w:sz w:val="32"/>
                                <w:highlight w:val="yellow"/>
                              </w:rPr>
                              <w:t>Susan Johnson</w:t>
                            </w:r>
                            <w:r w:rsidR="00AC3EA4" w:rsidRPr="00940F79">
                              <w:rPr>
                                <w:b/>
                                <w:sz w:val="32"/>
                                <w:highlight w:val="yellow"/>
                              </w:rPr>
                              <w:t>!</w:t>
                            </w:r>
                          </w:p>
                          <w:p w14:paraId="7C77B132" w14:textId="77777777" w:rsidR="006D4910" w:rsidRPr="00AC3EA4" w:rsidRDefault="006D4910" w:rsidP="0054307F">
                            <w:pPr>
                              <w:spacing w:after="80" w:line="280" w:lineRule="exact"/>
                              <w:rPr>
                                <w:i/>
                              </w:rPr>
                            </w:pPr>
                            <w:r w:rsidRPr="00940F79">
                              <w:rPr>
                                <w:highlight w:val="yellow"/>
                              </w:rPr>
                              <w:t>Susan is a 3rd time returning client, and she recently purchased new laminate fo</w:t>
                            </w:r>
                            <w:r w:rsidR="00AC3EA4" w:rsidRPr="00940F79">
                              <w:rPr>
                                <w:highlight w:val="yellow"/>
                              </w:rPr>
                              <w:t xml:space="preserve">r her kitchen and dining room. </w:t>
                            </w:r>
                            <w:r w:rsidRPr="00940F79">
                              <w:rPr>
                                <w:highlight w:val="yellow"/>
                              </w:rPr>
                              <w:t>She always has a big smile on her face and</w:t>
                            </w:r>
                            <w:r w:rsidR="00AC3EA4" w:rsidRPr="00940F79">
                              <w:rPr>
                                <w:highlight w:val="yellow"/>
                              </w:rPr>
                              <w:t xml:space="preserve"> is a lot of fun to work with. </w:t>
                            </w:r>
                            <w:r w:rsidRPr="00940F79">
                              <w:rPr>
                                <w:i/>
                                <w:highlight w:val="yellow"/>
                              </w:rPr>
                              <w:t>Thanks, Susan!</w:t>
                            </w:r>
                            <w:r w:rsidRPr="00AC3EA4">
                              <w:rPr>
                                <w:i/>
                              </w:rPr>
                              <w:t xml:space="preserve">   </w:t>
                            </w:r>
                          </w:p>
                          <w:p w14:paraId="16D5C453" w14:textId="77777777" w:rsidR="006D4910" w:rsidRPr="0054307F" w:rsidRDefault="006D4910" w:rsidP="0054307F">
                            <w:pPr>
                              <w:spacing w:after="80" w:line="280" w:lineRule="exact"/>
                            </w:pPr>
                            <w:r w:rsidRPr="0054307F">
                              <w:t xml:space="preserve">As always, our clients of the month receive </w:t>
                            </w:r>
                            <w:r w:rsidRPr="00940F79">
                              <w:rPr>
                                <w:b/>
                                <w:highlight w:val="yellow"/>
                              </w:rPr>
                              <w:t>2 movie passes for Movies-8!</w:t>
                            </w:r>
                          </w:p>
                          <w:p w14:paraId="21D9730E" w14:textId="6AED2500" w:rsidR="006D4910" w:rsidRDefault="006D4910" w:rsidP="0054307F">
                            <w:pPr>
                              <w:spacing w:after="80" w:line="280" w:lineRule="exact"/>
                              <w:rPr>
                                <w:i/>
                              </w:rPr>
                            </w:pPr>
                            <w:r w:rsidRPr="00AC3EA4">
                              <w:rPr>
                                <w:i/>
                              </w:rPr>
                              <w:t>Watch for your name here in a coming month!</w:t>
                            </w:r>
                          </w:p>
                          <w:p w14:paraId="7F98B1E9" w14:textId="77777777" w:rsidR="00EB621F" w:rsidRPr="00CB07F0" w:rsidRDefault="00EB621F" w:rsidP="00EB621F">
                            <w:pPr>
                              <w:spacing w:after="80"/>
                              <w:jc w:val="center"/>
                            </w:pPr>
                            <w:r w:rsidRPr="00CB07F0">
                              <w:t xml:space="preserve">Come by our store to </w:t>
                            </w:r>
                            <w:r>
                              <w:br/>
                            </w:r>
                            <w:r w:rsidRPr="00CB07F0">
                              <w:t>claim your prize!</w:t>
                            </w:r>
                          </w:p>
                          <w:p w14:paraId="1FEE3993" w14:textId="77777777" w:rsidR="00EB621F" w:rsidRPr="002053BB" w:rsidRDefault="00EB621F" w:rsidP="00EB621F">
                            <w:pPr>
                              <w:pStyle w:val="ABody"/>
                            </w:pPr>
                          </w:p>
                          <w:p w14:paraId="26B16C69" w14:textId="77777777" w:rsidR="00EB621F" w:rsidRPr="00AC3EA4" w:rsidRDefault="00EB621F" w:rsidP="0054307F">
                            <w:pPr>
                              <w:spacing w:after="80" w:line="280" w:lineRule="exact"/>
                              <w:rPr>
                                <w:i/>
                              </w:rPr>
                            </w:pPr>
                          </w:p>
                          <w:p w14:paraId="2E1F9DD4" w14:textId="77777777" w:rsidR="006D4910" w:rsidRPr="0054307F" w:rsidRDefault="006D4910" w:rsidP="0054307F">
                            <w:pPr>
                              <w:spacing w:after="80" w:line="280" w:lineRule="exact"/>
                            </w:pPr>
                          </w:p>
                          <w:p w14:paraId="0DF69B45" w14:textId="77777777" w:rsidR="006D4910" w:rsidRPr="0054307F" w:rsidRDefault="006D4910" w:rsidP="0054307F">
                            <w:pPr>
                              <w:spacing w:after="80" w:line="280" w:lineRule="exac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46008D" id="Text Box 20" o:spid="_x0000_s1059" type="#_x0000_t202" style="position:absolute;margin-left:393.3pt;margin-top:340.8pt;width:165.2pt;height:343.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" filled="f" stroked="f">
                <v:textbox>
                  <w:txbxContent>
                    <w:p w14:paraId="2DBF6468" w14:textId="1759DE7B" w:rsidR="006D4910" w:rsidRDefault="006D4910" w:rsidP="00AC3EA4">
                      <w:pPr>
                        <w:spacing w:after="80" w:line="280" w:lineRule="exact"/>
                        <w:jc w:val="center"/>
                      </w:pPr>
                      <w:r w:rsidRPr="0054307F">
                        <w:t xml:space="preserve">Congratulations to </w:t>
                      </w:r>
                      <w:proofErr w:type="gramStart"/>
                      <w:r w:rsidRPr="0054307F">
                        <w:t>our</w:t>
                      </w:r>
                      <w:proofErr w:type="gramEnd"/>
                      <w:r w:rsidR="005E3184" w:rsidRPr="0054307F">
                        <w:t xml:space="preserve"> </w:t>
                      </w:r>
                    </w:p>
                    <w:p w14:paraId="6DB8E348" w14:textId="68F42FC0" w:rsidR="00EB621F" w:rsidRDefault="00EB621F" w:rsidP="00AC3EA4">
                      <w:pPr>
                        <w:spacing w:after="80" w:line="280" w:lineRule="exact"/>
                        <w:jc w:val="center"/>
                      </w:pPr>
                    </w:p>
                    <w:p w14:paraId="7AD8B67B" w14:textId="66DD95CD" w:rsidR="00EB621F" w:rsidRDefault="00EB621F" w:rsidP="00AC3EA4">
                      <w:pPr>
                        <w:spacing w:after="80" w:line="280" w:lineRule="exact"/>
                        <w:jc w:val="center"/>
                      </w:pPr>
                    </w:p>
                    <w:p w14:paraId="5DC8C2E5" w14:textId="77777777" w:rsidR="00EB621F" w:rsidRPr="0054307F" w:rsidRDefault="00EB621F" w:rsidP="00AC3EA4">
                      <w:pPr>
                        <w:spacing w:after="80" w:line="280" w:lineRule="exact"/>
                        <w:jc w:val="center"/>
                      </w:pPr>
                    </w:p>
                    <w:p w14:paraId="1ABB9BD9" w14:textId="77777777" w:rsidR="00EB621F" w:rsidRDefault="00EB621F" w:rsidP="00AC3EA4">
                      <w:pPr>
                        <w:spacing w:after="80" w:line="280" w:lineRule="exact"/>
                        <w:jc w:val="center"/>
                        <w:rPr>
                          <w:b/>
                          <w:sz w:val="32"/>
                          <w:highlight w:val="yellow"/>
                        </w:rPr>
                      </w:pPr>
                    </w:p>
                    <w:p w14:paraId="227BA50D" w14:textId="655576CE" w:rsidR="006D4910" w:rsidRPr="00940F79" w:rsidRDefault="006D4910" w:rsidP="00EB621F">
                      <w:pPr>
                        <w:spacing w:after="80"/>
                        <w:jc w:val="center"/>
                        <w:rPr>
                          <w:b/>
                          <w:sz w:val="32"/>
                          <w:highlight w:val="yellow"/>
                        </w:rPr>
                      </w:pPr>
                      <w:r w:rsidRPr="00940F79">
                        <w:rPr>
                          <w:b/>
                          <w:sz w:val="32"/>
                          <w:highlight w:val="yellow"/>
                        </w:rPr>
                        <w:t>Susan Johnson</w:t>
                      </w:r>
                      <w:r w:rsidR="00AC3EA4" w:rsidRPr="00940F79">
                        <w:rPr>
                          <w:b/>
                          <w:sz w:val="32"/>
                          <w:highlight w:val="yellow"/>
                        </w:rPr>
                        <w:t>!</w:t>
                      </w:r>
                    </w:p>
                    <w:p w14:paraId="7C77B132" w14:textId="77777777" w:rsidR="006D4910" w:rsidRPr="00AC3EA4" w:rsidRDefault="006D4910" w:rsidP="0054307F">
                      <w:pPr>
                        <w:spacing w:after="80" w:line="280" w:lineRule="exact"/>
                        <w:rPr>
                          <w:i/>
                        </w:rPr>
                      </w:pPr>
                      <w:r w:rsidRPr="00940F79">
                        <w:rPr>
                          <w:highlight w:val="yellow"/>
                        </w:rPr>
                        <w:t>Susan is a 3rd time returning client, and she recently purchased new laminate fo</w:t>
                      </w:r>
                      <w:r w:rsidR="00AC3EA4" w:rsidRPr="00940F79">
                        <w:rPr>
                          <w:highlight w:val="yellow"/>
                        </w:rPr>
                        <w:t xml:space="preserve">r her kitchen and dining room. </w:t>
                      </w:r>
                      <w:r w:rsidRPr="00940F79">
                        <w:rPr>
                          <w:highlight w:val="yellow"/>
                        </w:rPr>
                        <w:t>She always has a big smile on her face and</w:t>
                      </w:r>
                      <w:r w:rsidR="00AC3EA4" w:rsidRPr="00940F79">
                        <w:rPr>
                          <w:highlight w:val="yellow"/>
                        </w:rPr>
                        <w:t xml:space="preserve"> is a lot of fun to work with. </w:t>
                      </w:r>
                      <w:r w:rsidRPr="00940F79">
                        <w:rPr>
                          <w:i/>
                          <w:highlight w:val="yellow"/>
                        </w:rPr>
                        <w:t>Thanks, Susan!</w:t>
                      </w:r>
                      <w:r w:rsidRPr="00AC3EA4">
                        <w:rPr>
                          <w:i/>
                        </w:rPr>
                        <w:t xml:space="preserve">   </w:t>
                      </w:r>
                    </w:p>
                    <w:p w14:paraId="16D5C453" w14:textId="77777777" w:rsidR="006D4910" w:rsidRPr="0054307F" w:rsidRDefault="006D4910" w:rsidP="0054307F">
                      <w:pPr>
                        <w:spacing w:after="80" w:line="280" w:lineRule="exact"/>
                      </w:pPr>
                      <w:r w:rsidRPr="0054307F">
                        <w:t xml:space="preserve">As always, our clients of the month receive </w:t>
                      </w:r>
                      <w:r w:rsidRPr="00940F79">
                        <w:rPr>
                          <w:b/>
                          <w:highlight w:val="yellow"/>
                        </w:rPr>
                        <w:t>2 movie passes for Movies-8!</w:t>
                      </w:r>
                    </w:p>
                    <w:p w14:paraId="21D9730E" w14:textId="6AED2500" w:rsidR="006D4910" w:rsidRDefault="006D4910" w:rsidP="0054307F">
                      <w:pPr>
                        <w:spacing w:after="80" w:line="280" w:lineRule="exact"/>
                        <w:rPr>
                          <w:i/>
                        </w:rPr>
                      </w:pPr>
                      <w:r w:rsidRPr="00AC3EA4">
                        <w:rPr>
                          <w:i/>
                        </w:rPr>
                        <w:t>Watch for your name here in a coming month!</w:t>
                      </w:r>
                    </w:p>
                    <w:p w14:paraId="7F98B1E9" w14:textId="77777777" w:rsidR="00EB621F" w:rsidRPr="00CB07F0" w:rsidRDefault="00EB621F" w:rsidP="00EB621F">
                      <w:pPr>
                        <w:spacing w:after="80"/>
                        <w:jc w:val="center"/>
                      </w:pPr>
                      <w:r w:rsidRPr="00CB07F0">
                        <w:t xml:space="preserve">Come by our store to </w:t>
                      </w:r>
                      <w:r>
                        <w:br/>
                      </w:r>
                      <w:r w:rsidRPr="00CB07F0">
                        <w:t>claim your prize!</w:t>
                      </w:r>
                    </w:p>
                    <w:p w14:paraId="1FEE3993" w14:textId="77777777" w:rsidR="00EB621F" w:rsidRPr="002053BB" w:rsidRDefault="00EB621F" w:rsidP="00EB621F">
                      <w:pPr>
                        <w:pStyle w:val="ABody"/>
                      </w:pPr>
                    </w:p>
                    <w:p w14:paraId="26B16C69" w14:textId="77777777" w:rsidR="00EB621F" w:rsidRPr="00AC3EA4" w:rsidRDefault="00EB621F" w:rsidP="0054307F">
                      <w:pPr>
                        <w:spacing w:after="80" w:line="280" w:lineRule="exact"/>
                        <w:rPr>
                          <w:i/>
                        </w:rPr>
                      </w:pPr>
                    </w:p>
                    <w:p w14:paraId="2E1F9DD4" w14:textId="77777777" w:rsidR="006D4910" w:rsidRPr="0054307F" w:rsidRDefault="006D4910" w:rsidP="0054307F">
                      <w:pPr>
                        <w:spacing w:after="80" w:line="280" w:lineRule="exact"/>
                      </w:pPr>
                    </w:p>
                    <w:p w14:paraId="0DF69B45" w14:textId="77777777" w:rsidR="006D4910" w:rsidRPr="0054307F" w:rsidRDefault="006D4910" w:rsidP="0054307F">
                      <w:pPr>
                        <w:spacing w:after="80" w:line="280" w:lineRule="exact"/>
                      </w:pPr>
                    </w:p>
                  </w:txbxContent>
                </v:textbox>
              </v:shape>
            </w:pict>
          </mc:Fallback>
        </mc:AlternateContent>
      </w:r>
      <w:r w:rsidR="00EB621F">
        <w:rPr>
          <w:noProof/>
        </w:rPr>
        <w:drawing>
          <wp:anchor distT="0" distB="0" distL="114300" distR="114300" simplePos="0" relativeHeight="251751424" behindDoc="0" locked="0" layoutInCell="1" allowOverlap="1" wp14:anchorId="604CB846" wp14:editId="4510687D">
            <wp:simplePos x="0" y="0"/>
            <wp:positionH relativeFrom="column">
              <wp:posOffset>5185616</wp:posOffset>
            </wp:positionH>
            <wp:positionV relativeFrom="paragraph">
              <wp:posOffset>4568079</wp:posOffset>
            </wp:positionV>
            <wp:extent cx="1553691" cy="725056"/>
            <wp:effectExtent l="12700" t="63500" r="59690" b="164465"/>
            <wp:wrapNone/>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Client-of-the-Month-PNG.png"/>
                    <pic:cNvPicPr/>
                  </pic:nvPicPr>
                  <pic:blipFill>
                    <a:blip r:embed="rId20">
                      <a:extLst>
                        <a:ext uri="{28A0092B-C50C-407E-A947-70E740481C1C}">
                          <a14:useLocalDpi xmlns:a14="http://schemas.microsoft.com/office/drawing/2010/main" val="0"/>
                        </a:ext>
                      </a:extLst>
                    </a:blip>
                    <a:stretch>
                      <a:fillRect/>
                    </a:stretch>
                  </pic:blipFill>
                  <pic:spPr>
                    <a:xfrm rot="20710803">
                      <a:off x="0" y="0"/>
                      <a:ext cx="1553691" cy="725056"/>
                    </a:xfrm>
                    <a:prstGeom prst="rect">
                      <a:avLst/>
                    </a:prstGeom>
                  </pic:spPr>
                </pic:pic>
              </a:graphicData>
            </a:graphic>
            <wp14:sizeRelH relativeFrom="page">
              <wp14:pctWidth>0</wp14:pctWidth>
            </wp14:sizeRelH>
            <wp14:sizeRelV relativeFrom="page">
              <wp14:pctHeight>0</wp14:pctHeight>
            </wp14:sizeRelV>
          </wp:anchor>
        </w:drawing>
      </w:r>
      <w:r w:rsidR="00AC3EA4">
        <w:rPr>
          <w:noProof/>
        </w:rPr>
        <mc:AlternateContent>
          <mc:Choice Requires="wps">
            <w:drawing>
              <wp:anchor distT="0" distB="0" distL="114300" distR="114300" simplePos="0" relativeHeight="251638775" behindDoc="0" locked="0" layoutInCell="1" allowOverlap="1" wp14:anchorId="738D04D8" wp14:editId="1024BED0">
                <wp:simplePos x="0" y="0"/>
                <wp:positionH relativeFrom="column">
                  <wp:posOffset>4990465</wp:posOffset>
                </wp:positionH>
                <wp:positionV relativeFrom="paragraph">
                  <wp:posOffset>4324350</wp:posOffset>
                </wp:positionV>
                <wp:extent cx="2087880" cy="4364990"/>
                <wp:effectExtent l="0" t="0" r="26670" b="16510"/>
                <wp:wrapNone/>
                <wp:docPr id="216" name="Rectangle: Rounded Corners 216"/>
                <wp:cNvGraphicFramePr/>
                <a:graphic xmlns:a="http://schemas.openxmlformats.org/drawingml/2006/main">
                  <a:graphicData uri="http://schemas.microsoft.com/office/word/2010/wordprocessingShape">
                    <wps:wsp>
                      <wps:cNvSpPr/>
                      <wps:spPr>
                        <a:xfrm>
                          <a:off x="0" y="0"/>
                          <a:ext cx="2087880" cy="4364990"/>
                        </a:xfrm>
                        <a:prstGeom prst="roundRect">
                          <a:avLst>
                            <a:gd name="adj" fmla="val 8525"/>
                          </a:avLst>
                        </a:prstGeom>
                        <a:noFill/>
                        <a:ln w="19050">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61FE545" id="Rectangle: Rounded Corners 216" o:spid="_x0000_s1026" style="position:absolute;margin-left:392.95pt;margin-top:340.5pt;width:164.4pt;height:343.7pt;z-index:2516387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586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" filled="f" strokecolor="black [3213]" strokeweight="1.5pt">
                <v:stroke dashstyle="1 1" joinstyle="miter"/>
              </v:roundrect>
            </w:pict>
          </mc:Fallback>
        </mc:AlternateContent>
      </w:r>
      <w:r w:rsidR="00AC3EA4">
        <w:rPr>
          <w:noProof/>
        </w:rPr>
        <mc:AlternateContent>
          <mc:Choice Requires="wps">
            <w:drawing>
              <wp:anchor distT="0" distB="0" distL="114300" distR="114300" simplePos="0" relativeHeight="251641850" behindDoc="1" locked="0" layoutInCell="1" allowOverlap="1" wp14:anchorId="081F63C9" wp14:editId="2814DD4C">
                <wp:simplePos x="0" y="0"/>
                <wp:positionH relativeFrom="column">
                  <wp:posOffset>1905</wp:posOffset>
                </wp:positionH>
                <wp:positionV relativeFrom="paragraph">
                  <wp:posOffset>4347845</wp:posOffset>
                </wp:positionV>
                <wp:extent cx="4800600" cy="4337685"/>
                <wp:effectExtent l="50800" t="88900" r="50800" b="18415"/>
                <wp:wrapNone/>
                <wp:docPr id="215" name="Rectangle: Rounded Corners 215"/>
                <wp:cNvGraphicFramePr/>
                <a:graphic xmlns:a="http://schemas.openxmlformats.org/drawingml/2006/main">
                  <a:graphicData uri="http://schemas.microsoft.com/office/word/2010/wordprocessingShape">
                    <wps:wsp>
                      <wps:cNvSpPr/>
                      <wps:spPr>
                        <a:xfrm>
                          <a:off x="0" y="0"/>
                          <a:ext cx="4800600" cy="4337685"/>
                        </a:xfrm>
                        <a:prstGeom prst="roundRect">
                          <a:avLst>
                            <a:gd name="adj" fmla="val 1262"/>
                          </a:avLst>
                        </a:prstGeom>
                        <a:gradFill flip="none" rotWithShape="1">
                          <a:gsLst>
                            <a:gs pos="0">
                              <a:schemeClr val="accent3">
                                <a:lumMod val="5000"/>
                                <a:lumOff val="95000"/>
                              </a:schemeClr>
                            </a:gs>
                            <a:gs pos="74000">
                              <a:schemeClr val="accent3">
                                <a:lumMod val="45000"/>
                                <a:lumOff val="55000"/>
                              </a:schemeClr>
                            </a:gs>
                            <a:gs pos="83000">
                              <a:schemeClr val="accent3">
                                <a:lumMod val="45000"/>
                                <a:lumOff val="55000"/>
                              </a:schemeClr>
                            </a:gs>
                            <a:gs pos="100000">
                              <a:schemeClr val="accent3">
                                <a:lumMod val="30000"/>
                                <a:lumOff val="70000"/>
                              </a:schemeClr>
                            </a:gs>
                          </a:gsLst>
                          <a:lin ang="5400000" scaled="1"/>
                          <a:tileRect/>
                        </a:gradFill>
                        <a:ln>
                          <a:noFill/>
                        </a:ln>
                        <a:effectLst>
                          <a:outerShdw blurRad="50800" dist="38100" dir="16200000" rotWithShape="0">
                            <a:schemeClr val="tx1">
                              <a:lumMod val="50000"/>
                              <a:lumOff val="50000"/>
                              <a:alpha val="40000"/>
                            </a:scheme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84F228" id="Rectangle: Rounded Corners 215" o:spid="_x0000_s1026" style="position:absolute;margin-left:.15pt;margin-top:342.35pt;width:378pt;height:341.55pt;z-index:-2516746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828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" fillcolor="#fafafa [182]" stroked="f" strokeweight="1pt">
                <v:fill color2="#e4e4e4 [982]" rotate="t" colors="0 #fafafa;48497f #d7d7d7;54395f #d7d7d7;1 #e4e4e4" focus="100%" type="gradient"/>
                <v:stroke joinstyle="miter"/>
                <v:shadow on="t" color="gray [1629]" opacity="26214f" origin=",.5" offset="0,-3pt"/>
              </v:roundrect>
            </w:pict>
          </mc:Fallback>
        </mc:AlternateContent>
      </w:r>
      <w:r w:rsidR="001E0600">
        <w:rPr>
          <w:noProof/>
        </w:rPr>
        <w:drawing>
          <wp:anchor distT="0" distB="0" distL="114300" distR="114300" simplePos="0" relativeHeight="251750400" behindDoc="0" locked="0" layoutInCell="1" allowOverlap="1" wp14:anchorId="4139606B" wp14:editId="3D842E56">
            <wp:simplePos x="0" y="0"/>
            <wp:positionH relativeFrom="column">
              <wp:posOffset>196254</wp:posOffset>
            </wp:positionH>
            <wp:positionV relativeFrom="paragraph">
              <wp:posOffset>6587051</wp:posOffset>
            </wp:positionV>
            <wp:extent cx="521970" cy="398585"/>
            <wp:effectExtent l="0" t="0" r="0" b="1905"/>
            <wp:wrapNone/>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Quote-mark-PNG.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1970" cy="398585"/>
                    </a:xfrm>
                    <a:prstGeom prst="rect">
                      <a:avLst/>
                    </a:prstGeom>
                  </pic:spPr>
                </pic:pic>
              </a:graphicData>
            </a:graphic>
            <wp14:sizeRelH relativeFrom="page">
              <wp14:pctWidth>0</wp14:pctWidth>
            </wp14:sizeRelH>
            <wp14:sizeRelV relativeFrom="page">
              <wp14:pctHeight>0</wp14:pctHeight>
            </wp14:sizeRelV>
          </wp:anchor>
        </w:drawing>
      </w:r>
      <w:r w:rsidR="001E0600">
        <w:rPr>
          <w:noProof/>
        </w:rPr>
        <w:drawing>
          <wp:anchor distT="0" distB="0" distL="114300" distR="114300" simplePos="0" relativeHeight="251741184" behindDoc="0" locked="0" layoutInCell="1" allowOverlap="1" wp14:anchorId="6EA602BA" wp14:editId="05EBAE23">
            <wp:simplePos x="0" y="0"/>
            <wp:positionH relativeFrom="column">
              <wp:posOffset>177751</wp:posOffset>
            </wp:positionH>
            <wp:positionV relativeFrom="paragraph">
              <wp:posOffset>5004191</wp:posOffset>
            </wp:positionV>
            <wp:extent cx="521970" cy="398585"/>
            <wp:effectExtent l="0" t="0" r="0" b="1905"/>
            <wp:wrapNone/>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Quote-mark-PNG.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1970" cy="398585"/>
                    </a:xfrm>
                    <a:prstGeom prst="rect">
                      <a:avLst/>
                    </a:prstGeom>
                  </pic:spPr>
                </pic:pic>
              </a:graphicData>
            </a:graphic>
            <wp14:sizeRelH relativeFrom="page">
              <wp14:pctWidth>0</wp14:pctWidth>
            </wp14:sizeRelH>
            <wp14:sizeRelV relativeFrom="page">
              <wp14:pctHeight>0</wp14:pctHeight>
            </wp14:sizeRelV>
          </wp:anchor>
        </w:drawing>
      </w:r>
      <w:r w:rsidR="0054307F">
        <w:rPr>
          <w:noProof/>
        </w:rPr>
        <mc:AlternateContent>
          <mc:Choice Requires="wps">
            <w:drawing>
              <wp:anchor distT="0" distB="0" distL="114300" distR="114300" simplePos="0" relativeHeight="251670528" behindDoc="0" locked="0" layoutInCell="1" allowOverlap="1" wp14:anchorId="78482EBD" wp14:editId="6F4BB92E">
                <wp:simplePos x="0" y="0"/>
                <wp:positionH relativeFrom="column">
                  <wp:posOffset>801189</wp:posOffset>
                </wp:positionH>
                <wp:positionV relativeFrom="paragraph">
                  <wp:posOffset>4890952</wp:posOffset>
                </wp:positionV>
                <wp:extent cx="3886200" cy="3562260"/>
                <wp:effectExtent l="0" t="0" r="0" b="63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3562260"/>
                        </a:xfrm>
                        <a:prstGeom prst="rect">
                          <a:avLst/>
                        </a:prstGeom>
                        <a:noFill/>
                        <a:ln w="9525">
                          <a:noFill/>
                          <a:miter lim="800000"/>
                          <a:headEnd/>
                          <a:tailEnd/>
                        </a:ln>
                      </wps:spPr>
                      <wps:txbx>
                        <w:txbxContent>
                          <w:p w14:paraId="0B9A8932" w14:textId="77777777" w:rsidR="006D4910" w:rsidRPr="00940F79" w:rsidRDefault="006D4910" w:rsidP="0054307F">
                            <w:pPr>
                              <w:pStyle w:val="AQuote1"/>
                              <w:rPr>
                                <w:highlight w:val="yellow"/>
                              </w:rPr>
                            </w:pPr>
                            <w:r w:rsidRPr="00940F79">
                              <w:rPr>
                                <w:highlight w:val="yellow"/>
                              </w:rPr>
                              <w:t>“My new laminate floors in my kitchen and dining room are beautiful.  I was treated with respect and courtesy as a single woman raising a daughter.  I genuinely felt that Jim Armstrong and his staff display concern for my flooring needs and were a guiding light for me.  I recommend his service to anyone looking for a supportive, positive experience.”</w:t>
                            </w:r>
                          </w:p>
                          <w:p w14:paraId="428DF8D0" w14:textId="77777777" w:rsidR="006D4910" w:rsidRPr="00940F79" w:rsidRDefault="00030623" w:rsidP="0054307F">
                            <w:pPr>
                              <w:pStyle w:val="AQuoteName"/>
                              <w:rPr>
                                <w:highlight w:val="yellow"/>
                              </w:rPr>
                            </w:pPr>
                            <w:r w:rsidRPr="00940F79">
                              <w:rPr>
                                <w:highlight w:val="yellow"/>
                              </w:rPr>
                              <w:t>~</w:t>
                            </w:r>
                            <w:r w:rsidR="006D4910" w:rsidRPr="00940F79">
                              <w:rPr>
                                <w:highlight w:val="yellow"/>
                              </w:rPr>
                              <w:t xml:space="preserve">Marsha </w:t>
                            </w:r>
                            <w:proofErr w:type="gramStart"/>
                            <w:r w:rsidR="006D4910" w:rsidRPr="00940F79">
                              <w:rPr>
                                <w:highlight w:val="yellow"/>
                              </w:rPr>
                              <w:t>Avalos,  School</w:t>
                            </w:r>
                            <w:proofErr w:type="gramEnd"/>
                            <w:r w:rsidR="006D4910" w:rsidRPr="00940F79">
                              <w:rPr>
                                <w:highlight w:val="yellow"/>
                              </w:rPr>
                              <w:t xml:space="preserve"> Teacher, Yuba City</w:t>
                            </w:r>
                          </w:p>
                          <w:p w14:paraId="5B8F1F80" w14:textId="77777777" w:rsidR="00803002" w:rsidRPr="00940F79" w:rsidRDefault="00803002" w:rsidP="0054307F">
                            <w:pPr>
                              <w:pStyle w:val="AQuote1"/>
                              <w:rPr>
                                <w:highlight w:val="yellow"/>
                              </w:rPr>
                            </w:pPr>
                          </w:p>
                          <w:p w14:paraId="1CB84679" w14:textId="77777777" w:rsidR="006D4910" w:rsidRPr="00940F79" w:rsidRDefault="006D4910" w:rsidP="0054307F">
                            <w:pPr>
                              <w:pStyle w:val="AQuote1"/>
                              <w:rPr>
                                <w:highlight w:val="yellow"/>
                              </w:rPr>
                            </w:pPr>
                          </w:p>
                          <w:p w14:paraId="647442AE" w14:textId="77777777" w:rsidR="00E61D1E" w:rsidRPr="00940F79" w:rsidRDefault="006D4910" w:rsidP="0054307F">
                            <w:pPr>
                              <w:pStyle w:val="AQuote1"/>
                              <w:rPr>
                                <w:highlight w:val="yellow"/>
                              </w:rPr>
                            </w:pPr>
                            <w:r w:rsidRPr="00940F79">
                              <w:rPr>
                                <w:highlight w:val="yellow"/>
                              </w:rPr>
                              <w:t>“We Recently went to Jimbo’s Floors for new tile for our bathroom, and we’re thrilled with the results!  This is</w:t>
                            </w:r>
                            <w:r w:rsidR="00E61D1E" w:rsidRPr="00940F79">
                              <w:rPr>
                                <w:highlight w:val="yellow"/>
                              </w:rPr>
                              <w:t xml:space="preserve"> our third time using Jimbo’s. </w:t>
                            </w:r>
                            <w:r w:rsidRPr="00940F79">
                              <w:rPr>
                                <w:highlight w:val="yellow"/>
                              </w:rPr>
                              <w:t xml:space="preserve"> Jim will never make you feel uncomfortable for asking questions and he’ll do anything in his power to accommodate your needs.  When you do business with Jim and the staff at Jimbo’s Floors, you will be treated like royalty.  Our experience was painless and very professional.  Jim is not only our flooring expert, </w:t>
                            </w:r>
                            <w:proofErr w:type="gramStart"/>
                            <w:r w:rsidRPr="00940F79">
                              <w:rPr>
                                <w:highlight w:val="yellow"/>
                              </w:rPr>
                              <w:t>he’s</w:t>
                            </w:r>
                            <w:proofErr w:type="gramEnd"/>
                            <w:r w:rsidRPr="00940F79">
                              <w:rPr>
                                <w:highlight w:val="yellow"/>
                              </w:rPr>
                              <w:t xml:space="preserve"> a friend. </w:t>
                            </w:r>
                            <w:r w:rsidR="00E61D1E" w:rsidRPr="00940F79">
                              <w:rPr>
                                <w:highlight w:val="yellow"/>
                              </w:rPr>
                              <w:t xml:space="preserve"> That’s how he makes you feel.”</w:t>
                            </w:r>
                          </w:p>
                          <w:p w14:paraId="5B2F0C4A" w14:textId="77777777" w:rsidR="006D4910" w:rsidRPr="00E61D1E" w:rsidRDefault="00030623" w:rsidP="0054307F">
                            <w:pPr>
                              <w:pStyle w:val="AQuoteName"/>
                            </w:pPr>
                            <w:r w:rsidRPr="00940F79">
                              <w:rPr>
                                <w:highlight w:val="yellow"/>
                              </w:rPr>
                              <w:t>~</w:t>
                            </w:r>
                            <w:r w:rsidR="006D4910" w:rsidRPr="00940F79">
                              <w:rPr>
                                <w:highlight w:val="yellow"/>
                              </w:rPr>
                              <w:t>Marvin and Sandy Moeller, owners of Sierra Landscaping, Yuba City</w:t>
                            </w:r>
                          </w:p>
                          <w:p w14:paraId="36F74F1F" w14:textId="77777777" w:rsidR="006D4910" w:rsidRPr="00E61D1E" w:rsidRDefault="006D4910" w:rsidP="006D4910">
                            <w:pPr>
                              <w:rPr>
                                <w:rFonts w:ascii="Century" w:hAnsi="Century"/>
                                <w:sz w:val="20"/>
                                <w:szCs w:val="20"/>
                                <w:lang w:val="e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482EBD" id="Text Box 21" o:spid="_x0000_s1060" type="#_x0000_t202" style="position:absolute;margin-left:63.1pt;margin-top:385.1pt;width:306pt;height:28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" filled="f" stroked="f">
                <v:textbox>
                  <w:txbxContent>
                    <w:p w14:paraId="0B9A8932" w14:textId="77777777" w:rsidR="006D4910" w:rsidRPr="00940F79" w:rsidRDefault="006D4910" w:rsidP="0054307F">
                      <w:pPr>
                        <w:pStyle w:val="AQuote1"/>
                        <w:rPr>
                          <w:highlight w:val="yellow"/>
                        </w:rPr>
                      </w:pPr>
                      <w:r w:rsidRPr="00940F79">
                        <w:rPr>
                          <w:highlight w:val="yellow"/>
                        </w:rPr>
                        <w:t>“My new laminate floors in my kitchen and dining room are beautiful.  I was treated with respect and courtesy as a single woman raising a daughter.  I genuinely felt that Jim Armstrong and his staff display concern for my flooring needs and were a guiding light for me.  I recommend his service to anyone looking for a supportive, positive experience.”</w:t>
                      </w:r>
                    </w:p>
                    <w:p w14:paraId="428DF8D0" w14:textId="77777777" w:rsidR="006D4910" w:rsidRPr="00940F79" w:rsidRDefault="00030623" w:rsidP="0054307F">
                      <w:pPr>
                        <w:pStyle w:val="AQuoteName"/>
                        <w:rPr>
                          <w:highlight w:val="yellow"/>
                        </w:rPr>
                      </w:pPr>
                      <w:r w:rsidRPr="00940F79">
                        <w:rPr>
                          <w:highlight w:val="yellow"/>
                        </w:rPr>
                        <w:t>~</w:t>
                      </w:r>
                      <w:r w:rsidR="006D4910" w:rsidRPr="00940F79">
                        <w:rPr>
                          <w:highlight w:val="yellow"/>
                        </w:rPr>
                        <w:t xml:space="preserve">Marsha </w:t>
                      </w:r>
                      <w:proofErr w:type="gramStart"/>
                      <w:r w:rsidR="006D4910" w:rsidRPr="00940F79">
                        <w:rPr>
                          <w:highlight w:val="yellow"/>
                        </w:rPr>
                        <w:t>Avalos,  School</w:t>
                      </w:r>
                      <w:proofErr w:type="gramEnd"/>
                      <w:r w:rsidR="006D4910" w:rsidRPr="00940F79">
                        <w:rPr>
                          <w:highlight w:val="yellow"/>
                        </w:rPr>
                        <w:t xml:space="preserve"> Teacher, Yuba City</w:t>
                      </w:r>
                    </w:p>
                    <w:p w14:paraId="5B8F1F80" w14:textId="77777777" w:rsidR="00803002" w:rsidRPr="00940F79" w:rsidRDefault="00803002" w:rsidP="0054307F">
                      <w:pPr>
                        <w:pStyle w:val="AQuote1"/>
                        <w:rPr>
                          <w:highlight w:val="yellow"/>
                        </w:rPr>
                      </w:pPr>
                    </w:p>
                    <w:p w14:paraId="1CB84679" w14:textId="77777777" w:rsidR="006D4910" w:rsidRPr="00940F79" w:rsidRDefault="006D4910" w:rsidP="0054307F">
                      <w:pPr>
                        <w:pStyle w:val="AQuote1"/>
                        <w:rPr>
                          <w:highlight w:val="yellow"/>
                        </w:rPr>
                      </w:pPr>
                    </w:p>
                    <w:p w14:paraId="647442AE" w14:textId="77777777" w:rsidR="00E61D1E" w:rsidRPr="00940F79" w:rsidRDefault="006D4910" w:rsidP="0054307F">
                      <w:pPr>
                        <w:pStyle w:val="AQuote1"/>
                        <w:rPr>
                          <w:highlight w:val="yellow"/>
                        </w:rPr>
                      </w:pPr>
                      <w:r w:rsidRPr="00940F79">
                        <w:rPr>
                          <w:highlight w:val="yellow"/>
                        </w:rPr>
                        <w:t>“We Recently went to Jimbo’s Floors for new tile for our bathroom, and we’re thrilled with the results!  This is</w:t>
                      </w:r>
                      <w:r w:rsidR="00E61D1E" w:rsidRPr="00940F79">
                        <w:rPr>
                          <w:highlight w:val="yellow"/>
                        </w:rPr>
                        <w:t xml:space="preserve"> our third time using Jimbo’s. </w:t>
                      </w:r>
                      <w:r w:rsidRPr="00940F79">
                        <w:rPr>
                          <w:highlight w:val="yellow"/>
                        </w:rPr>
                        <w:t xml:space="preserve"> Jim will never make you feel uncomfortable for asking questions and he’ll do anything in his power to accommodate your needs.  When you do business with Jim and the staff at Jimbo’s Floors, you will be treated like royalty.  Our experience was painless and very professional.  Jim is not only our flooring expert, </w:t>
                      </w:r>
                      <w:proofErr w:type="gramStart"/>
                      <w:r w:rsidRPr="00940F79">
                        <w:rPr>
                          <w:highlight w:val="yellow"/>
                        </w:rPr>
                        <w:t>he’s</w:t>
                      </w:r>
                      <w:proofErr w:type="gramEnd"/>
                      <w:r w:rsidRPr="00940F79">
                        <w:rPr>
                          <w:highlight w:val="yellow"/>
                        </w:rPr>
                        <w:t xml:space="preserve"> a friend. </w:t>
                      </w:r>
                      <w:r w:rsidR="00E61D1E" w:rsidRPr="00940F79">
                        <w:rPr>
                          <w:highlight w:val="yellow"/>
                        </w:rPr>
                        <w:t xml:space="preserve"> That’s how he makes you feel.”</w:t>
                      </w:r>
                    </w:p>
                    <w:p w14:paraId="5B2F0C4A" w14:textId="77777777" w:rsidR="006D4910" w:rsidRPr="00E61D1E" w:rsidRDefault="00030623" w:rsidP="0054307F">
                      <w:pPr>
                        <w:pStyle w:val="AQuoteName"/>
                      </w:pPr>
                      <w:r w:rsidRPr="00940F79">
                        <w:rPr>
                          <w:highlight w:val="yellow"/>
                        </w:rPr>
                        <w:t>~</w:t>
                      </w:r>
                      <w:r w:rsidR="006D4910" w:rsidRPr="00940F79">
                        <w:rPr>
                          <w:highlight w:val="yellow"/>
                        </w:rPr>
                        <w:t>Marvin and Sandy Moeller, owners of Sierra Landscaping, Yuba City</w:t>
                      </w:r>
                    </w:p>
                    <w:p w14:paraId="36F74F1F" w14:textId="77777777" w:rsidR="006D4910" w:rsidRPr="00E61D1E" w:rsidRDefault="006D4910" w:rsidP="006D4910">
                      <w:pPr>
                        <w:rPr>
                          <w:rFonts w:ascii="Century" w:hAnsi="Century"/>
                          <w:sz w:val="20"/>
                          <w:szCs w:val="20"/>
                          <w:lang w:val="en"/>
                        </w:rPr>
                      </w:pPr>
                    </w:p>
                  </w:txbxContent>
                </v:textbox>
              </v:shape>
            </w:pict>
          </mc:Fallback>
        </mc:AlternateContent>
      </w:r>
      <w:r w:rsidR="0054307F">
        <w:rPr>
          <w:noProof/>
        </w:rPr>
        <mc:AlternateContent>
          <mc:Choice Requires="wps">
            <w:drawing>
              <wp:anchor distT="0" distB="0" distL="114300" distR="114300" simplePos="0" relativeHeight="251669504" behindDoc="0" locked="0" layoutInCell="1" allowOverlap="1" wp14:anchorId="2821567B" wp14:editId="1401D8FE">
                <wp:simplePos x="0" y="0"/>
                <wp:positionH relativeFrom="column">
                  <wp:posOffset>102524</wp:posOffset>
                </wp:positionH>
                <wp:positionV relativeFrom="paragraph">
                  <wp:posOffset>4427682</wp:posOffset>
                </wp:positionV>
                <wp:extent cx="4585854" cy="46228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5854" cy="462280"/>
                        </a:xfrm>
                        <a:prstGeom prst="rect">
                          <a:avLst/>
                        </a:prstGeom>
                        <a:noFill/>
                        <a:ln>
                          <a:noFill/>
                        </a:ln>
                      </wps:spPr>
                      <wps:txbx>
                        <w:txbxContent>
                          <w:p w14:paraId="35789BA1" w14:textId="77777777" w:rsidR="006D4910" w:rsidRPr="001E0600" w:rsidRDefault="006D4910" w:rsidP="00810988">
                            <w:pPr>
                              <w:pStyle w:val="AHeader1"/>
                            </w:pPr>
                            <w:r w:rsidRPr="001E0600">
                              <w:t xml:space="preserve">Thank You </w:t>
                            </w:r>
                            <w:r w:rsidR="00E51056" w:rsidRPr="001E0600">
                              <w:t>for the</w:t>
                            </w:r>
                            <w:r w:rsidRPr="001E0600">
                              <w:t xml:space="preserve"> Kind Words!</w:t>
                            </w:r>
                          </w:p>
                          <w:p w14:paraId="6EF749B3" w14:textId="77777777" w:rsidR="006D4910" w:rsidRPr="00856468" w:rsidRDefault="006D4910" w:rsidP="006D4910">
                            <w:pPr>
                              <w:rPr>
                                <w:rFonts w:ascii="Comic Sans MS" w:hAnsi="Comic Sans MS"/>
                              </w:rPr>
                            </w:pP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2821567B" id="Text Box 19" o:spid="_x0000_s1061" type="#_x0000_t202" style="position:absolute;margin-left:8.05pt;margin-top:348.65pt;width:361.1pt;height:36.4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" filled="f" stroked="f">
                <v:textbox>
                  <w:txbxContent>
                    <w:p w14:paraId="35789BA1" w14:textId="77777777" w:rsidR="006D4910" w:rsidRPr="001E0600" w:rsidRDefault="006D4910" w:rsidP="00810988">
                      <w:pPr>
                        <w:pStyle w:val="AHeader1"/>
                      </w:pPr>
                      <w:r w:rsidRPr="001E0600">
                        <w:t xml:space="preserve">Thank You </w:t>
                      </w:r>
                      <w:r w:rsidR="00E51056" w:rsidRPr="001E0600">
                        <w:t>for the</w:t>
                      </w:r>
                      <w:r w:rsidRPr="001E0600">
                        <w:t xml:space="preserve"> Kind Words!</w:t>
                      </w:r>
                    </w:p>
                    <w:p w14:paraId="6EF749B3" w14:textId="77777777" w:rsidR="006D4910" w:rsidRPr="00856468" w:rsidRDefault="006D4910" w:rsidP="006D4910">
                      <w:pPr>
                        <w:rPr>
                          <w:rFonts w:ascii="Comic Sans MS" w:hAnsi="Comic Sans MS"/>
                        </w:rPr>
                      </w:pPr>
                    </w:p>
                  </w:txbxContent>
                </v:textbox>
              </v:shape>
            </w:pict>
          </mc:Fallback>
        </mc:AlternateContent>
      </w:r>
      <w:r w:rsidR="0024062D">
        <w:br w:type="page"/>
      </w:r>
    </w:p>
    <w:p w14:paraId="6C05CAE5" w14:textId="327C8E61" w:rsidR="0024062D" w:rsidRDefault="001618FF">
      <w:pPr>
        <w:spacing w:after="160" w:line="259" w:lineRule="auto"/>
      </w:pPr>
      <w:r>
        <w:rPr>
          <w:noProof/>
        </w:rPr>
        <w:lastRenderedPageBreak/>
        <mc:AlternateContent>
          <mc:Choice Requires="wps">
            <w:drawing>
              <wp:anchor distT="0" distB="0" distL="114300" distR="114300" simplePos="0" relativeHeight="251673600" behindDoc="0" locked="0" layoutInCell="1" allowOverlap="1" wp14:anchorId="451D60C4" wp14:editId="1B286F81">
                <wp:simplePos x="0" y="0"/>
                <wp:positionH relativeFrom="column">
                  <wp:posOffset>-7620</wp:posOffset>
                </wp:positionH>
                <wp:positionV relativeFrom="paragraph">
                  <wp:posOffset>6838315</wp:posOffset>
                </wp:positionV>
                <wp:extent cx="4578985" cy="662940"/>
                <wp:effectExtent l="0" t="0" r="5715"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8985" cy="662940"/>
                        </a:xfrm>
                        <a:prstGeom prst="rect">
                          <a:avLst/>
                        </a:prstGeom>
                        <a:noFill/>
                        <a:ln w="9525">
                          <a:noFill/>
                          <a:miter lim="800000"/>
                          <a:headEnd/>
                          <a:tailEnd/>
                        </a:ln>
                      </wps:spPr>
                      <wps:txbx>
                        <w:txbxContent>
                          <w:p w14:paraId="25F114F6" w14:textId="77777777" w:rsidR="00E64378" w:rsidRPr="00810988" w:rsidRDefault="00E64378" w:rsidP="00E64378">
                            <w:pPr>
                              <w:spacing w:before="120"/>
                              <w:jc w:val="center"/>
                              <w:rPr>
                                <w:rFonts w:cs="Arial"/>
                                <w:b/>
                                <w:sz w:val="24"/>
                                <w:szCs w:val="28"/>
                                <w:lang w:val="en-CA"/>
                              </w:rPr>
                            </w:pPr>
                            <w:r>
                              <w:rPr>
                                <w:rFonts w:cs="Arial"/>
                                <w:b/>
                                <w:sz w:val="24"/>
                                <w:szCs w:val="28"/>
                                <w:lang w:val="en-CA"/>
                              </w:rPr>
                              <w:t>F</w:t>
                            </w:r>
                            <w:r w:rsidRPr="00810988">
                              <w:rPr>
                                <w:rFonts w:cs="Arial"/>
                                <w:b/>
                                <w:sz w:val="24"/>
                                <w:szCs w:val="28"/>
                                <w:lang w:val="en-CA"/>
                              </w:rPr>
                              <w:t>rom our families to yours</w:t>
                            </w:r>
                            <w:r>
                              <w:rPr>
                                <w:rFonts w:cs="Arial"/>
                                <w:b/>
                                <w:sz w:val="24"/>
                                <w:szCs w:val="28"/>
                                <w:lang w:val="en-CA"/>
                              </w:rPr>
                              <w:t>,</w:t>
                            </w:r>
                            <w:r w:rsidRPr="00810988">
                              <w:rPr>
                                <w:rFonts w:cs="Arial"/>
                                <w:b/>
                                <w:sz w:val="24"/>
                                <w:szCs w:val="28"/>
                                <w:lang w:val="en-CA"/>
                              </w:rPr>
                              <w:t xml:space="preserve"> have a great month!</w:t>
                            </w:r>
                          </w:p>
                          <w:p w14:paraId="1458EE09" w14:textId="77777777" w:rsidR="004C2557" w:rsidRPr="00B028D7" w:rsidRDefault="004C2557" w:rsidP="004C2557">
                            <w:pPr>
                              <w:jc w:val="center"/>
                              <w:rPr>
                                <w:sz w:val="28"/>
                                <w:szCs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1D60C4" id="Text Box 24" o:spid="_x0000_s1062" type="#_x0000_t202" style="position:absolute;margin-left:-.6pt;margin-top:538.45pt;width:360.55pt;height:52.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" filled="f" stroked="f">
                <v:textbox inset="0,0,0,0">
                  <w:txbxContent>
                    <w:p w14:paraId="25F114F6" w14:textId="77777777" w:rsidR="00E64378" w:rsidRPr="00810988" w:rsidRDefault="00E64378" w:rsidP="00E64378">
                      <w:pPr>
                        <w:spacing w:before="120"/>
                        <w:jc w:val="center"/>
                        <w:rPr>
                          <w:rFonts w:cs="Arial"/>
                          <w:b/>
                          <w:sz w:val="24"/>
                          <w:szCs w:val="28"/>
                          <w:lang w:val="en-CA"/>
                        </w:rPr>
                      </w:pPr>
                      <w:r>
                        <w:rPr>
                          <w:rFonts w:cs="Arial"/>
                          <w:b/>
                          <w:sz w:val="24"/>
                          <w:szCs w:val="28"/>
                          <w:lang w:val="en-CA"/>
                        </w:rPr>
                        <w:t>F</w:t>
                      </w:r>
                      <w:r w:rsidRPr="00810988">
                        <w:rPr>
                          <w:rFonts w:cs="Arial"/>
                          <w:b/>
                          <w:sz w:val="24"/>
                          <w:szCs w:val="28"/>
                          <w:lang w:val="en-CA"/>
                        </w:rPr>
                        <w:t>rom our families to yours</w:t>
                      </w:r>
                      <w:r>
                        <w:rPr>
                          <w:rFonts w:cs="Arial"/>
                          <w:b/>
                          <w:sz w:val="24"/>
                          <w:szCs w:val="28"/>
                          <w:lang w:val="en-CA"/>
                        </w:rPr>
                        <w:t>,</w:t>
                      </w:r>
                      <w:r w:rsidRPr="00810988">
                        <w:rPr>
                          <w:rFonts w:cs="Arial"/>
                          <w:b/>
                          <w:sz w:val="24"/>
                          <w:szCs w:val="28"/>
                          <w:lang w:val="en-CA"/>
                        </w:rPr>
                        <w:t xml:space="preserve"> have a great month!</w:t>
                      </w:r>
                    </w:p>
                    <w:p w14:paraId="1458EE09" w14:textId="77777777" w:rsidR="004C2557" w:rsidRPr="00B028D7" w:rsidRDefault="004C2557" w:rsidP="004C2557">
                      <w:pPr>
                        <w:jc w:val="center"/>
                        <w:rPr>
                          <w:sz w:val="28"/>
                          <w:szCs w:val="28"/>
                        </w:rPr>
                      </w:pPr>
                    </w:p>
                  </w:txbxContent>
                </v:textbox>
              </v:shape>
            </w:pict>
          </mc:Fallback>
        </mc:AlternateContent>
      </w:r>
      <w:r>
        <w:rPr>
          <w:noProof/>
        </w:rPr>
        <mc:AlternateContent>
          <mc:Choice Requires="wps">
            <w:drawing>
              <wp:anchor distT="0" distB="0" distL="114300" distR="114300" simplePos="0" relativeHeight="251693056" behindDoc="0" locked="0" layoutInCell="1" allowOverlap="1" wp14:anchorId="5665284D" wp14:editId="36A635A1">
                <wp:simplePos x="0" y="0"/>
                <wp:positionH relativeFrom="column">
                  <wp:posOffset>-8890</wp:posOffset>
                </wp:positionH>
                <wp:positionV relativeFrom="paragraph">
                  <wp:posOffset>6815740</wp:posOffset>
                </wp:positionV>
                <wp:extent cx="4572000" cy="0"/>
                <wp:effectExtent l="0" t="0" r="12700" b="12700"/>
                <wp:wrapNone/>
                <wp:docPr id="207" name="Straight Connector 207"/>
                <wp:cNvGraphicFramePr/>
                <a:graphic xmlns:a="http://schemas.openxmlformats.org/drawingml/2006/main">
                  <a:graphicData uri="http://schemas.microsoft.com/office/word/2010/wordprocessingShape">
                    <wps:wsp>
                      <wps:cNvCnPr/>
                      <wps:spPr>
                        <a:xfrm>
                          <a:off x="0" y="0"/>
                          <a:ext cx="4572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0A537E0" id="Straight Connector 207" o:spid="_x0000_s1026" style="position:absolute;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pt,536.65pt" to="359.3pt,536.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" strokecolor="black [3200]" strokeweight=".5pt">
                <v:stroke joinstyle="miter"/>
              </v:line>
            </w:pict>
          </mc:Fallback>
        </mc:AlternateContent>
      </w:r>
      <w:r>
        <w:rPr>
          <w:noProof/>
        </w:rPr>
        <mc:AlternateContent>
          <mc:Choice Requires="wps">
            <w:drawing>
              <wp:anchor distT="45720" distB="45720" distL="114300" distR="114300" simplePos="0" relativeHeight="251703296" behindDoc="0" locked="0" layoutInCell="1" allowOverlap="1" wp14:anchorId="425B980D" wp14:editId="1B6B45AC">
                <wp:simplePos x="0" y="0"/>
                <wp:positionH relativeFrom="column">
                  <wp:posOffset>-18415</wp:posOffset>
                </wp:positionH>
                <wp:positionV relativeFrom="paragraph">
                  <wp:posOffset>466213</wp:posOffset>
                </wp:positionV>
                <wp:extent cx="4701540" cy="5944235"/>
                <wp:effectExtent l="0" t="0" r="381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1540" cy="5944235"/>
                        </a:xfrm>
                        <a:prstGeom prst="rect">
                          <a:avLst/>
                        </a:prstGeom>
                        <a:noFill/>
                        <a:ln w="9525">
                          <a:noFill/>
                          <a:miter lim="800000"/>
                          <a:headEnd/>
                          <a:tailEnd/>
                        </a:ln>
                      </wps:spPr>
                      <wps:txbx>
                        <w:txbxContent>
                          <w:p w14:paraId="6AEB0772" w14:textId="77777777" w:rsidR="00E55532" w:rsidRDefault="00E55532" w:rsidP="00824094">
                            <w:pPr>
                              <w:rPr>
                                <w:lang w:val="en-CA"/>
                              </w:rPr>
                            </w:pPr>
                          </w:p>
                          <w:p w14:paraId="55899CB8" w14:textId="77777777" w:rsidR="00E55532" w:rsidRPr="00824094" w:rsidRDefault="00E55532" w:rsidP="00824094">
                            <w:pPr>
                              <w:rPr>
                                <w:lang w:val="en-CA"/>
                              </w:rPr>
                            </w:pPr>
                            <w:r>
                              <w:rPr>
                                <w:noProof/>
                              </w:rPr>
                              <w:drawing>
                                <wp:inline distT="0" distB="0" distL="0" distR="0" wp14:anchorId="36954978" wp14:editId="74C098ED">
                                  <wp:extent cx="4637314" cy="5897002"/>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pic:nvPicPr>
                                        <pic:blipFill>
                                          <a:blip r:embed="rId22">
                                            <a:extLst>
                                              <a:ext uri="{28A0092B-C50C-407E-A947-70E740481C1C}">
                                                <a14:useLocalDpi xmlns:a14="http://schemas.microsoft.com/office/drawing/2010/main" val="0"/>
                                              </a:ext>
                                            </a:extLst>
                                          </a:blip>
                                          <a:stretch>
                                            <a:fillRect/>
                                          </a:stretch>
                                        </pic:blipFill>
                                        <pic:spPr>
                                          <a:xfrm>
                                            <a:off x="0" y="0"/>
                                            <a:ext cx="4674031" cy="5943693"/>
                                          </a:xfrm>
                                          <a:prstGeom prst="rect">
                                            <a:avLst/>
                                          </a:prstGeom>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25B980D" id="_x0000_s1063" type="#_x0000_t202" style="position:absolute;margin-left:-1.45pt;margin-top:36.7pt;width:370.2pt;height:468.0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" filled="f" stroked="f">
                <v:textbox inset="0,0,0,0">
                  <w:txbxContent>
                    <w:p w14:paraId="6AEB0772" w14:textId="77777777" w:rsidR="00E55532" w:rsidRDefault="00E55532" w:rsidP="00824094">
                      <w:pPr>
                        <w:rPr>
                          <w:lang w:val="en-CA"/>
                        </w:rPr>
                      </w:pPr>
                    </w:p>
                    <w:p w14:paraId="55899CB8" w14:textId="77777777" w:rsidR="00E55532" w:rsidRPr="00824094" w:rsidRDefault="00E55532" w:rsidP="00824094">
                      <w:pPr>
                        <w:rPr>
                          <w:lang w:val="en-CA"/>
                        </w:rPr>
                      </w:pPr>
                      <w:r>
                        <w:rPr>
                          <w:noProof/>
                        </w:rPr>
                        <w:drawing>
                          <wp:inline distT="0" distB="0" distL="0" distR="0" wp14:anchorId="36954978" wp14:editId="74C098ED">
                            <wp:extent cx="4637314" cy="5897002"/>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pic:nvPicPr>
                                  <pic:blipFill>
                                    <a:blip r:embed="rId22">
                                      <a:extLst>
                                        <a:ext uri="{28A0092B-C50C-407E-A947-70E740481C1C}">
                                          <a14:useLocalDpi xmlns:a14="http://schemas.microsoft.com/office/drawing/2010/main" val="0"/>
                                        </a:ext>
                                      </a:extLst>
                                    </a:blip>
                                    <a:stretch>
                                      <a:fillRect/>
                                    </a:stretch>
                                  </pic:blipFill>
                                  <pic:spPr>
                                    <a:xfrm>
                                      <a:off x="0" y="0"/>
                                      <a:ext cx="4674031" cy="5943693"/>
                                    </a:xfrm>
                                    <a:prstGeom prst="rect">
                                      <a:avLst/>
                                    </a:prstGeom>
                                  </pic:spPr>
                                </pic:pic>
                              </a:graphicData>
                            </a:graphic>
                          </wp:inline>
                        </w:drawing>
                      </w:r>
                    </w:p>
                  </w:txbxContent>
                </v:textbox>
                <w10:wrap type="square"/>
              </v:shape>
            </w:pict>
          </mc:Fallback>
        </mc:AlternateContent>
      </w:r>
      <w:r w:rsidR="00EB621F">
        <w:rPr>
          <w:noProof/>
        </w:rPr>
        <mc:AlternateContent>
          <mc:Choice Requires="wps">
            <w:drawing>
              <wp:anchor distT="0" distB="0" distL="114300" distR="114300" simplePos="0" relativeHeight="251671552" behindDoc="0" locked="0" layoutInCell="1" allowOverlap="1" wp14:anchorId="0412B53A" wp14:editId="7D5C89FC">
                <wp:simplePos x="0" y="0"/>
                <wp:positionH relativeFrom="column">
                  <wp:posOffset>4891351</wp:posOffset>
                </wp:positionH>
                <wp:positionV relativeFrom="paragraph">
                  <wp:posOffset>972495</wp:posOffset>
                </wp:positionV>
                <wp:extent cx="2145059" cy="2716530"/>
                <wp:effectExtent l="0" t="0" r="1270" b="127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5059" cy="2716530"/>
                        </a:xfrm>
                        <a:prstGeom prst="rect">
                          <a:avLst/>
                        </a:prstGeom>
                        <a:noFill/>
                        <a:ln w="9525">
                          <a:noFill/>
                          <a:miter lim="800000"/>
                          <a:headEnd/>
                          <a:tailEnd/>
                        </a:ln>
                      </wps:spPr>
                      <wps:txbx>
                        <w:txbxContent>
                          <w:p w14:paraId="1EB130DB" w14:textId="77777777" w:rsidR="004C2557" w:rsidRPr="008E4AA5" w:rsidRDefault="004C2557" w:rsidP="004C2557">
                            <w:pPr>
                              <w:spacing w:line="276" w:lineRule="auto"/>
                              <w:rPr>
                                <w:rFonts w:cs="Arial"/>
                                <w:b/>
                                <w:szCs w:val="22"/>
                              </w:rPr>
                            </w:pPr>
                            <w:r w:rsidRPr="008E4AA5">
                              <w:rPr>
                                <w:rFonts w:cs="Arial"/>
                                <w:b/>
                                <w:szCs w:val="22"/>
                              </w:rPr>
                              <w:t>Welcome to our new and returning clients!</w:t>
                            </w:r>
                          </w:p>
                          <w:p w14:paraId="0EAC0393" w14:textId="77777777" w:rsidR="004C2557" w:rsidRPr="008E4AA5" w:rsidRDefault="004C2557" w:rsidP="004C2557">
                            <w:pPr>
                              <w:rPr>
                                <w:rFonts w:cs="Arial"/>
                                <w:sz w:val="20"/>
                                <w:szCs w:val="20"/>
                                <w:highlight w:val="yellow"/>
                              </w:rPr>
                            </w:pPr>
                          </w:p>
                          <w:p w14:paraId="7811D2D9" w14:textId="77777777" w:rsidR="004C2557" w:rsidRPr="008E4AA5" w:rsidRDefault="004C2557" w:rsidP="004C2557">
                            <w:pPr>
                              <w:rPr>
                                <w:rFonts w:cs="Arial"/>
                                <w:sz w:val="20"/>
                                <w:szCs w:val="20"/>
                              </w:rPr>
                            </w:pPr>
                            <w:r w:rsidRPr="008E4AA5">
                              <w:rPr>
                                <w:rFonts w:cs="Arial"/>
                                <w:sz w:val="20"/>
                                <w:szCs w:val="20"/>
                                <w:highlight w:val="yellow"/>
                              </w:rPr>
                              <w:t>Click on the text box and Insert names</w:t>
                            </w:r>
                          </w:p>
                          <w:p w14:paraId="5ED2D4BA" w14:textId="77777777" w:rsidR="004C2557" w:rsidRPr="008E4AA5" w:rsidRDefault="004C2557" w:rsidP="004C2557">
                            <w:pPr>
                              <w:spacing w:line="276" w:lineRule="auto"/>
                              <w:rPr>
                                <w:rFonts w:cs="Arial"/>
                                <w:b/>
                                <w:szCs w:val="22"/>
                              </w:rPr>
                            </w:pPr>
                          </w:p>
                          <w:p w14:paraId="5937D430" w14:textId="77777777" w:rsidR="004C2557" w:rsidRPr="008E4AA5" w:rsidRDefault="004C2557" w:rsidP="004C2557">
                            <w:pPr>
                              <w:spacing w:line="276" w:lineRule="auto"/>
                              <w:rPr>
                                <w:rFonts w:cs="Arial"/>
                                <w:b/>
                                <w:szCs w:val="22"/>
                              </w:rPr>
                            </w:pPr>
                          </w:p>
                          <w:p w14:paraId="4DD40F80" w14:textId="77777777" w:rsidR="004C2557" w:rsidRPr="008E4AA5" w:rsidRDefault="004C2557" w:rsidP="004C2557">
                            <w:pPr>
                              <w:spacing w:line="276" w:lineRule="auto"/>
                              <w:rPr>
                                <w:rFonts w:cs="Arial"/>
                                <w:b/>
                                <w:szCs w:val="22"/>
                              </w:rPr>
                            </w:pPr>
                          </w:p>
                          <w:p w14:paraId="5B638813" w14:textId="77777777" w:rsidR="004C2557" w:rsidRPr="008E4AA5" w:rsidRDefault="004C2557" w:rsidP="004C2557">
                            <w:pPr>
                              <w:spacing w:line="276" w:lineRule="auto"/>
                              <w:rPr>
                                <w:rFonts w:cs="Arial"/>
                                <w:b/>
                                <w:szCs w:val="22"/>
                              </w:rPr>
                            </w:pPr>
                            <w:r w:rsidRPr="008E4AA5">
                              <w:rPr>
                                <w:rFonts w:cs="Arial"/>
                                <w:b/>
                                <w:szCs w:val="22"/>
                              </w:rPr>
                              <w:t>A gigantic THANK YOU to all who referred us last month…</w:t>
                            </w:r>
                          </w:p>
                          <w:p w14:paraId="1468344B" w14:textId="77777777" w:rsidR="004C2557" w:rsidRPr="008E4AA5" w:rsidRDefault="004C2557" w:rsidP="004C2557">
                            <w:pPr>
                              <w:rPr>
                                <w:rFonts w:cs="Arial"/>
                                <w:b/>
                                <w:szCs w:val="22"/>
                              </w:rPr>
                            </w:pPr>
                          </w:p>
                          <w:p w14:paraId="7CAAF097" w14:textId="77777777" w:rsidR="004C2557" w:rsidRPr="008E4AA5" w:rsidRDefault="004C2557" w:rsidP="004C2557">
                            <w:pPr>
                              <w:rPr>
                                <w:rFonts w:cs="Arial"/>
                                <w:sz w:val="20"/>
                                <w:szCs w:val="20"/>
                              </w:rPr>
                            </w:pPr>
                            <w:r w:rsidRPr="008E4AA5">
                              <w:rPr>
                                <w:rFonts w:cs="Arial"/>
                                <w:sz w:val="20"/>
                                <w:szCs w:val="20"/>
                                <w:highlight w:val="yellow"/>
                              </w:rPr>
                              <w:t>Insert nam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12B53A" id="Text Box 22" o:spid="_x0000_s1064" type="#_x0000_t202" style="position:absolute;margin-left:385.15pt;margin-top:76.55pt;width:168.9pt;height:213.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" filled="f" stroked="f">
                <v:textbox inset="0,0,0,0">
                  <w:txbxContent>
                    <w:p w14:paraId="1EB130DB" w14:textId="77777777" w:rsidR="004C2557" w:rsidRPr="008E4AA5" w:rsidRDefault="004C2557" w:rsidP="004C2557">
                      <w:pPr>
                        <w:spacing w:line="276" w:lineRule="auto"/>
                        <w:rPr>
                          <w:rFonts w:cs="Arial"/>
                          <w:b/>
                          <w:szCs w:val="22"/>
                        </w:rPr>
                      </w:pPr>
                      <w:r w:rsidRPr="008E4AA5">
                        <w:rPr>
                          <w:rFonts w:cs="Arial"/>
                          <w:b/>
                          <w:szCs w:val="22"/>
                        </w:rPr>
                        <w:t>Welcome to our new and returning clients!</w:t>
                      </w:r>
                    </w:p>
                    <w:p w14:paraId="0EAC0393" w14:textId="77777777" w:rsidR="004C2557" w:rsidRPr="008E4AA5" w:rsidRDefault="004C2557" w:rsidP="004C2557">
                      <w:pPr>
                        <w:rPr>
                          <w:rFonts w:cs="Arial"/>
                          <w:sz w:val="20"/>
                          <w:szCs w:val="20"/>
                          <w:highlight w:val="yellow"/>
                        </w:rPr>
                      </w:pPr>
                    </w:p>
                    <w:p w14:paraId="7811D2D9" w14:textId="77777777" w:rsidR="004C2557" w:rsidRPr="008E4AA5" w:rsidRDefault="004C2557" w:rsidP="004C2557">
                      <w:pPr>
                        <w:rPr>
                          <w:rFonts w:cs="Arial"/>
                          <w:sz w:val="20"/>
                          <w:szCs w:val="20"/>
                        </w:rPr>
                      </w:pPr>
                      <w:r w:rsidRPr="008E4AA5">
                        <w:rPr>
                          <w:rFonts w:cs="Arial"/>
                          <w:sz w:val="20"/>
                          <w:szCs w:val="20"/>
                          <w:highlight w:val="yellow"/>
                        </w:rPr>
                        <w:t>Click on the text box and Insert names</w:t>
                      </w:r>
                    </w:p>
                    <w:p w14:paraId="5ED2D4BA" w14:textId="77777777" w:rsidR="004C2557" w:rsidRPr="008E4AA5" w:rsidRDefault="004C2557" w:rsidP="004C2557">
                      <w:pPr>
                        <w:spacing w:line="276" w:lineRule="auto"/>
                        <w:rPr>
                          <w:rFonts w:cs="Arial"/>
                          <w:b/>
                          <w:szCs w:val="22"/>
                        </w:rPr>
                      </w:pPr>
                    </w:p>
                    <w:p w14:paraId="5937D430" w14:textId="77777777" w:rsidR="004C2557" w:rsidRPr="008E4AA5" w:rsidRDefault="004C2557" w:rsidP="004C2557">
                      <w:pPr>
                        <w:spacing w:line="276" w:lineRule="auto"/>
                        <w:rPr>
                          <w:rFonts w:cs="Arial"/>
                          <w:b/>
                          <w:szCs w:val="22"/>
                        </w:rPr>
                      </w:pPr>
                    </w:p>
                    <w:p w14:paraId="4DD40F80" w14:textId="77777777" w:rsidR="004C2557" w:rsidRPr="008E4AA5" w:rsidRDefault="004C2557" w:rsidP="004C2557">
                      <w:pPr>
                        <w:spacing w:line="276" w:lineRule="auto"/>
                        <w:rPr>
                          <w:rFonts w:cs="Arial"/>
                          <w:b/>
                          <w:szCs w:val="22"/>
                        </w:rPr>
                      </w:pPr>
                    </w:p>
                    <w:p w14:paraId="5B638813" w14:textId="77777777" w:rsidR="004C2557" w:rsidRPr="008E4AA5" w:rsidRDefault="004C2557" w:rsidP="004C2557">
                      <w:pPr>
                        <w:spacing w:line="276" w:lineRule="auto"/>
                        <w:rPr>
                          <w:rFonts w:cs="Arial"/>
                          <w:b/>
                          <w:szCs w:val="22"/>
                        </w:rPr>
                      </w:pPr>
                      <w:r w:rsidRPr="008E4AA5">
                        <w:rPr>
                          <w:rFonts w:cs="Arial"/>
                          <w:b/>
                          <w:szCs w:val="22"/>
                        </w:rPr>
                        <w:t>A gigantic THANK YOU to all who referred us last month…</w:t>
                      </w:r>
                    </w:p>
                    <w:p w14:paraId="1468344B" w14:textId="77777777" w:rsidR="004C2557" w:rsidRPr="008E4AA5" w:rsidRDefault="004C2557" w:rsidP="004C2557">
                      <w:pPr>
                        <w:rPr>
                          <w:rFonts w:cs="Arial"/>
                          <w:b/>
                          <w:szCs w:val="22"/>
                        </w:rPr>
                      </w:pPr>
                    </w:p>
                    <w:p w14:paraId="7CAAF097" w14:textId="77777777" w:rsidR="004C2557" w:rsidRPr="008E4AA5" w:rsidRDefault="004C2557" w:rsidP="004C2557">
                      <w:pPr>
                        <w:rPr>
                          <w:rFonts w:cs="Arial"/>
                          <w:sz w:val="20"/>
                          <w:szCs w:val="20"/>
                        </w:rPr>
                      </w:pPr>
                      <w:r w:rsidRPr="008E4AA5">
                        <w:rPr>
                          <w:rFonts w:cs="Arial"/>
                          <w:sz w:val="20"/>
                          <w:szCs w:val="20"/>
                          <w:highlight w:val="yellow"/>
                        </w:rPr>
                        <w:t>Insert names</w:t>
                      </w:r>
                    </w:p>
                  </w:txbxContent>
                </v:textbox>
              </v:shape>
            </w:pict>
          </mc:Fallback>
        </mc:AlternateContent>
      </w:r>
      <w:r w:rsidR="00EB621F">
        <w:rPr>
          <w:noProof/>
        </w:rPr>
        <w:drawing>
          <wp:anchor distT="0" distB="0" distL="114300" distR="114300" simplePos="0" relativeHeight="251753472" behindDoc="0" locked="0" layoutInCell="1" allowOverlap="1" wp14:anchorId="00866FDA" wp14:editId="622672B8">
            <wp:simplePos x="0" y="0"/>
            <wp:positionH relativeFrom="column">
              <wp:posOffset>4968240</wp:posOffset>
            </wp:positionH>
            <wp:positionV relativeFrom="paragraph">
              <wp:posOffset>4333999</wp:posOffset>
            </wp:positionV>
            <wp:extent cx="1897380" cy="864287"/>
            <wp:effectExtent l="0" t="203200" r="45720" b="227965"/>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Win-Tickets-PNG.png"/>
                    <pic:cNvPicPr/>
                  </pic:nvPicPr>
                  <pic:blipFill>
                    <a:blip r:embed="rId23">
                      <a:extLst>
                        <a:ext uri="{28A0092B-C50C-407E-A947-70E740481C1C}">
                          <a14:useLocalDpi xmlns:a14="http://schemas.microsoft.com/office/drawing/2010/main" val="0"/>
                        </a:ext>
                      </a:extLst>
                    </a:blip>
                    <a:stretch>
                      <a:fillRect/>
                    </a:stretch>
                  </pic:blipFill>
                  <pic:spPr>
                    <a:xfrm rot="20720472">
                      <a:off x="0" y="0"/>
                      <a:ext cx="1897380" cy="864287"/>
                    </a:xfrm>
                    <a:prstGeom prst="rect">
                      <a:avLst/>
                    </a:prstGeom>
                  </pic:spPr>
                </pic:pic>
              </a:graphicData>
            </a:graphic>
            <wp14:sizeRelH relativeFrom="page">
              <wp14:pctWidth>0</wp14:pctWidth>
            </wp14:sizeRelH>
            <wp14:sizeRelV relativeFrom="page">
              <wp14:pctHeight>0</wp14:pctHeight>
            </wp14:sizeRelV>
          </wp:anchor>
        </w:drawing>
      </w:r>
      <w:r w:rsidR="00EB621F">
        <w:rPr>
          <w:noProof/>
        </w:rPr>
        <mc:AlternateContent>
          <mc:Choice Requires="wps">
            <w:drawing>
              <wp:anchor distT="0" distB="0" distL="114300" distR="114300" simplePos="0" relativeHeight="251672576" behindDoc="0" locked="0" layoutInCell="1" allowOverlap="1" wp14:anchorId="03C1BCAB" wp14:editId="780BE584">
                <wp:simplePos x="0" y="0"/>
                <wp:positionH relativeFrom="column">
                  <wp:posOffset>4884477</wp:posOffset>
                </wp:positionH>
                <wp:positionV relativeFrom="paragraph">
                  <wp:posOffset>4011329</wp:posOffset>
                </wp:positionV>
                <wp:extent cx="2131309" cy="5321396"/>
                <wp:effectExtent l="0" t="0" r="254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1309" cy="5321396"/>
                        </a:xfrm>
                        <a:prstGeom prst="rect">
                          <a:avLst/>
                        </a:prstGeom>
                        <a:noFill/>
                        <a:ln w="9525">
                          <a:noFill/>
                          <a:miter lim="800000"/>
                          <a:headEnd/>
                          <a:tailEnd/>
                        </a:ln>
                      </wps:spPr>
                      <wps:txbx>
                        <w:txbxContent>
                          <w:p w14:paraId="5700E2B6" w14:textId="77777777" w:rsidR="00EB621F" w:rsidRDefault="00B028D7" w:rsidP="00810988">
                            <w:pPr>
                              <w:spacing w:after="120" w:line="280" w:lineRule="exact"/>
                              <w:jc w:val="center"/>
                            </w:pPr>
                            <w:r w:rsidRPr="00810988">
                              <w:t xml:space="preserve">Get a </w:t>
                            </w:r>
                          </w:p>
                          <w:p w14:paraId="013525D4" w14:textId="77777777" w:rsidR="00EB621F" w:rsidRDefault="00EB621F" w:rsidP="00810988">
                            <w:pPr>
                              <w:spacing w:after="120" w:line="280" w:lineRule="exact"/>
                              <w:jc w:val="center"/>
                            </w:pPr>
                          </w:p>
                          <w:p w14:paraId="5CBB089C" w14:textId="77777777" w:rsidR="00EB621F" w:rsidRDefault="00EB621F" w:rsidP="00810988">
                            <w:pPr>
                              <w:spacing w:after="120" w:line="280" w:lineRule="exact"/>
                              <w:jc w:val="center"/>
                            </w:pPr>
                          </w:p>
                          <w:p w14:paraId="37C89DAC" w14:textId="77777777" w:rsidR="00EB621F" w:rsidRDefault="00EB621F" w:rsidP="00810988">
                            <w:pPr>
                              <w:spacing w:after="120" w:line="280" w:lineRule="exact"/>
                              <w:jc w:val="center"/>
                            </w:pPr>
                          </w:p>
                          <w:p w14:paraId="3FFCE7F9" w14:textId="77777777" w:rsidR="00EB621F" w:rsidRDefault="00EB621F" w:rsidP="00810988">
                            <w:pPr>
                              <w:spacing w:after="120" w:line="280" w:lineRule="exact"/>
                              <w:jc w:val="center"/>
                            </w:pPr>
                          </w:p>
                          <w:p w14:paraId="685B069A" w14:textId="5D41AAA0" w:rsidR="00B028D7" w:rsidRPr="00810988" w:rsidRDefault="00EB621F" w:rsidP="00810988">
                            <w:pPr>
                              <w:spacing w:after="120" w:line="280" w:lineRule="exact"/>
                              <w:jc w:val="center"/>
                            </w:pPr>
                            <w:r>
                              <w:br/>
                            </w:r>
                            <w:r w:rsidR="009742C6" w:rsidRPr="00810988">
                              <w:t xml:space="preserve">with </w:t>
                            </w:r>
                            <w:proofErr w:type="gramStart"/>
                            <w:r w:rsidR="009742C6" w:rsidRPr="00810988">
                              <w:t>m</w:t>
                            </w:r>
                            <w:r w:rsidR="00B028D7" w:rsidRPr="00810988">
                              <w:t>y</w:t>
                            </w:r>
                            <w:proofErr w:type="gramEnd"/>
                          </w:p>
                          <w:p w14:paraId="07193663" w14:textId="77777777" w:rsidR="00B028D7" w:rsidRPr="00810988" w:rsidRDefault="00B028D7" w:rsidP="00810988">
                            <w:pPr>
                              <w:spacing w:after="120" w:line="280" w:lineRule="exact"/>
                              <w:jc w:val="center"/>
                              <w:rPr>
                                <w:b/>
                                <w:sz w:val="26"/>
                                <w:szCs w:val="26"/>
                              </w:rPr>
                            </w:pPr>
                            <w:r w:rsidRPr="00810988">
                              <w:rPr>
                                <w:b/>
                                <w:sz w:val="26"/>
                                <w:szCs w:val="26"/>
                              </w:rPr>
                              <w:t>Referral Rewards Program</w:t>
                            </w:r>
                          </w:p>
                          <w:p w14:paraId="6D4831C7" w14:textId="77777777" w:rsidR="00B028D7" w:rsidRPr="005B3BE5" w:rsidRDefault="00B028D7" w:rsidP="005B3BE5">
                            <w:pPr>
                              <w:spacing w:after="120" w:line="280" w:lineRule="exact"/>
                            </w:pPr>
                            <w:r w:rsidRPr="005B3BE5">
                              <w:t xml:space="preserve">As you probably know, advertising is very expensive. Instead of paying the newspaper or </w:t>
                            </w:r>
                            <w:r w:rsidR="009742C6" w:rsidRPr="005B3BE5">
                              <w:t>another</w:t>
                            </w:r>
                            <w:r w:rsidRPr="005B3BE5">
                              <w:t xml:space="preserve"> </w:t>
                            </w:r>
                            <w:r w:rsidR="009742C6" w:rsidRPr="005B3BE5">
                              <w:t>p</w:t>
                            </w:r>
                            <w:r w:rsidRPr="005B3BE5">
                              <w:t xml:space="preserve">lace to advertise, we’d rather reward you. </w:t>
                            </w:r>
                            <w:proofErr w:type="gramStart"/>
                            <w:r w:rsidRPr="005B3BE5">
                              <w:t>So</w:t>
                            </w:r>
                            <w:proofErr w:type="gramEnd"/>
                            <w:r w:rsidRPr="005B3BE5">
                              <w:t xml:space="preserve"> we’ve assembled the Referral Rewards Program. </w:t>
                            </w:r>
                          </w:p>
                          <w:p w14:paraId="05AA99E1" w14:textId="77777777" w:rsidR="00B028D7" w:rsidRPr="00810988" w:rsidRDefault="00B028D7" w:rsidP="005B3BE5">
                            <w:pPr>
                              <w:spacing w:after="120" w:line="280" w:lineRule="exact"/>
                              <w:rPr>
                                <w:b/>
                              </w:rPr>
                            </w:pPr>
                            <w:r w:rsidRPr="005B3BE5">
                              <w:t xml:space="preserve">Every time you refer someone who becomes a client, we will send you a gift certificate for two passes to the </w:t>
                            </w:r>
                            <w:r w:rsidRPr="00810988">
                              <w:rPr>
                                <w:b/>
                                <w:highlight w:val="yellow"/>
                              </w:rPr>
                              <w:t>Movies-8 Cinema.</w:t>
                            </w:r>
                            <w:r w:rsidRPr="00810988">
                              <w:rPr>
                                <w:b/>
                              </w:rPr>
                              <w:t xml:space="preserve"> </w:t>
                            </w:r>
                          </w:p>
                          <w:p w14:paraId="6CAC84C9" w14:textId="26C03F74" w:rsidR="00B028D7" w:rsidRPr="005B3BE5" w:rsidRDefault="00B028D7" w:rsidP="005B3BE5">
                            <w:pPr>
                              <w:spacing w:after="120" w:line="280" w:lineRule="exact"/>
                            </w:pPr>
                            <w:r w:rsidRPr="005B3BE5">
                              <w:t xml:space="preserve">And </w:t>
                            </w:r>
                            <w:proofErr w:type="gramStart"/>
                            <w:r w:rsidRPr="005B3BE5">
                              <w:t>Hey</w:t>
                            </w:r>
                            <w:proofErr w:type="gramEnd"/>
                            <w:r w:rsidRPr="005B3BE5">
                              <w:t>! What’s a movie without popcorn? The gift certificate will also cover a big box of hot, buttered popcorn and sodas!</w:t>
                            </w:r>
                            <w:r w:rsidR="00EB621F">
                              <w:br/>
                            </w:r>
                          </w:p>
                          <w:p w14:paraId="7A81790B" w14:textId="77777777" w:rsidR="00EB621F" w:rsidRPr="00EB621F" w:rsidRDefault="00EB621F" w:rsidP="00EB621F">
                            <w:pPr>
                              <w:spacing w:after="80"/>
                              <w:jc w:val="center"/>
                              <w:rPr>
                                <w:i/>
                                <w:iCs/>
                              </w:rPr>
                            </w:pPr>
                            <w:r w:rsidRPr="00EB621F">
                              <w:rPr>
                                <w:i/>
                                <w:iCs/>
                              </w:rPr>
                              <w:t xml:space="preserve">Come by our store to </w:t>
                            </w:r>
                            <w:r w:rsidRPr="00EB621F">
                              <w:rPr>
                                <w:i/>
                                <w:iCs/>
                              </w:rPr>
                              <w:br/>
                              <w:t>claim your prize!</w:t>
                            </w:r>
                          </w:p>
                          <w:p w14:paraId="316F1206" w14:textId="77777777" w:rsidR="00B028D7" w:rsidRPr="005B3BE5" w:rsidRDefault="00B028D7" w:rsidP="005B3BE5">
                            <w:pPr>
                              <w:spacing w:after="120" w:line="280" w:lineRule="exact"/>
                            </w:pPr>
                          </w:p>
                          <w:p w14:paraId="0D134587" w14:textId="77777777" w:rsidR="00B028D7" w:rsidRPr="005B3BE5" w:rsidRDefault="00B028D7" w:rsidP="005B3BE5">
                            <w:pPr>
                              <w:spacing w:after="120" w:line="280" w:lineRule="exact"/>
                            </w:pPr>
                          </w:p>
                          <w:p w14:paraId="375EFB40" w14:textId="77777777" w:rsidR="004C2557" w:rsidRPr="005B3BE5" w:rsidRDefault="004C2557" w:rsidP="005B3BE5">
                            <w:pPr>
                              <w:spacing w:after="120" w:line="280" w:lineRule="exac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C1BCAB" id="Text Box 23" o:spid="_x0000_s1065" type="#_x0000_t202" style="position:absolute;margin-left:384.6pt;margin-top:315.85pt;width:167.8pt;height:41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" filled="f" stroked="f">
                <v:textbox inset="0,0,0,0">
                  <w:txbxContent>
                    <w:p w14:paraId="5700E2B6" w14:textId="77777777" w:rsidR="00EB621F" w:rsidRDefault="00B028D7" w:rsidP="00810988">
                      <w:pPr>
                        <w:spacing w:after="120" w:line="280" w:lineRule="exact"/>
                        <w:jc w:val="center"/>
                      </w:pPr>
                      <w:r w:rsidRPr="00810988">
                        <w:t xml:space="preserve">Get a </w:t>
                      </w:r>
                    </w:p>
                    <w:p w14:paraId="013525D4" w14:textId="77777777" w:rsidR="00EB621F" w:rsidRDefault="00EB621F" w:rsidP="00810988">
                      <w:pPr>
                        <w:spacing w:after="120" w:line="280" w:lineRule="exact"/>
                        <w:jc w:val="center"/>
                      </w:pPr>
                    </w:p>
                    <w:p w14:paraId="5CBB089C" w14:textId="77777777" w:rsidR="00EB621F" w:rsidRDefault="00EB621F" w:rsidP="00810988">
                      <w:pPr>
                        <w:spacing w:after="120" w:line="280" w:lineRule="exact"/>
                        <w:jc w:val="center"/>
                      </w:pPr>
                    </w:p>
                    <w:p w14:paraId="37C89DAC" w14:textId="77777777" w:rsidR="00EB621F" w:rsidRDefault="00EB621F" w:rsidP="00810988">
                      <w:pPr>
                        <w:spacing w:after="120" w:line="280" w:lineRule="exact"/>
                        <w:jc w:val="center"/>
                      </w:pPr>
                    </w:p>
                    <w:p w14:paraId="3FFCE7F9" w14:textId="77777777" w:rsidR="00EB621F" w:rsidRDefault="00EB621F" w:rsidP="00810988">
                      <w:pPr>
                        <w:spacing w:after="120" w:line="280" w:lineRule="exact"/>
                        <w:jc w:val="center"/>
                      </w:pPr>
                    </w:p>
                    <w:p w14:paraId="685B069A" w14:textId="5D41AAA0" w:rsidR="00B028D7" w:rsidRPr="00810988" w:rsidRDefault="00EB621F" w:rsidP="00810988">
                      <w:pPr>
                        <w:spacing w:after="120" w:line="280" w:lineRule="exact"/>
                        <w:jc w:val="center"/>
                      </w:pPr>
                      <w:r>
                        <w:br/>
                      </w:r>
                      <w:r w:rsidR="009742C6" w:rsidRPr="00810988">
                        <w:t xml:space="preserve">with </w:t>
                      </w:r>
                      <w:proofErr w:type="gramStart"/>
                      <w:r w:rsidR="009742C6" w:rsidRPr="00810988">
                        <w:t>m</w:t>
                      </w:r>
                      <w:r w:rsidR="00B028D7" w:rsidRPr="00810988">
                        <w:t>y</w:t>
                      </w:r>
                      <w:proofErr w:type="gramEnd"/>
                    </w:p>
                    <w:p w14:paraId="07193663" w14:textId="77777777" w:rsidR="00B028D7" w:rsidRPr="00810988" w:rsidRDefault="00B028D7" w:rsidP="00810988">
                      <w:pPr>
                        <w:spacing w:after="120" w:line="280" w:lineRule="exact"/>
                        <w:jc w:val="center"/>
                        <w:rPr>
                          <w:b/>
                          <w:sz w:val="26"/>
                          <w:szCs w:val="26"/>
                        </w:rPr>
                      </w:pPr>
                      <w:r w:rsidRPr="00810988">
                        <w:rPr>
                          <w:b/>
                          <w:sz w:val="26"/>
                          <w:szCs w:val="26"/>
                        </w:rPr>
                        <w:t>Referral Rewards Program</w:t>
                      </w:r>
                    </w:p>
                    <w:p w14:paraId="6D4831C7" w14:textId="77777777" w:rsidR="00B028D7" w:rsidRPr="005B3BE5" w:rsidRDefault="00B028D7" w:rsidP="005B3BE5">
                      <w:pPr>
                        <w:spacing w:after="120" w:line="280" w:lineRule="exact"/>
                      </w:pPr>
                      <w:r w:rsidRPr="005B3BE5">
                        <w:t xml:space="preserve">As you probably know, advertising is very expensive. Instead of paying the newspaper or </w:t>
                      </w:r>
                      <w:r w:rsidR="009742C6" w:rsidRPr="005B3BE5">
                        <w:t>another</w:t>
                      </w:r>
                      <w:r w:rsidRPr="005B3BE5">
                        <w:t xml:space="preserve"> </w:t>
                      </w:r>
                      <w:r w:rsidR="009742C6" w:rsidRPr="005B3BE5">
                        <w:t>p</w:t>
                      </w:r>
                      <w:r w:rsidRPr="005B3BE5">
                        <w:t xml:space="preserve">lace to advertise, we’d rather reward you. </w:t>
                      </w:r>
                      <w:proofErr w:type="gramStart"/>
                      <w:r w:rsidRPr="005B3BE5">
                        <w:t>So</w:t>
                      </w:r>
                      <w:proofErr w:type="gramEnd"/>
                      <w:r w:rsidRPr="005B3BE5">
                        <w:t xml:space="preserve"> we’ve assembled the Referral Rewards Program. </w:t>
                      </w:r>
                    </w:p>
                    <w:p w14:paraId="05AA99E1" w14:textId="77777777" w:rsidR="00B028D7" w:rsidRPr="00810988" w:rsidRDefault="00B028D7" w:rsidP="005B3BE5">
                      <w:pPr>
                        <w:spacing w:after="120" w:line="280" w:lineRule="exact"/>
                        <w:rPr>
                          <w:b/>
                        </w:rPr>
                      </w:pPr>
                      <w:r w:rsidRPr="005B3BE5">
                        <w:t xml:space="preserve">Every time you refer someone who becomes a client, we will send you a gift certificate for two passes to the </w:t>
                      </w:r>
                      <w:r w:rsidRPr="00810988">
                        <w:rPr>
                          <w:b/>
                          <w:highlight w:val="yellow"/>
                        </w:rPr>
                        <w:t>Movies-8 Cinema.</w:t>
                      </w:r>
                      <w:r w:rsidRPr="00810988">
                        <w:rPr>
                          <w:b/>
                        </w:rPr>
                        <w:t xml:space="preserve"> </w:t>
                      </w:r>
                    </w:p>
                    <w:p w14:paraId="6CAC84C9" w14:textId="26C03F74" w:rsidR="00B028D7" w:rsidRPr="005B3BE5" w:rsidRDefault="00B028D7" w:rsidP="005B3BE5">
                      <w:pPr>
                        <w:spacing w:after="120" w:line="280" w:lineRule="exact"/>
                      </w:pPr>
                      <w:r w:rsidRPr="005B3BE5">
                        <w:t xml:space="preserve">And </w:t>
                      </w:r>
                      <w:proofErr w:type="gramStart"/>
                      <w:r w:rsidRPr="005B3BE5">
                        <w:t>Hey</w:t>
                      </w:r>
                      <w:proofErr w:type="gramEnd"/>
                      <w:r w:rsidRPr="005B3BE5">
                        <w:t>! What’s a movie without popcorn? The gift certificate will also cover a big box of hot, buttered popcorn and sodas!</w:t>
                      </w:r>
                      <w:r w:rsidR="00EB621F">
                        <w:br/>
                      </w:r>
                    </w:p>
                    <w:p w14:paraId="7A81790B" w14:textId="77777777" w:rsidR="00EB621F" w:rsidRPr="00EB621F" w:rsidRDefault="00EB621F" w:rsidP="00EB621F">
                      <w:pPr>
                        <w:spacing w:after="80"/>
                        <w:jc w:val="center"/>
                        <w:rPr>
                          <w:i/>
                          <w:iCs/>
                        </w:rPr>
                      </w:pPr>
                      <w:r w:rsidRPr="00EB621F">
                        <w:rPr>
                          <w:i/>
                          <w:iCs/>
                        </w:rPr>
                        <w:t xml:space="preserve">Come by our store to </w:t>
                      </w:r>
                      <w:r w:rsidRPr="00EB621F">
                        <w:rPr>
                          <w:i/>
                          <w:iCs/>
                        </w:rPr>
                        <w:br/>
                        <w:t>claim your prize!</w:t>
                      </w:r>
                    </w:p>
                    <w:p w14:paraId="316F1206" w14:textId="77777777" w:rsidR="00B028D7" w:rsidRPr="005B3BE5" w:rsidRDefault="00B028D7" w:rsidP="005B3BE5">
                      <w:pPr>
                        <w:spacing w:after="120" w:line="280" w:lineRule="exact"/>
                      </w:pPr>
                    </w:p>
                    <w:p w14:paraId="0D134587" w14:textId="77777777" w:rsidR="00B028D7" w:rsidRPr="005B3BE5" w:rsidRDefault="00B028D7" w:rsidP="005B3BE5">
                      <w:pPr>
                        <w:spacing w:after="120" w:line="280" w:lineRule="exact"/>
                      </w:pPr>
                    </w:p>
                    <w:p w14:paraId="375EFB40" w14:textId="77777777" w:rsidR="004C2557" w:rsidRPr="005B3BE5" w:rsidRDefault="004C2557" w:rsidP="005B3BE5">
                      <w:pPr>
                        <w:spacing w:after="120" w:line="280" w:lineRule="exact"/>
                      </w:pPr>
                    </w:p>
                  </w:txbxContent>
                </v:textbox>
              </v:shape>
            </w:pict>
          </mc:Fallback>
        </mc:AlternateContent>
      </w:r>
      <w:r w:rsidR="00810988">
        <w:rPr>
          <w:noProof/>
        </w:rPr>
        <mc:AlternateContent>
          <mc:Choice Requires="wps">
            <w:drawing>
              <wp:anchor distT="45720" distB="45720" distL="114300" distR="114300" simplePos="0" relativeHeight="251689984" behindDoc="0" locked="0" layoutInCell="1" allowOverlap="1" wp14:anchorId="5207E9F4" wp14:editId="58276F6B">
                <wp:simplePos x="0" y="0"/>
                <wp:positionH relativeFrom="column">
                  <wp:posOffset>2171700</wp:posOffset>
                </wp:positionH>
                <wp:positionV relativeFrom="paragraph">
                  <wp:posOffset>8343900</wp:posOffset>
                </wp:positionV>
                <wp:extent cx="2514600" cy="1066800"/>
                <wp:effectExtent l="0" t="0" r="0" b="0"/>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1066800"/>
                        </a:xfrm>
                        <a:prstGeom prst="rect">
                          <a:avLst/>
                        </a:prstGeom>
                        <a:noFill/>
                        <a:ln w="9525">
                          <a:noFill/>
                          <a:miter lim="800000"/>
                          <a:headEnd/>
                          <a:tailEnd/>
                        </a:ln>
                      </wps:spPr>
                      <wps:txbx>
                        <w:txbxContent>
                          <w:p w14:paraId="3AF8EF83" w14:textId="77777777" w:rsidR="008E4AA5" w:rsidRPr="002B0A72" w:rsidRDefault="00810988" w:rsidP="00810988">
                            <w:pPr>
                              <w:rPr>
                                <w:rFonts w:cs="Arial"/>
                                <w:b/>
                                <w:sz w:val="24"/>
                                <w:highlight w:val="yellow"/>
                              </w:rPr>
                            </w:pPr>
                            <w:r>
                              <w:rPr>
                                <w:rFonts w:cs="Arial"/>
                                <w:b/>
                                <w:sz w:val="24"/>
                                <w:highlight w:val="yellow"/>
                              </w:rPr>
                              <w:t>Your Company Name</w:t>
                            </w:r>
                          </w:p>
                          <w:p w14:paraId="7B09528C" w14:textId="77777777" w:rsidR="008E4AA5" w:rsidRPr="008E4AA5" w:rsidRDefault="00810988" w:rsidP="00810988">
                            <w:pPr>
                              <w:spacing w:line="276" w:lineRule="auto"/>
                              <w:rPr>
                                <w:rFonts w:cs="Arial"/>
                                <w:sz w:val="20"/>
                                <w:highlight w:val="yellow"/>
                              </w:rPr>
                            </w:pPr>
                            <w:r>
                              <w:rPr>
                                <w:rFonts w:cs="Arial"/>
                                <w:sz w:val="20"/>
                                <w:highlight w:val="yellow"/>
                              </w:rPr>
                              <w:t xml:space="preserve">123 </w:t>
                            </w:r>
                            <w:r w:rsidR="008E4AA5" w:rsidRPr="008E4AA5">
                              <w:rPr>
                                <w:rFonts w:cs="Arial"/>
                                <w:sz w:val="20"/>
                                <w:highlight w:val="yellow"/>
                              </w:rPr>
                              <w:t>Address</w:t>
                            </w:r>
                            <w:r>
                              <w:rPr>
                                <w:rFonts w:cs="Arial"/>
                                <w:sz w:val="20"/>
                                <w:highlight w:val="yellow"/>
                              </w:rPr>
                              <w:t>, Someplace, ZZ 555555</w:t>
                            </w:r>
                          </w:p>
                          <w:p w14:paraId="2FB0BC85" w14:textId="77777777" w:rsidR="008E4AA5" w:rsidRDefault="00810988" w:rsidP="00810988">
                            <w:pPr>
                              <w:spacing w:line="276" w:lineRule="auto"/>
                              <w:rPr>
                                <w:rFonts w:cs="Arial"/>
                                <w:sz w:val="20"/>
                                <w:highlight w:val="yellow"/>
                              </w:rPr>
                            </w:pPr>
                            <w:r>
                              <w:rPr>
                                <w:rFonts w:cs="Arial"/>
                                <w:sz w:val="20"/>
                                <w:highlight w:val="yellow"/>
                              </w:rPr>
                              <w:t xml:space="preserve">555.555.5555 </w:t>
                            </w:r>
                            <w:r w:rsidR="008E4AA5" w:rsidRPr="008E4AA5">
                              <w:rPr>
                                <w:rFonts w:cs="Arial"/>
                                <w:sz w:val="20"/>
                                <w:highlight w:val="yellow"/>
                              </w:rPr>
                              <w:t>Phone</w:t>
                            </w:r>
                            <w:r>
                              <w:rPr>
                                <w:rFonts w:cs="Arial"/>
                                <w:sz w:val="20"/>
                                <w:highlight w:val="yellow"/>
                              </w:rPr>
                              <w:t xml:space="preserve">   </w:t>
                            </w:r>
                            <w:r w:rsidRPr="00810988">
                              <w:rPr>
                                <w:rFonts w:cs="Arial"/>
                                <w:sz w:val="10"/>
                                <w:highlight w:val="yellow"/>
                              </w:rPr>
                              <w:t xml:space="preserve"> </w:t>
                            </w:r>
                            <w:r w:rsidRPr="00810988">
                              <w:rPr>
                                <w:rFonts w:cs="Arial"/>
                                <w:sz w:val="10"/>
                                <w:highlight w:val="yellow"/>
                              </w:rPr>
                              <w:sym w:font="Wingdings" w:char="F06C"/>
                            </w:r>
                            <w:r>
                              <w:rPr>
                                <w:rFonts w:cs="Arial"/>
                                <w:sz w:val="20"/>
                                <w:highlight w:val="yellow"/>
                              </w:rPr>
                              <w:t xml:space="preserve">   </w:t>
                            </w:r>
                            <w:r w:rsidRPr="00810988">
                              <w:rPr>
                                <w:rFonts w:cs="Arial"/>
                                <w:sz w:val="10"/>
                                <w:highlight w:val="yellow"/>
                              </w:rPr>
                              <w:t xml:space="preserve"> </w:t>
                            </w:r>
                            <w:r>
                              <w:rPr>
                                <w:rFonts w:cs="Arial"/>
                                <w:sz w:val="20"/>
                                <w:highlight w:val="yellow"/>
                              </w:rPr>
                              <w:t xml:space="preserve">555.555.5555 </w:t>
                            </w:r>
                            <w:r w:rsidR="008E4AA5" w:rsidRPr="008E4AA5">
                              <w:rPr>
                                <w:rFonts w:cs="Arial"/>
                                <w:sz w:val="20"/>
                                <w:highlight w:val="yellow"/>
                              </w:rPr>
                              <w:t>Fax</w:t>
                            </w:r>
                          </w:p>
                          <w:p w14:paraId="2A3D174E" w14:textId="77777777" w:rsidR="008E4AA5" w:rsidRPr="008E4AA5" w:rsidRDefault="008E4AA5" w:rsidP="00810988">
                            <w:pPr>
                              <w:spacing w:line="276" w:lineRule="auto"/>
                              <w:rPr>
                                <w:rFonts w:cs="Arial"/>
                                <w:sz w:val="20"/>
                                <w:highlight w:val="yellow"/>
                              </w:rPr>
                            </w:pPr>
                            <w:r>
                              <w:rPr>
                                <w:rFonts w:cs="Arial"/>
                                <w:sz w:val="20"/>
                                <w:highlight w:val="yellow"/>
                              </w:rPr>
                              <w:t>email</w:t>
                            </w:r>
                            <w:r w:rsidR="00810988">
                              <w:rPr>
                                <w:rFonts w:cs="Arial"/>
                                <w:sz w:val="20"/>
                                <w:highlight w:val="yellow"/>
                              </w:rPr>
                              <w:t>@yourcompanyname.com</w:t>
                            </w:r>
                          </w:p>
                          <w:p w14:paraId="04B3CEC6" w14:textId="77777777" w:rsidR="00F170AC" w:rsidRPr="008E4AA5" w:rsidRDefault="00810988" w:rsidP="00810988">
                            <w:pPr>
                              <w:spacing w:before="120"/>
                              <w:rPr>
                                <w:rFonts w:cs="Arial"/>
                                <w:b/>
                                <w:sz w:val="28"/>
                              </w:rPr>
                            </w:pPr>
                            <w:r>
                              <w:rPr>
                                <w:rFonts w:cs="Arial"/>
                                <w:b/>
                                <w:sz w:val="28"/>
                              </w:rPr>
                              <w:t>YourCompanyWebsite.com</w:t>
                            </w:r>
                            <w:r w:rsidR="00F170AC" w:rsidRPr="008E4AA5">
                              <w:rPr>
                                <w:rFonts w:cs="Arial"/>
                                <w:b/>
                                <w:sz w:val="28"/>
                              </w:rPr>
                              <w:t xml:space="preserve">  </w:t>
                            </w:r>
                          </w:p>
                          <w:p w14:paraId="011047B1" w14:textId="77777777" w:rsidR="0083231E" w:rsidRDefault="0083231E" w:rsidP="00810988"/>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207E9F4" id="_x0000_s1066" type="#_x0000_t202" style="position:absolute;margin-left:171pt;margin-top:657pt;width:198pt;height:84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" filled="f" stroked="f">
                <v:textbox inset="0,0,0,0">
                  <w:txbxContent>
                    <w:p w14:paraId="3AF8EF83" w14:textId="77777777" w:rsidR="008E4AA5" w:rsidRPr="002B0A72" w:rsidRDefault="00810988" w:rsidP="00810988">
                      <w:pPr>
                        <w:rPr>
                          <w:rFonts w:cs="Arial"/>
                          <w:b/>
                          <w:sz w:val="24"/>
                          <w:highlight w:val="yellow"/>
                        </w:rPr>
                      </w:pPr>
                      <w:r>
                        <w:rPr>
                          <w:rFonts w:cs="Arial"/>
                          <w:b/>
                          <w:sz w:val="24"/>
                          <w:highlight w:val="yellow"/>
                        </w:rPr>
                        <w:t>Your Company Name</w:t>
                      </w:r>
                    </w:p>
                    <w:p w14:paraId="7B09528C" w14:textId="77777777" w:rsidR="008E4AA5" w:rsidRPr="008E4AA5" w:rsidRDefault="00810988" w:rsidP="00810988">
                      <w:pPr>
                        <w:spacing w:line="276" w:lineRule="auto"/>
                        <w:rPr>
                          <w:rFonts w:cs="Arial"/>
                          <w:sz w:val="20"/>
                          <w:highlight w:val="yellow"/>
                        </w:rPr>
                      </w:pPr>
                      <w:r>
                        <w:rPr>
                          <w:rFonts w:cs="Arial"/>
                          <w:sz w:val="20"/>
                          <w:highlight w:val="yellow"/>
                        </w:rPr>
                        <w:t xml:space="preserve">123 </w:t>
                      </w:r>
                      <w:r w:rsidR="008E4AA5" w:rsidRPr="008E4AA5">
                        <w:rPr>
                          <w:rFonts w:cs="Arial"/>
                          <w:sz w:val="20"/>
                          <w:highlight w:val="yellow"/>
                        </w:rPr>
                        <w:t>Address</w:t>
                      </w:r>
                      <w:r>
                        <w:rPr>
                          <w:rFonts w:cs="Arial"/>
                          <w:sz w:val="20"/>
                          <w:highlight w:val="yellow"/>
                        </w:rPr>
                        <w:t>, Someplace, ZZ 555555</w:t>
                      </w:r>
                    </w:p>
                    <w:p w14:paraId="2FB0BC85" w14:textId="77777777" w:rsidR="008E4AA5" w:rsidRDefault="00810988" w:rsidP="00810988">
                      <w:pPr>
                        <w:spacing w:line="276" w:lineRule="auto"/>
                        <w:rPr>
                          <w:rFonts w:cs="Arial"/>
                          <w:sz w:val="20"/>
                          <w:highlight w:val="yellow"/>
                        </w:rPr>
                      </w:pPr>
                      <w:r>
                        <w:rPr>
                          <w:rFonts w:cs="Arial"/>
                          <w:sz w:val="20"/>
                          <w:highlight w:val="yellow"/>
                        </w:rPr>
                        <w:t xml:space="preserve">555.555.5555 </w:t>
                      </w:r>
                      <w:r w:rsidR="008E4AA5" w:rsidRPr="008E4AA5">
                        <w:rPr>
                          <w:rFonts w:cs="Arial"/>
                          <w:sz w:val="20"/>
                          <w:highlight w:val="yellow"/>
                        </w:rPr>
                        <w:t>Phone</w:t>
                      </w:r>
                      <w:r>
                        <w:rPr>
                          <w:rFonts w:cs="Arial"/>
                          <w:sz w:val="20"/>
                          <w:highlight w:val="yellow"/>
                        </w:rPr>
                        <w:t xml:space="preserve">   </w:t>
                      </w:r>
                      <w:r w:rsidRPr="00810988">
                        <w:rPr>
                          <w:rFonts w:cs="Arial"/>
                          <w:sz w:val="10"/>
                          <w:highlight w:val="yellow"/>
                        </w:rPr>
                        <w:t xml:space="preserve"> </w:t>
                      </w:r>
                      <w:r w:rsidRPr="00810988">
                        <w:rPr>
                          <w:rFonts w:cs="Arial"/>
                          <w:sz w:val="10"/>
                          <w:highlight w:val="yellow"/>
                        </w:rPr>
                        <w:sym w:font="Wingdings" w:char="F06C"/>
                      </w:r>
                      <w:r>
                        <w:rPr>
                          <w:rFonts w:cs="Arial"/>
                          <w:sz w:val="20"/>
                          <w:highlight w:val="yellow"/>
                        </w:rPr>
                        <w:t xml:space="preserve">   </w:t>
                      </w:r>
                      <w:r w:rsidRPr="00810988">
                        <w:rPr>
                          <w:rFonts w:cs="Arial"/>
                          <w:sz w:val="10"/>
                          <w:highlight w:val="yellow"/>
                        </w:rPr>
                        <w:t xml:space="preserve"> </w:t>
                      </w:r>
                      <w:r>
                        <w:rPr>
                          <w:rFonts w:cs="Arial"/>
                          <w:sz w:val="20"/>
                          <w:highlight w:val="yellow"/>
                        </w:rPr>
                        <w:t xml:space="preserve">555.555.5555 </w:t>
                      </w:r>
                      <w:r w:rsidR="008E4AA5" w:rsidRPr="008E4AA5">
                        <w:rPr>
                          <w:rFonts w:cs="Arial"/>
                          <w:sz w:val="20"/>
                          <w:highlight w:val="yellow"/>
                        </w:rPr>
                        <w:t>Fax</w:t>
                      </w:r>
                    </w:p>
                    <w:p w14:paraId="2A3D174E" w14:textId="77777777" w:rsidR="008E4AA5" w:rsidRPr="008E4AA5" w:rsidRDefault="008E4AA5" w:rsidP="00810988">
                      <w:pPr>
                        <w:spacing w:line="276" w:lineRule="auto"/>
                        <w:rPr>
                          <w:rFonts w:cs="Arial"/>
                          <w:sz w:val="20"/>
                          <w:highlight w:val="yellow"/>
                        </w:rPr>
                      </w:pPr>
                      <w:r>
                        <w:rPr>
                          <w:rFonts w:cs="Arial"/>
                          <w:sz w:val="20"/>
                          <w:highlight w:val="yellow"/>
                        </w:rPr>
                        <w:t>email</w:t>
                      </w:r>
                      <w:r w:rsidR="00810988">
                        <w:rPr>
                          <w:rFonts w:cs="Arial"/>
                          <w:sz w:val="20"/>
                          <w:highlight w:val="yellow"/>
                        </w:rPr>
                        <w:t>@yourcompanyname.com</w:t>
                      </w:r>
                    </w:p>
                    <w:p w14:paraId="04B3CEC6" w14:textId="77777777" w:rsidR="00F170AC" w:rsidRPr="008E4AA5" w:rsidRDefault="00810988" w:rsidP="00810988">
                      <w:pPr>
                        <w:spacing w:before="120"/>
                        <w:rPr>
                          <w:rFonts w:cs="Arial"/>
                          <w:b/>
                          <w:sz w:val="28"/>
                        </w:rPr>
                      </w:pPr>
                      <w:r>
                        <w:rPr>
                          <w:rFonts w:cs="Arial"/>
                          <w:b/>
                          <w:sz w:val="28"/>
                        </w:rPr>
                        <w:t>YourCompanyWebsite.com</w:t>
                      </w:r>
                      <w:r w:rsidR="00F170AC" w:rsidRPr="008E4AA5">
                        <w:rPr>
                          <w:rFonts w:cs="Arial"/>
                          <w:b/>
                          <w:sz w:val="28"/>
                        </w:rPr>
                        <w:t xml:space="preserve">  </w:t>
                      </w:r>
                    </w:p>
                    <w:p w14:paraId="011047B1" w14:textId="77777777" w:rsidR="0083231E" w:rsidRDefault="0083231E" w:rsidP="00810988"/>
                  </w:txbxContent>
                </v:textbox>
                <w10:wrap type="square"/>
              </v:shape>
            </w:pict>
          </mc:Fallback>
        </mc:AlternateContent>
      </w:r>
      <w:r w:rsidR="00810988">
        <w:rPr>
          <w:noProof/>
        </w:rPr>
        <w:drawing>
          <wp:anchor distT="0" distB="0" distL="114300" distR="114300" simplePos="0" relativeHeight="251744256" behindDoc="0" locked="0" layoutInCell="1" allowOverlap="1" wp14:anchorId="667FE512" wp14:editId="7BEA3BDA">
            <wp:simplePos x="0" y="0"/>
            <wp:positionH relativeFrom="column">
              <wp:posOffset>-7619</wp:posOffset>
            </wp:positionH>
            <wp:positionV relativeFrom="paragraph">
              <wp:posOffset>8679180</wp:posOffset>
            </wp:positionV>
            <wp:extent cx="2004060" cy="399271"/>
            <wp:effectExtent l="0" t="0" r="0" b="1270"/>
            <wp:wrapNone/>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Generic-Logo.jpg"/>
                    <pic:cNvPicPr/>
                  </pic:nvPicPr>
                  <pic:blipFill>
                    <a:blip r:embed="rId24">
                      <a:extLst>
                        <a:ext uri="{28A0092B-C50C-407E-A947-70E740481C1C}">
                          <a14:useLocalDpi xmlns:a14="http://schemas.microsoft.com/office/drawing/2010/main" val="0"/>
                        </a:ext>
                      </a:extLst>
                    </a:blip>
                    <a:stretch>
                      <a:fillRect/>
                    </a:stretch>
                  </pic:blipFill>
                  <pic:spPr>
                    <a:xfrm>
                      <a:off x="0" y="0"/>
                      <a:ext cx="2031886" cy="404815"/>
                    </a:xfrm>
                    <a:prstGeom prst="rect">
                      <a:avLst/>
                    </a:prstGeom>
                  </pic:spPr>
                </pic:pic>
              </a:graphicData>
            </a:graphic>
            <wp14:sizeRelH relativeFrom="page">
              <wp14:pctWidth>0</wp14:pctWidth>
            </wp14:sizeRelH>
            <wp14:sizeRelV relativeFrom="page">
              <wp14:pctHeight>0</wp14:pctHeight>
            </wp14:sizeRelV>
          </wp:anchor>
        </w:drawing>
      </w:r>
      <w:r w:rsidR="00810988">
        <w:rPr>
          <w:noProof/>
        </w:rPr>
        <w:drawing>
          <wp:anchor distT="0" distB="0" distL="114300" distR="114300" simplePos="0" relativeHeight="251752448" behindDoc="0" locked="0" layoutInCell="1" allowOverlap="1" wp14:anchorId="2D43CFB2" wp14:editId="64070E2F">
            <wp:simplePos x="0" y="0"/>
            <wp:positionH relativeFrom="column">
              <wp:posOffset>4918075</wp:posOffset>
            </wp:positionH>
            <wp:positionV relativeFrom="paragraph">
              <wp:posOffset>53340</wp:posOffset>
            </wp:positionV>
            <wp:extent cx="2019300" cy="793750"/>
            <wp:effectExtent l="0" t="0" r="0" b="635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Thank-You-to-Clients-PNG.png"/>
                    <pic:cNvPicPr/>
                  </pic:nvPicPr>
                  <pic:blipFill>
                    <a:blip r:embed="rId25">
                      <a:extLst>
                        <a:ext uri="{28A0092B-C50C-407E-A947-70E740481C1C}">
                          <a14:useLocalDpi xmlns:a14="http://schemas.microsoft.com/office/drawing/2010/main" val="0"/>
                        </a:ext>
                      </a:extLst>
                    </a:blip>
                    <a:stretch>
                      <a:fillRect/>
                    </a:stretch>
                  </pic:blipFill>
                  <pic:spPr>
                    <a:xfrm>
                      <a:off x="0" y="0"/>
                      <a:ext cx="2019300" cy="793750"/>
                    </a:xfrm>
                    <a:prstGeom prst="rect">
                      <a:avLst/>
                    </a:prstGeom>
                  </pic:spPr>
                </pic:pic>
              </a:graphicData>
            </a:graphic>
            <wp14:sizeRelH relativeFrom="page">
              <wp14:pctWidth>0</wp14:pctWidth>
            </wp14:sizeRelH>
            <wp14:sizeRelV relativeFrom="page">
              <wp14:pctHeight>0</wp14:pctHeight>
            </wp14:sizeRelV>
          </wp:anchor>
        </w:drawing>
      </w:r>
      <w:r w:rsidR="00810988">
        <w:rPr>
          <w:noProof/>
        </w:rPr>
        <mc:AlternateContent>
          <mc:Choice Requires="wps">
            <w:drawing>
              <wp:anchor distT="0" distB="0" distL="114300" distR="114300" simplePos="0" relativeHeight="251755520" behindDoc="1" locked="0" layoutInCell="1" allowOverlap="1" wp14:anchorId="5E87DD07" wp14:editId="7DB801CE">
                <wp:simplePos x="0" y="0"/>
                <wp:positionH relativeFrom="column">
                  <wp:posOffset>4800600</wp:posOffset>
                </wp:positionH>
                <wp:positionV relativeFrom="paragraph">
                  <wp:posOffset>0</wp:posOffset>
                </wp:positionV>
                <wp:extent cx="2317115" cy="3771900"/>
                <wp:effectExtent l="0" t="0" r="6985" b="0"/>
                <wp:wrapNone/>
                <wp:docPr id="211" name="Rectangle: Rounded Corners 211"/>
                <wp:cNvGraphicFramePr/>
                <a:graphic xmlns:a="http://schemas.openxmlformats.org/drawingml/2006/main">
                  <a:graphicData uri="http://schemas.microsoft.com/office/word/2010/wordprocessingShape">
                    <wps:wsp>
                      <wps:cNvSpPr/>
                      <wps:spPr>
                        <a:xfrm>
                          <a:off x="0" y="0"/>
                          <a:ext cx="2317115" cy="3771900"/>
                        </a:xfrm>
                        <a:prstGeom prst="roundRect">
                          <a:avLst>
                            <a:gd name="adj" fmla="val 1262"/>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B0B8D9" id="Rectangle: Rounded Corners 211" o:spid="_x0000_s1026" style="position:absolute;margin-left:378pt;margin-top:0;width:182.45pt;height:297pt;z-index:-25156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828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" fillcolor="#d8d8d8 [2732]" stroked="f" strokeweight="1pt">
                <v:stroke joinstyle="miter"/>
              </v:roundrect>
            </w:pict>
          </mc:Fallback>
        </mc:AlternateContent>
      </w:r>
      <w:r w:rsidR="00810988">
        <w:rPr>
          <w:noProof/>
        </w:rPr>
        <mc:AlternateContent>
          <mc:Choice Requires="wps">
            <w:drawing>
              <wp:anchor distT="0" distB="0" distL="114300" distR="114300" simplePos="0" relativeHeight="251637750" behindDoc="0" locked="0" layoutInCell="1" allowOverlap="1" wp14:anchorId="6DCA7E9A" wp14:editId="172A28C9">
                <wp:simplePos x="0" y="0"/>
                <wp:positionH relativeFrom="column">
                  <wp:posOffset>4814570</wp:posOffset>
                </wp:positionH>
                <wp:positionV relativeFrom="paragraph">
                  <wp:posOffset>4002405</wp:posOffset>
                </wp:positionV>
                <wp:extent cx="2273300" cy="5374640"/>
                <wp:effectExtent l="12700" t="12700" r="12700" b="10160"/>
                <wp:wrapNone/>
                <wp:docPr id="214" name="Rectangle: Rounded Corners 214"/>
                <wp:cNvGraphicFramePr/>
                <a:graphic xmlns:a="http://schemas.openxmlformats.org/drawingml/2006/main">
                  <a:graphicData uri="http://schemas.microsoft.com/office/word/2010/wordprocessingShape">
                    <wps:wsp>
                      <wps:cNvSpPr/>
                      <wps:spPr>
                        <a:xfrm>
                          <a:off x="0" y="0"/>
                          <a:ext cx="2273300" cy="5374640"/>
                        </a:xfrm>
                        <a:prstGeom prst="roundRect">
                          <a:avLst>
                            <a:gd name="adj" fmla="val 8525"/>
                          </a:avLst>
                        </a:prstGeom>
                        <a:noFill/>
                        <a:ln w="19050" cmpd="dbl">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BD2409" id="Rectangle: Rounded Corners 214" o:spid="_x0000_s1026" style="position:absolute;margin-left:379.1pt;margin-top:315.15pt;width:179pt;height:423.2pt;z-index:2516377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586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" filled="f" strokecolor="black [3213]" strokeweight="1.5pt">
                <v:stroke linestyle="thinThin" joinstyle="miter"/>
              </v:roundrect>
            </w:pict>
          </mc:Fallback>
        </mc:AlternateContent>
      </w:r>
    </w:p>
    <w:sectPr w:rsidR="0024062D" w:rsidSect="00B05CFD">
      <w:footerReference w:type="default" r:id="rId26"/>
      <w:pgSz w:w="12240" w:h="15840"/>
      <w:pgMar w:top="504" w:right="504" w:bottom="504" w:left="504" w:header="50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BF8F7C" w14:textId="77777777" w:rsidR="002641D5" w:rsidRDefault="002641D5" w:rsidP="0024062D">
      <w:r>
        <w:separator/>
      </w:r>
    </w:p>
  </w:endnote>
  <w:endnote w:type="continuationSeparator" w:id="0">
    <w:p w14:paraId="27ABE15D" w14:textId="77777777" w:rsidR="002641D5" w:rsidRDefault="002641D5" w:rsidP="002406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3BAD94" w14:textId="77777777" w:rsidR="0024062D" w:rsidRDefault="0024062D">
    <w:pPr>
      <w:pStyle w:val="Footer"/>
      <w:jc w:val="right"/>
    </w:pPr>
  </w:p>
  <w:p w14:paraId="0E7EFF07" w14:textId="77777777" w:rsidR="0024062D" w:rsidRDefault="002406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07FBDD" w14:textId="77777777" w:rsidR="002641D5" w:rsidRDefault="002641D5" w:rsidP="0024062D">
      <w:r>
        <w:separator/>
      </w:r>
    </w:p>
  </w:footnote>
  <w:footnote w:type="continuationSeparator" w:id="0">
    <w:p w14:paraId="05D3E985" w14:textId="77777777" w:rsidR="002641D5" w:rsidRDefault="002641D5" w:rsidP="002406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E3EAB"/>
    <w:multiLevelType w:val="hybridMultilevel"/>
    <w:tmpl w:val="54EA05D8"/>
    <w:lvl w:ilvl="0" w:tplc="AFC23E38">
      <w:numFmt w:val="bullet"/>
      <w:lvlText w:val="•"/>
      <w:lvlJc w:val="left"/>
      <w:pPr>
        <w:ind w:left="720" w:hanging="720"/>
      </w:pPr>
      <w:rPr>
        <w:rFonts w:ascii="Arial" w:eastAsia="Times New Roman" w:hAnsi="Arial" w:cs="Aria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24060FB"/>
    <w:multiLevelType w:val="hybridMultilevel"/>
    <w:tmpl w:val="B2F849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5D30432"/>
    <w:multiLevelType w:val="hybridMultilevel"/>
    <w:tmpl w:val="67886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23672F"/>
    <w:multiLevelType w:val="hybridMultilevel"/>
    <w:tmpl w:val="62AE1504"/>
    <w:lvl w:ilvl="0" w:tplc="AF3AE728">
      <w:start w:val="1"/>
      <w:numFmt w:val="bullet"/>
      <w:pStyle w:val="A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0E68A5"/>
    <w:multiLevelType w:val="hybridMultilevel"/>
    <w:tmpl w:val="389418E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C8F4730"/>
    <w:multiLevelType w:val="hybridMultilevel"/>
    <w:tmpl w:val="C9E012F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CC150BD"/>
    <w:multiLevelType w:val="hybridMultilevel"/>
    <w:tmpl w:val="42DC706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603066C3"/>
    <w:multiLevelType w:val="hybridMultilevel"/>
    <w:tmpl w:val="16143C1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60A1388A"/>
    <w:multiLevelType w:val="hybridMultilevel"/>
    <w:tmpl w:val="73223A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DC26E80"/>
    <w:multiLevelType w:val="hybridMultilevel"/>
    <w:tmpl w:val="DB8E66B2"/>
    <w:lvl w:ilvl="0" w:tplc="6B0E84BE">
      <w:start w:val="1"/>
      <w:numFmt w:val="bullet"/>
      <w:pStyle w:val="AInsidetheIssu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DF6CD4"/>
    <w:multiLevelType w:val="hybridMultilevel"/>
    <w:tmpl w:val="7A56BD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745642290">
    <w:abstractNumId w:val="5"/>
  </w:num>
  <w:num w:numId="2" w16cid:durableId="1474829800">
    <w:abstractNumId w:val="4"/>
  </w:num>
  <w:num w:numId="3" w16cid:durableId="253519830">
    <w:abstractNumId w:val="6"/>
  </w:num>
  <w:num w:numId="4" w16cid:durableId="1150248330">
    <w:abstractNumId w:val="7"/>
  </w:num>
  <w:num w:numId="5" w16cid:durableId="530194013">
    <w:abstractNumId w:val="8"/>
  </w:num>
  <w:num w:numId="6" w16cid:durableId="438646515">
    <w:abstractNumId w:val="0"/>
  </w:num>
  <w:num w:numId="7" w16cid:durableId="1943536308">
    <w:abstractNumId w:val="10"/>
  </w:num>
  <w:num w:numId="8" w16cid:durableId="575675835">
    <w:abstractNumId w:val="1"/>
  </w:num>
  <w:num w:numId="9" w16cid:durableId="1990404335">
    <w:abstractNumId w:val="9"/>
  </w:num>
  <w:num w:numId="10" w16cid:durableId="369303511">
    <w:abstractNumId w:val="3"/>
  </w:num>
  <w:num w:numId="11" w16cid:durableId="10565128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0NTY3NTU0M7EwsDBV0lEKTi0uzszPAykwNKwFAPJM4uAtAAAA"/>
  </w:docVars>
  <w:rsids>
    <w:rsidRoot w:val="0024062D"/>
    <w:rsid w:val="0000184B"/>
    <w:rsid w:val="00030623"/>
    <w:rsid w:val="00065676"/>
    <w:rsid w:val="00072E07"/>
    <w:rsid w:val="00082D47"/>
    <w:rsid w:val="00087DA3"/>
    <w:rsid w:val="000A089D"/>
    <w:rsid w:val="000E0BE7"/>
    <w:rsid w:val="000E27DC"/>
    <w:rsid w:val="0011265A"/>
    <w:rsid w:val="00140658"/>
    <w:rsid w:val="00152210"/>
    <w:rsid w:val="00153E7B"/>
    <w:rsid w:val="001618FF"/>
    <w:rsid w:val="001926AE"/>
    <w:rsid w:val="001A31E7"/>
    <w:rsid w:val="001B1F10"/>
    <w:rsid w:val="001D7EF9"/>
    <w:rsid w:val="001E0600"/>
    <w:rsid w:val="00200CEA"/>
    <w:rsid w:val="00210B4D"/>
    <w:rsid w:val="00235005"/>
    <w:rsid w:val="0024062D"/>
    <w:rsid w:val="00244B22"/>
    <w:rsid w:val="002501B7"/>
    <w:rsid w:val="00256ABE"/>
    <w:rsid w:val="002641D5"/>
    <w:rsid w:val="002A2BC8"/>
    <w:rsid w:val="002B0A72"/>
    <w:rsid w:val="002C2381"/>
    <w:rsid w:val="00304C39"/>
    <w:rsid w:val="00305123"/>
    <w:rsid w:val="0033337A"/>
    <w:rsid w:val="003568CB"/>
    <w:rsid w:val="003630A4"/>
    <w:rsid w:val="003708A7"/>
    <w:rsid w:val="003B586F"/>
    <w:rsid w:val="003C67CE"/>
    <w:rsid w:val="003C687C"/>
    <w:rsid w:val="003E22F7"/>
    <w:rsid w:val="00403154"/>
    <w:rsid w:val="00413280"/>
    <w:rsid w:val="00424669"/>
    <w:rsid w:val="004278B6"/>
    <w:rsid w:val="004333B5"/>
    <w:rsid w:val="00453EEA"/>
    <w:rsid w:val="004A02DB"/>
    <w:rsid w:val="004C2557"/>
    <w:rsid w:val="004C48DB"/>
    <w:rsid w:val="004D54CC"/>
    <w:rsid w:val="00503B2D"/>
    <w:rsid w:val="00513093"/>
    <w:rsid w:val="00532864"/>
    <w:rsid w:val="0054307F"/>
    <w:rsid w:val="005679CE"/>
    <w:rsid w:val="005768AC"/>
    <w:rsid w:val="005B3BE5"/>
    <w:rsid w:val="005B431B"/>
    <w:rsid w:val="005B719E"/>
    <w:rsid w:val="005D37F0"/>
    <w:rsid w:val="005E2391"/>
    <w:rsid w:val="005E3184"/>
    <w:rsid w:val="00621AD1"/>
    <w:rsid w:val="006439E9"/>
    <w:rsid w:val="006539C9"/>
    <w:rsid w:val="00663978"/>
    <w:rsid w:val="00677121"/>
    <w:rsid w:val="00691AEB"/>
    <w:rsid w:val="0069323B"/>
    <w:rsid w:val="006C22F1"/>
    <w:rsid w:val="006C7226"/>
    <w:rsid w:val="006C7EAE"/>
    <w:rsid w:val="006D1161"/>
    <w:rsid w:val="006D4910"/>
    <w:rsid w:val="006E6A85"/>
    <w:rsid w:val="006F0771"/>
    <w:rsid w:val="006F251E"/>
    <w:rsid w:val="006F512D"/>
    <w:rsid w:val="00700E9D"/>
    <w:rsid w:val="00724D4E"/>
    <w:rsid w:val="007326E4"/>
    <w:rsid w:val="00742158"/>
    <w:rsid w:val="00754957"/>
    <w:rsid w:val="00763248"/>
    <w:rsid w:val="0076701A"/>
    <w:rsid w:val="0078543B"/>
    <w:rsid w:val="007B1ED3"/>
    <w:rsid w:val="007B4C2D"/>
    <w:rsid w:val="007D45C6"/>
    <w:rsid w:val="007E5A2A"/>
    <w:rsid w:val="00803002"/>
    <w:rsid w:val="008049BF"/>
    <w:rsid w:val="00810988"/>
    <w:rsid w:val="00824094"/>
    <w:rsid w:val="0083231E"/>
    <w:rsid w:val="0084726B"/>
    <w:rsid w:val="00856CFB"/>
    <w:rsid w:val="008758A5"/>
    <w:rsid w:val="008A00A3"/>
    <w:rsid w:val="008D4473"/>
    <w:rsid w:val="008E4AA5"/>
    <w:rsid w:val="008E6E39"/>
    <w:rsid w:val="008F15AB"/>
    <w:rsid w:val="008F4802"/>
    <w:rsid w:val="009122B1"/>
    <w:rsid w:val="00913EC4"/>
    <w:rsid w:val="009149B9"/>
    <w:rsid w:val="00915FAD"/>
    <w:rsid w:val="0093317D"/>
    <w:rsid w:val="00940486"/>
    <w:rsid w:val="00940CE5"/>
    <w:rsid w:val="00940F79"/>
    <w:rsid w:val="009742C6"/>
    <w:rsid w:val="00984167"/>
    <w:rsid w:val="009B544C"/>
    <w:rsid w:val="009D0E41"/>
    <w:rsid w:val="009E54E3"/>
    <w:rsid w:val="00A02383"/>
    <w:rsid w:val="00A35AC3"/>
    <w:rsid w:val="00AA1498"/>
    <w:rsid w:val="00AC3EA4"/>
    <w:rsid w:val="00AD02DA"/>
    <w:rsid w:val="00AF67EC"/>
    <w:rsid w:val="00B028D7"/>
    <w:rsid w:val="00B05CFD"/>
    <w:rsid w:val="00B52015"/>
    <w:rsid w:val="00B65754"/>
    <w:rsid w:val="00B8399A"/>
    <w:rsid w:val="00BA2B41"/>
    <w:rsid w:val="00BF6024"/>
    <w:rsid w:val="00C1413A"/>
    <w:rsid w:val="00C1443F"/>
    <w:rsid w:val="00C41B78"/>
    <w:rsid w:val="00C45F49"/>
    <w:rsid w:val="00C544D1"/>
    <w:rsid w:val="00C716EB"/>
    <w:rsid w:val="00CA4ED5"/>
    <w:rsid w:val="00CA740C"/>
    <w:rsid w:val="00CB07F0"/>
    <w:rsid w:val="00D115A7"/>
    <w:rsid w:val="00D1738C"/>
    <w:rsid w:val="00D20672"/>
    <w:rsid w:val="00D31C41"/>
    <w:rsid w:val="00D3638B"/>
    <w:rsid w:val="00D51458"/>
    <w:rsid w:val="00D576E7"/>
    <w:rsid w:val="00D76B2B"/>
    <w:rsid w:val="00D77841"/>
    <w:rsid w:val="00D9563F"/>
    <w:rsid w:val="00D97C6C"/>
    <w:rsid w:val="00DA2FEF"/>
    <w:rsid w:val="00DA5933"/>
    <w:rsid w:val="00DA5FC0"/>
    <w:rsid w:val="00DB5751"/>
    <w:rsid w:val="00DC6497"/>
    <w:rsid w:val="00DF2C7B"/>
    <w:rsid w:val="00DF74FD"/>
    <w:rsid w:val="00E05A31"/>
    <w:rsid w:val="00E20FC1"/>
    <w:rsid w:val="00E300C7"/>
    <w:rsid w:val="00E44284"/>
    <w:rsid w:val="00E51056"/>
    <w:rsid w:val="00E55532"/>
    <w:rsid w:val="00E61D1E"/>
    <w:rsid w:val="00E62E04"/>
    <w:rsid w:val="00E64378"/>
    <w:rsid w:val="00EA7060"/>
    <w:rsid w:val="00EB4972"/>
    <w:rsid w:val="00EB621F"/>
    <w:rsid w:val="00EB76C8"/>
    <w:rsid w:val="00ED2941"/>
    <w:rsid w:val="00EE379A"/>
    <w:rsid w:val="00F067E3"/>
    <w:rsid w:val="00F11A5A"/>
    <w:rsid w:val="00F170AC"/>
    <w:rsid w:val="00F4083E"/>
    <w:rsid w:val="00F80C7A"/>
    <w:rsid w:val="00F82AF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F8497"/>
  <w15:chartTrackingRefBased/>
  <w15:docId w15:val="{C1DE1736-48D2-4C5F-B594-162B2222F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062D"/>
    <w:pPr>
      <w:spacing w:after="0" w:line="240" w:lineRule="auto"/>
    </w:pPr>
    <w:rPr>
      <w:rFonts w:ascii="Arial" w:eastAsia="Times New Roman" w:hAnsi="Arial" w:cs="Times New Roman"/>
      <w:color w:val="000000"/>
      <w:kern w:val="28"/>
      <w:szCs w:val="24"/>
      <w:lang w:val="en-US"/>
    </w:rPr>
  </w:style>
  <w:style w:type="paragraph" w:styleId="Heading3">
    <w:name w:val="heading 3"/>
    <w:link w:val="Heading3Char"/>
    <w:qFormat/>
    <w:rsid w:val="0024062D"/>
    <w:pPr>
      <w:spacing w:before="240" w:after="60" w:line="240" w:lineRule="auto"/>
      <w:outlineLvl w:val="2"/>
    </w:pPr>
    <w:rPr>
      <w:rFonts w:ascii="Arial" w:eastAsia="Times New Roman" w:hAnsi="Arial" w:cs="Arial"/>
      <w:b/>
      <w:bCs/>
      <w:color w:val="000000"/>
      <w:kern w:val="28"/>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4062D"/>
    <w:rPr>
      <w:color w:val="0000FF"/>
      <w:u w:val="single"/>
    </w:rPr>
  </w:style>
  <w:style w:type="paragraph" w:styleId="Header">
    <w:name w:val="header"/>
    <w:basedOn w:val="Normal"/>
    <w:link w:val="HeaderChar"/>
    <w:uiPriority w:val="99"/>
    <w:unhideWhenUsed/>
    <w:rsid w:val="0024062D"/>
    <w:pPr>
      <w:tabs>
        <w:tab w:val="center" w:pos="4680"/>
        <w:tab w:val="right" w:pos="9360"/>
      </w:tabs>
    </w:pPr>
  </w:style>
  <w:style w:type="character" w:customStyle="1" w:styleId="HeaderChar">
    <w:name w:val="Header Char"/>
    <w:basedOn w:val="DefaultParagraphFont"/>
    <w:link w:val="Header"/>
    <w:uiPriority w:val="99"/>
    <w:rsid w:val="0024062D"/>
    <w:rPr>
      <w:rFonts w:ascii="Arial" w:eastAsia="Times New Roman" w:hAnsi="Arial" w:cs="Times New Roman"/>
      <w:color w:val="000000"/>
      <w:kern w:val="28"/>
      <w:szCs w:val="24"/>
      <w:lang w:val="en-US"/>
    </w:rPr>
  </w:style>
  <w:style w:type="paragraph" w:styleId="Footer">
    <w:name w:val="footer"/>
    <w:basedOn w:val="Normal"/>
    <w:link w:val="FooterChar"/>
    <w:uiPriority w:val="99"/>
    <w:unhideWhenUsed/>
    <w:rsid w:val="0024062D"/>
    <w:pPr>
      <w:tabs>
        <w:tab w:val="center" w:pos="4680"/>
        <w:tab w:val="right" w:pos="9360"/>
      </w:tabs>
    </w:pPr>
  </w:style>
  <w:style w:type="character" w:customStyle="1" w:styleId="FooterChar">
    <w:name w:val="Footer Char"/>
    <w:basedOn w:val="DefaultParagraphFont"/>
    <w:link w:val="Footer"/>
    <w:uiPriority w:val="99"/>
    <w:rsid w:val="0024062D"/>
    <w:rPr>
      <w:rFonts w:ascii="Arial" w:eastAsia="Times New Roman" w:hAnsi="Arial" w:cs="Times New Roman"/>
      <w:color w:val="000000"/>
      <w:kern w:val="28"/>
      <w:szCs w:val="24"/>
      <w:lang w:val="en-US"/>
    </w:rPr>
  </w:style>
  <w:style w:type="character" w:customStyle="1" w:styleId="Heading3Char">
    <w:name w:val="Heading 3 Char"/>
    <w:basedOn w:val="DefaultParagraphFont"/>
    <w:link w:val="Heading3"/>
    <w:rsid w:val="0024062D"/>
    <w:rPr>
      <w:rFonts w:ascii="Arial" w:eastAsia="Times New Roman" w:hAnsi="Arial" w:cs="Arial"/>
      <w:b/>
      <w:bCs/>
      <w:color w:val="000000"/>
      <w:kern w:val="28"/>
      <w:sz w:val="20"/>
      <w:szCs w:val="20"/>
      <w:lang w:val="en-US"/>
    </w:rPr>
  </w:style>
  <w:style w:type="paragraph" w:styleId="BodyText">
    <w:name w:val="Body Text"/>
    <w:link w:val="BodyTextChar"/>
    <w:rsid w:val="0024062D"/>
    <w:pPr>
      <w:spacing w:after="120" w:line="240" w:lineRule="auto"/>
    </w:pPr>
    <w:rPr>
      <w:rFonts w:ascii="Times New Roman" w:eastAsia="Times New Roman" w:hAnsi="Times New Roman" w:cs="Times New Roman"/>
      <w:color w:val="000000"/>
      <w:kern w:val="28"/>
      <w:sz w:val="20"/>
      <w:szCs w:val="20"/>
      <w:lang w:val="en-US"/>
    </w:rPr>
  </w:style>
  <w:style w:type="character" w:customStyle="1" w:styleId="BodyTextChar">
    <w:name w:val="Body Text Char"/>
    <w:basedOn w:val="DefaultParagraphFont"/>
    <w:link w:val="BodyText"/>
    <w:rsid w:val="0024062D"/>
    <w:rPr>
      <w:rFonts w:ascii="Times New Roman" w:eastAsia="Times New Roman" w:hAnsi="Times New Roman" w:cs="Times New Roman"/>
      <w:color w:val="000000"/>
      <w:kern w:val="28"/>
      <w:sz w:val="20"/>
      <w:szCs w:val="20"/>
      <w:lang w:val="en-US"/>
    </w:rPr>
  </w:style>
  <w:style w:type="paragraph" w:styleId="NormalWeb">
    <w:name w:val="Normal (Web)"/>
    <w:basedOn w:val="Normal"/>
    <w:uiPriority w:val="99"/>
    <w:unhideWhenUsed/>
    <w:rsid w:val="0024062D"/>
    <w:pPr>
      <w:spacing w:before="100" w:beforeAutospacing="1" w:after="100" w:afterAutospacing="1"/>
    </w:pPr>
    <w:rPr>
      <w:rFonts w:ascii="Times New Roman" w:eastAsiaTheme="minorEastAsia" w:hAnsi="Times New Roman"/>
      <w:color w:val="auto"/>
      <w:kern w:val="0"/>
      <w:sz w:val="24"/>
      <w:lang w:val="en-CA" w:eastAsia="en-CA"/>
    </w:rPr>
  </w:style>
  <w:style w:type="paragraph" w:styleId="Title">
    <w:name w:val="Title"/>
    <w:basedOn w:val="Normal"/>
    <w:next w:val="Normal"/>
    <w:link w:val="TitleChar"/>
    <w:uiPriority w:val="10"/>
    <w:qFormat/>
    <w:rsid w:val="006C22F1"/>
    <w:pPr>
      <w:contextualSpacing/>
    </w:pPr>
    <w:rPr>
      <w:rFonts w:asciiTheme="majorHAnsi" w:eastAsiaTheme="majorEastAsia" w:hAnsiTheme="majorHAnsi" w:cstheme="majorBidi"/>
      <w:color w:val="auto"/>
      <w:spacing w:val="-10"/>
      <w:sz w:val="56"/>
      <w:szCs w:val="56"/>
    </w:rPr>
  </w:style>
  <w:style w:type="character" w:customStyle="1" w:styleId="TitleChar">
    <w:name w:val="Title Char"/>
    <w:basedOn w:val="DefaultParagraphFont"/>
    <w:link w:val="Title"/>
    <w:uiPriority w:val="10"/>
    <w:rsid w:val="006C22F1"/>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6F512D"/>
    <w:pPr>
      <w:ind w:left="720"/>
      <w:contextualSpacing/>
    </w:pPr>
  </w:style>
  <w:style w:type="paragraph" w:customStyle="1" w:styleId="ABody">
    <w:name w:val="A Body"/>
    <w:basedOn w:val="Normal"/>
    <w:autoRedefine/>
    <w:qFormat/>
    <w:rsid w:val="0054307F"/>
    <w:pPr>
      <w:spacing w:after="120" w:line="280" w:lineRule="exact"/>
    </w:pPr>
    <w:rPr>
      <w:rFonts w:cs="Courier New"/>
      <w:sz w:val="20"/>
      <w:lang w:val="en"/>
    </w:rPr>
  </w:style>
  <w:style w:type="paragraph" w:customStyle="1" w:styleId="ASub1">
    <w:name w:val="A Sub 1"/>
    <w:basedOn w:val="ABody"/>
    <w:autoRedefine/>
    <w:qFormat/>
    <w:rsid w:val="008E4AA5"/>
    <w:rPr>
      <w:rFonts w:ascii="Arial Narrow" w:hAnsi="Arial Narrow"/>
      <w:b/>
      <w:sz w:val="28"/>
    </w:rPr>
  </w:style>
  <w:style w:type="paragraph" w:customStyle="1" w:styleId="AInsidetheIssue">
    <w:name w:val="A Inside the Issue"/>
    <w:basedOn w:val="ABody"/>
    <w:autoRedefine/>
    <w:qFormat/>
    <w:rsid w:val="00CB07F0"/>
    <w:pPr>
      <w:numPr>
        <w:numId w:val="9"/>
      </w:numPr>
      <w:spacing w:after="80" w:line="240" w:lineRule="exact"/>
      <w:ind w:left="144" w:hanging="144"/>
    </w:pPr>
    <w:rPr>
      <w:sz w:val="18"/>
    </w:rPr>
  </w:style>
  <w:style w:type="paragraph" w:customStyle="1" w:styleId="AWinnerName">
    <w:name w:val="A Winner Name"/>
    <w:basedOn w:val="ASub1"/>
    <w:qFormat/>
    <w:rsid w:val="004278B6"/>
    <w:pPr>
      <w:jc w:val="center"/>
    </w:pPr>
  </w:style>
  <w:style w:type="paragraph" w:customStyle="1" w:styleId="AQuote1">
    <w:name w:val="A Quote 1"/>
    <w:basedOn w:val="ABody"/>
    <w:autoRedefine/>
    <w:qFormat/>
    <w:rsid w:val="0054307F"/>
    <w:pPr>
      <w:spacing w:after="0"/>
    </w:pPr>
    <w:rPr>
      <w:rFonts w:ascii="Times New Roman" w:hAnsi="Times New Roman"/>
      <w:i/>
    </w:rPr>
  </w:style>
  <w:style w:type="paragraph" w:customStyle="1" w:styleId="ASub2">
    <w:name w:val="A Sub 2"/>
    <w:basedOn w:val="ASub1"/>
    <w:autoRedefine/>
    <w:qFormat/>
    <w:rsid w:val="00663978"/>
    <w:rPr>
      <w:rFonts w:eastAsia="Verdana"/>
      <w:b w:val="0"/>
    </w:rPr>
  </w:style>
  <w:style w:type="paragraph" w:customStyle="1" w:styleId="ABulletList">
    <w:name w:val="A Bullet List"/>
    <w:basedOn w:val="ABody"/>
    <w:autoRedefine/>
    <w:qFormat/>
    <w:rsid w:val="00663978"/>
    <w:pPr>
      <w:numPr>
        <w:numId w:val="10"/>
      </w:numPr>
      <w:spacing w:after="60" w:line="260" w:lineRule="exact"/>
      <w:ind w:left="288" w:hanging="144"/>
    </w:pPr>
  </w:style>
  <w:style w:type="paragraph" w:customStyle="1" w:styleId="AHeader1">
    <w:name w:val="A Header 1"/>
    <w:basedOn w:val="ASub1"/>
    <w:autoRedefine/>
    <w:qFormat/>
    <w:rsid w:val="008E4AA5"/>
    <w:pPr>
      <w:pBdr>
        <w:bottom w:val="single" w:sz="2" w:space="1" w:color="auto"/>
      </w:pBdr>
      <w:spacing w:after="0" w:line="240" w:lineRule="auto"/>
    </w:pPr>
    <w:rPr>
      <w:sz w:val="40"/>
    </w:rPr>
  </w:style>
  <w:style w:type="paragraph" w:customStyle="1" w:styleId="AQuoteName">
    <w:name w:val="A Quote Name"/>
    <w:basedOn w:val="AQuote1"/>
    <w:qFormat/>
    <w:rsid w:val="0054307F"/>
    <w:rPr>
      <w:b/>
      <w:i w:val="0"/>
    </w:rPr>
  </w:style>
  <w:style w:type="paragraph" w:styleId="BalloonText">
    <w:name w:val="Balloon Text"/>
    <w:basedOn w:val="Normal"/>
    <w:link w:val="BalloonTextChar"/>
    <w:uiPriority w:val="99"/>
    <w:semiHidden/>
    <w:unhideWhenUsed/>
    <w:rsid w:val="003051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5123"/>
    <w:rPr>
      <w:rFonts w:ascii="Segoe UI" w:eastAsia="Times New Roman" w:hAnsi="Segoe UI" w:cs="Segoe UI"/>
      <w:color w:val="000000"/>
      <w:kern w:val="28"/>
      <w:sz w:val="18"/>
      <w:szCs w:val="18"/>
      <w:lang w:val="en-US"/>
    </w:rPr>
  </w:style>
  <w:style w:type="character" w:styleId="UnresolvedMention">
    <w:name w:val="Unresolved Mention"/>
    <w:basedOn w:val="DefaultParagraphFont"/>
    <w:uiPriority w:val="99"/>
    <w:semiHidden/>
    <w:unhideWhenUsed/>
    <w:rsid w:val="00CA4ED5"/>
    <w:rPr>
      <w:color w:val="605E5C"/>
      <w:shd w:val="clear" w:color="auto" w:fill="E1DFDD"/>
    </w:rPr>
  </w:style>
  <w:style w:type="character" w:styleId="FollowedHyperlink">
    <w:name w:val="FollowedHyperlink"/>
    <w:basedOn w:val="DefaultParagraphFont"/>
    <w:uiPriority w:val="99"/>
    <w:semiHidden/>
    <w:unhideWhenUsed/>
    <w:rsid w:val="005E2391"/>
    <w:rPr>
      <w:color w:val="954F72" w:themeColor="followedHyperlink"/>
      <w:u w:val="single"/>
    </w:rPr>
  </w:style>
  <w:style w:type="paragraph" w:styleId="Subtitle">
    <w:name w:val="Subtitle"/>
    <w:basedOn w:val="Normal"/>
    <w:next w:val="Normal"/>
    <w:link w:val="SubtitleChar"/>
    <w:uiPriority w:val="11"/>
    <w:qFormat/>
    <w:rsid w:val="008D4473"/>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8D4473"/>
    <w:rPr>
      <w:rFonts w:eastAsiaTheme="majorEastAsia" w:cstheme="majorBidi"/>
      <w:color w:val="595959" w:themeColor="text1" w:themeTint="A6"/>
      <w:spacing w:val="15"/>
      <w:kern w:val="2"/>
      <w:sz w:val="28"/>
      <w:szCs w:val="28"/>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hyperlink" Target="http://www.JimbosFloors.com" TargetMode="External"/><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JimbosFloors.com" TargetMode="External"/><Relationship Id="rId24" Type="http://schemas.openxmlformats.org/officeDocument/2006/relationships/image" Target="media/image15.jp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C65CE1-FBCF-0245-B68F-705799C71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Pages>
  <Words>11</Words>
  <Characters>6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i Bambrough</dc:creator>
  <cp:keywords/>
  <dc:description/>
  <cp:lastModifiedBy>Jolyn Armstrong</cp:lastModifiedBy>
  <cp:revision>6</cp:revision>
  <cp:lastPrinted>2016-11-18T23:01:00Z</cp:lastPrinted>
  <dcterms:created xsi:type="dcterms:W3CDTF">2025-10-30T00:38:00Z</dcterms:created>
  <dcterms:modified xsi:type="dcterms:W3CDTF">2025-10-30T01:11:00Z</dcterms:modified>
</cp:coreProperties>
</file>